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B4E88" w14:textId="71486C49" w:rsidR="00592973" w:rsidRPr="00E37E13" w:rsidRDefault="00104075" w:rsidP="00592973">
      <w:pPr>
        <w:spacing w:before="100" w:beforeAutospacing="1" w:after="100" w:afterAutospacing="1"/>
        <w:jc w:val="left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immie Rodgers: </w:t>
      </w:r>
      <w:r w:rsidR="00E6210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Spider an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 w:rsidR="004D1A7C">
        <w:rPr>
          <w:rFonts w:ascii="Times New Roman" w:eastAsia="Times New Roman" w:hAnsi="Times New Roman" w:cs="Times New Roman"/>
          <w:b/>
          <w:bCs/>
          <w:sz w:val="24"/>
          <w:szCs w:val="24"/>
        </w:rPr>
        <w:t>Yodel</w:t>
      </w:r>
      <w:r w:rsidR="00592973" w:rsidRPr="00E37E1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Pre-K)</w:t>
      </w:r>
    </w:p>
    <w:p w14:paraId="2B406E68" w14:textId="77777777" w:rsidR="00713F57" w:rsidRPr="00E37E13" w:rsidRDefault="00713F57" w:rsidP="00F245F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>THE ITSY-BITSY SPIDER</w:t>
      </w:r>
    </w:p>
    <w:p w14:paraId="61D84BB1" w14:textId="77777777" w:rsidR="00713F57" w:rsidRPr="00E37E13" w:rsidRDefault="00713F57" w:rsidP="00F245F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41DCC32E" w14:textId="0B5DCAEE" w:rsidR="00912E8F" w:rsidRPr="00E37E13" w:rsidRDefault="00F245F3" w:rsidP="00F245F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>The itsy-bitsy spider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Climbed up the waterspout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 xml:space="preserve">Down came the rain 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washed the spider out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Out came the sun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dried up all the rain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the itsy-bitsy spider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Climbed up the spout again</w:t>
      </w:r>
    </w:p>
    <w:p w14:paraId="4D389B8B" w14:textId="77777777" w:rsidR="00B859A3" w:rsidRPr="00E37E13" w:rsidRDefault="00B859A3" w:rsidP="00F245F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646768DC" w14:textId="77777777" w:rsidR="004B1565" w:rsidRPr="00E37E13" w:rsidRDefault="004B1565" w:rsidP="00F245F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E2EA9DE" w14:textId="12076FCA" w:rsidR="004B1565" w:rsidRPr="00E37E13" w:rsidRDefault="004B1565" w:rsidP="00F245F3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E37E13">
        <w:rPr>
          <w:rFonts w:ascii="Times New Roman" w:hAnsi="Times New Roman" w:cs="Times New Roman"/>
          <w:b/>
          <w:sz w:val="24"/>
          <w:szCs w:val="24"/>
        </w:rPr>
        <w:t>State Standards</w:t>
      </w:r>
      <w:r w:rsidR="00FF20E5">
        <w:rPr>
          <w:rFonts w:ascii="Times New Roman" w:hAnsi="Times New Roman" w:cs="Times New Roman"/>
          <w:b/>
          <w:sz w:val="24"/>
          <w:szCs w:val="24"/>
        </w:rPr>
        <w:t xml:space="preserve"> Pre-K</w:t>
      </w:r>
      <w:r w:rsidRPr="00E37E13">
        <w:rPr>
          <w:rFonts w:ascii="Times New Roman" w:hAnsi="Times New Roman" w:cs="Times New Roman"/>
          <w:b/>
          <w:sz w:val="24"/>
          <w:szCs w:val="24"/>
        </w:rPr>
        <w:t>:</w:t>
      </w:r>
    </w:p>
    <w:p w14:paraId="0F37A3B6" w14:textId="77777777" w:rsidR="004B1565" w:rsidRPr="00E37E13" w:rsidRDefault="004B1565" w:rsidP="00F245F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412ECF99" w14:textId="17F34627" w:rsidR="004D29E6" w:rsidRDefault="004D29E6" w:rsidP="004D29E6">
      <w:pPr>
        <w:autoSpaceDE w:val="0"/>
        <w:autoSpaceDN w:val="0"/>
        <w:adjustRightInd w:val="0"/>
        <w:jc w:val="left"/>
        <w:rPr>
          <w:rFonts w:ascii="Georgia" w:hAnsi="Georgia" w:cs="Georgia"/>
          <w:color w:val="000000"/>
        </w:rPr>
      </w:pPr>
      <w:r>
        <w:rPr>
          <w:rFonts w:ascii="Georgia" w:hAnsi="Georgia" w:cs="Georgia"/>
          <w:color w:val="000000"/>
        </w:rPr>
        <w:t>4-Year-Olds:</w:t>
      </w:r>
    </w:p>
    <w:p w14:paraId="6AD6F6DE" w14:textId="53C9A566" w:rsidR="005C10AA" w:rsidRDefault="005C10AA" w:rsidP="004D29E6">
      <w:pPr>
        <w:autoSpaceDE w:val="0"/>
        <w:autoSpaceDN w:val="0"/>
        <w:adjustRightInd w:val="0"/>
        <w:jc w:val="left"/>
        <w:rPr>
          <w:rFonts w:ascii="Georgia" w:hAnsi="Georgia" w:cs="Georgia"/>
          <w:color w:val="000000"/>
        </w:rPr>
      </w:pPr>
    </w:p>
    <w:p w14:paraId="3CA27483" w14:textId="77777777" w:rsidR="005C10AA" w:rsidRPr="005C10AA" w:rsidRDefault="005C10AA" w:rsidP="005C10AA">
      <w:pPr>
        <w:autoSpaceDE w:val="0"/>
        <w:autoSpaceDN w:val="0"/>
        <w:adjustRightInd w:val="0"/>
        <w:jc w:val="left"/>
        <w:rPr>
          <w:rFonts w:ascii="Calibri" w:hAnsi="Calibri" w:cs="Calibri"/>
          <w:color w:val="000000"/>
          <w:sz w:val="23"/>
          <w:szCs w:val="23"/>
        </w:rPr>
      </w:pPr>
      <w:r w:rsidRPr="005C10AA">
        <w:rPr>
          <w:rFonts w:ascii="Calibri" w:hAnsi="Calibri" w:cs="Calibri"/>
          <w:b/>
          <w:bCs/>
          <w:color w:val="000000"/>
          <w:sz w:val="23"/>
          <w:szCs w:val="23"/>
        </w:rPr>
        <w:t xml:space="preserve">Phonological Awareness </w:t>
      </w:r>
    </w:p>
    <w:p w14:paraId="59CFBBDE" w14:textId="7E89FF2B" w:rsidR="006B011F" w:rsidRDefault="005C10AA" w:rsidP="006B011F">
      <w:pPr>
        <w:autoSpaceDE w:val="0"/>
        <w:autoSpaceDN w:val="0"/>
        <w:adjustRightInd w:val="0"/>
        <w:spacing w:after="41"/>
        <w:jc w:val="left"/>
        <w:rPr>
          <w:rFonts w:ascii="Georgia" w:hAnsi="Georgia" w:cs="Georgia"/>
          <w:color w:val="000000"/>
        </w:rPr>
      </w:pPr>
      <w:r w:rsidRPr="006B011F">
        <w:rPr>
          <w:rFonts w:ascii="Georgia" w:hAnsi="Georgia" w:cs="Georgia"/>
          <w:color w:val="000000"/>
        </w:rPr>
        <w:t xml:space="preserve">With prompting and support, demonstrate an emerging (developing) understanding of spoken words, </w:t>
      </w:r>
      <w:r w:rsidR="005D1D18" w:rsidRPr="006B011F">
        <w:rPr>
          <w:rFonts w:ascii="Georgia" w:hAnsi="Georgia" w:cs="Georgia"/>
          <w:color w:val="000000"/>
        </w:rPr>
        <w:t>syllables,</w:t>
      </w:r>
      <w:r w:rsidRPr="006B011F">
        <w:rPr>
          <w:rFonts w:ascii="Georgia" w:hAnsi="Georgia" w:cs="Georgia"/>
          <w:color w:val="000000"/>
        </w:rPr>
        <w:t xml:space="preserve"> and sounds. </w:t>
      </w:r>
    </w:p>
    <w:p w14:paraId="3F5CA3C6" w14:textId="28C76CD9" w:rsidR="005C10AA" w:rsidRPr="006B011F" w:rsidRDefault="005C10AA" w:rsidP="006B011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41"/>
        <w:jc w:val="left"/>
        <w:rPr>
          <w:rFonts w:ascii="Georgia" w:hAnsi="Georgia" w:cs="Georgia"/>
          <w:color w:val="000000"/>
        </w:rPr>
      </w:pPr>
      <w:r w:rsidRPr="006B011F">
        <w:rPr>
          <w:rFonts w:ascii="Georgia" w:hAnsi="Georgia" w:cs="Georgia"/>
          <w:color w:val="000000"/>
        </w:rPr>
        <w:t xml:space="preserve">Explore and recognize rhyming words (e.g., using songs, finger plays, nursery rhymes, imitation, </w:t>
      </w:r>
      <w:r w:rsidR="005D1D18" w:rsidRPr="006B011F">
        <w:rPr>
          <w:rFonts w:ascii="Georgia" w:hAnsi="Georgia" w:cs="Georgia"/>
          <w:color w:val="000000"/>
        </w:rPr>
        <w:t>poetry,</w:t>
      </w:r>
      <w:r w:rsidRPr="006B011F">
        <w:rPr>
          <w:rFonts w:ascii="Georgia" w:hAnsi="Georgia" w:cs="Georgia"/>
          <w:color w:val="000000"/>
        </w:rPr>
        <w:t xml:space="preserve"> and conversation). </w:t>
      </w:r>
    </w:p>
    <w:p w14:paraId="6003C921" w14:textId="527F2192" w:rsidR="005C10AA" w:rsidRPr="005C10AA" w:rsidRDefault="005C10AA" w:rsidP="005C10A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41"/>
        <w:jc w:val="left"/>
        <w:rPr>
          <w:rFonts w:ascii="Georgia" w:hAnsi="Georgia" w:cs="Georgia"/>
          <w:color w:val="000000"/>
        </w:rPr>
      </w:pPr>
      <w:r w:rsidRPr="005C10AA">
        <w:rPr>
          <w:rFonts w:ascii="Georgia" w:hAnsi="Georgia" w:cs="Georgia"/>
          <w:color w:val="000000"/>
        </w:rPr>
        <w:t xml:space="preserve">Demonstrate an understanding of syllables in words (units of sound) by clapping, stomping and finger tapping. </w:t>
      </w:r>
    </w:p>
    <w:p w14:paraId="0C47EDE7" w14:textId="2DEB96CF" w:rsidR="005C10AA" w:rsidRPr="005C10AA" w:rsidRDefault="005C10AA" w:rsidP="005C10A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41"/>
        <w:jc w:val="left"/>
        <w:rPr>
          <w:rFonts w:ascii="Georgia" w:hAnsi="Georgia" w:cs="Georgia"/>
          <w:color w:val="000000"/>
        </w:rPr>
      </w:pPr>
      <w:r w:rsidRPr="005C10AA">
        <w:rPr>
          <w:rFonts w:ascii="Georgia" w:hAnsi="Georgia" w:cs="Georgia"/>
          <w:color w:val="000000"/>
        </w:rPr>
        <w:t xml:space="preserve">Begins in kindergarten or when the individual child is ready. RF.K.2c Blend and segment onsets and rimes of </w:t>
      </w:r>
      <w:r w:rsidR="0026284B" w:rsidRPr="005C10AA">
        <w:rPr>
          <w:rFonts w:ascii="Georgia" w:hAnsi="Georgia" w:cs="Georgia"/>
          <w:color w:val="000000"/>
        </w:rPr>
        <w:t>single syllable</w:t>
      </w:r>
      <w:r w:rsidRPr="005C10AA">
        <w:rPr>
          <w:rFonts w:ascii="Georgia" w:hAnsi="Georgia" w:cs="Georgia"/>
          <w:color w:val="000000"/>
        </w:rPr>
        <w:t xml:space="preserve"> spoken words. </w:t>
      </w:r>
    </w:p>
    <w:p w14:paraId="3E7E7482" w14:textId="57E21045" w:rsidR="005C10AA" w:rsidRPr="005C10AA" w:rsidRDefault="005C10AA" w:rsidP="005C10A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41"/>
        <w:jc w:val="left"/>
        <w:rPr>
          <w:rFonts w:ascii="Georgia" w:hAnsi="Georgia" w:cs="Georgia"/>
          <w:color w:val="000000"/>
        </w:rPr>
      </w:pPr>
      <w:r w:rsidRPr="005C10AA">
        <w:rPr>
          <w:rFonts w:ascii="Georgia" w:hAnsi="Georgia" w:cs="Georgia"/>
          <w:color w:val="000000"/>
        </w:rPr>
        <w:t xml:space="preserve">With prompting and support, isolate and pronounce the initial sounds and ending sounds in words. </w:t>
      </w:r>
    </w:p>
    <w:p w14:paraId="144884E8" w14:textId="0CC6917D" w:rsidR="005C10AA" w:rsidRPr="00A2483C" w:rsidRDefault="005C10AA" w:rsidP="00A2483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41"/>
        <w:jc w:val="left"/>
        <w:rPr>
          <w:rFonts w:ascii="Georgia" w:hAnsi="Georgia" w:cs="Georgia"/>
          <w:color w:val="000000"/>
        </w:rPr>
      </w:pPr>
      <w:r w:rsidRPr="00A2483C">
        <w:rPr>
          <w:rFonts w:ascii="Georgia" w:hAnsi="Georgia" w:cs="Georgia"/>
          <w:color w:val="000000"/>
        </w:rPr>
        <w:t xml:space="preserve">Engage in language play (e.g., sound patterns, rhyming patterns, songs). </w:t>
      </w:r>
    </w:p>
    <w:p w14:paraId="3D1F7E6A" w14:textId="2F9A29AC" w:rsidR="005C10AA" w:rsidRPr="00A2483C" w:rsidRDefault="005C10AA" w:rsidP="00A2483C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left"/>
        <w:rPr>
          <w:rFonts w:ascii="Georgia" w:hAnsi="Georgia" w:cs="Georgia"/>
          <w:color w:val="000000"/>
        </w:rPr>
      </w:pPr>
      <w:r w:rsidRPr="00A2483C">
        <w:rPr>
          <w:rFonts w:ascii="Georgia" w:hAnsi="Georgia" w:cs="Georgia"/>
          <w:color w:val="000000"/>
        </w:rPr>
        <w:t xml:space="preserve">Demonstrate awareness of the relationship between sounds and letters. </w:t>
      </w:r>
    </w:p>
    <w:p w14:paraId="67766DD4" w14:textId="77777777" w:rsidR="00025B9C" w:rsidRPr="00852EE7" w:rsidRDefault="00025B9C" w:rsidP="00852EE7">
      <w:pPr>
        <w:autoSpaceDE w:val="0"/>
        <w:autoSpaceDN w:val="0"/>
        <w:adjustRightInd w:val="0"/>
        <w:spacing w:after="41"/>
        <w:jc w:val="left"/>
        <w:rPr>
          <w:rFonts w:ascii="Georgia" w:hAnsi="Georgia" w:cs="Georgia"/>
          <w:color w:val="000000"/>
        </w:rPr>
      </w:pPr>
    </w:p>
    <w:p w14:paraId="078079BA" w14:textId="25FFC564" w:rsidR="00206478" w:rsidRPr="00E37E13" w:rsidRDefault="0083169A" w:rsidP="00206478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37E13">
        <w:rPr>
          <w:rFonts w:ascii="Times New Roman" w:hAnsi="Times New Roman" w:cs="Times New Roman"/>
          <w:b/>
          <w:sz w:val="24"/>
          <w:szCs w:val="24"/>
        </w:rPr>
        <w:t>Goals:</w:t>
      </w:r>
    </w:p>
    <w:p w14:paraId="66CA8246" w14:textId="77777777" w:rsidR="00206478" w:rsidRPr="00E37E13" w:rsidRDefault="00206478" w:rsidP="00206478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2EDAF464" w14:textId="77777777" w:rsidR="00FD2795" w:rsidRDefault="0083169A" w:rsidP="00881E7B">
      <w:pPr>
        <w:pStyle w:val="NoSpacing"/>
        <w:numPr>
          <w:ilvl w:val="0"/>
          <w:numId w:val="25"/>
        </w:num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E37E13">
        <w:rPr>
          <w:rFonts w:ascii="Times New Roman" w:eastAsia="Times New Roman" w:hAnsi="Times New Roman" w:cs="Times New Roman"/>
          <w:sz w:val="24"/>
          <w:szCs w:val="24"/>
        </w:rPr>
        <w:t xml:space="preserve">Students will </w:t>
      </w:r>
      <w:r w:rsidR="00D26AB9" w:rsidRPr="00E37E13">
        <w:rPr>
          <w:rFonts w:ascii="Times New Roman" w:eastAsia="Times New Roman" w:hAnsi="Times New Roman" w:cs="Times New Roman"/>
          <w:sz w:val="24"/>
          <w:szCs w:val="24"/>
        </w:rPr>
        <w:t xml:space="preserve">experience </w:t>
      </w:r>
      <w:r w:rsidR="00725600">
        <w:rPr>
          <w:rFonts w:ascii="Times New Roman" w:eastAsia="Times New Roman" w:hAnsi="Times New Roman" w:cs="Times New Roman"/>
          <w:sz w:val="24"/>
          <w:szCs w:val="24"/>
        </w:rPr>
        <w:t xml:space="preserve">song </w:t>
      </w:r>
      <w:r w:rsidR="00D26AB9" w:rsidRPr="00E37E13">
        <w:rPr>
          <w:rFonts w:ascii="Times New Roman" w:eastAsia="Times New Roman" w:hAnsi="Times New Roman" w:cs="Times New Roman"/>
          <w:sz w:val="24"/>
          <w:szCs w:val="24"/>
        </w:rPr>
        <w:t xml:space="preserve">through </w:t>
      </w:r>
      <w:r w:rsidR="00A3675F">
        <w:rPr>
          <w:rFonts w:ascii="Times New Roman" w:eastAsia="Times New Roman" w:hAnsi="Times New Roman" w:cs="Times New Roman"/>
          <w:sz w:val="24"/>
          <w:szCs w:val="24"/>
        </w:rPr>
        <w:t xml:space="preserve">hand motions, (visual), </w:t>
      </w:r>
      <w:r w:rsidR="00D26AB9" w:rsidRPr="00E37E13">
        <w:rPr>
          <w:rFonts w:ascii="Times New Roman" w:eastAsia="Times New Roman" w:hAnsi="Times New Roman" w:cs="Times New Roman"/>
          <w:sz w:val="24"/>
          <w:szCs w:val="24"/>
        </w:rPr>
        <w:t>listening (</w:t>
      </w:r>
      <w:r w:rsidR="00F05DEE" w:rsidRPr="00E37E13">
        <w:rPr>
          <w:rFonts w:ascii="Times New Roman" w:eastAsia="Times New Roman" w:hAnsi="Times New Roman" w:cs="Times New Roman"/>
          <w:sz w:val="24"/>
          <w:szCs w:val="24"/>
        </w:rPr>
        <w:t>auditory)</w:t>
      </w:r>
      <w:r w:rsidR="00672D60" w:rsidRPr="00E37E1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D1D18" w:rsidRPr="00E37E13">
        <w:rPr>
          <w:rFonts w:ascii="Times New Roman" w:eastAsia="Times New Roman" w:hAnsi="Times New Roman" w:cs="Times New Roman"/>
          <w:sz w:val="24"/>
          <w:szCs w:val="24"/>
        </w:rPr>
        <w:t>reciting,</w:t>
      </w:r>
      <w:r w:rsidR="00F05DEE" w:rsidRPr="00E37E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37E13">
        <w:rPr>
          <w:rFonts w:ascii="Times New Roman" w:eastAsia="Times New Roman" w:hAnsi="Times New Roman" w:cs="Times New Roman"/>
          <w:sz w:val="24"/>
          <w:szCs w:val="24"/>
        </w:rPr>
        <w:t>and sing</w:t>
      </w:r>
      <w:r w:rsidR="00C20182" w:rsidRPr="00E37E13"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E37E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4E11" w:rsidRPr="00E37E13">
        <w:rPr>
          <w:rFonts w:ascii="Times New Roman" w:eastAsia="Times New Roman" w:hAnsi="Times New Roman" w:cs="Times New Roman"/>
          <w:sz w:val="24"/>
          <w:szCs w:val="24"/>
        </w:rPr>
        <w:t xml:space="preserve">(oral) </w:t>
      </w:r>
      <w:r w:rsidR="0047609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E37E13">
        <w:rPr>
          <w:rFonts w:ascii="Times New Roman" w:eastAsia="Times New Roman" w:hAnsi="Times New Roman" w:cs="Times New Roman"/>
          <w:sz w:val="24"/>
          <w:szCs w:val="24"/>
        </w:rPr>
        <w:t>familiar nursery rhyme song</w:t>
      </w:r>
      <w:r w:rsidR="00FD279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CA578E" w14:textId="2866D9E4" w:rsidR="00881E7B" w:rsidRDefault="00FD2795" w:rsidP="00881E7B">
      <w:pPr>
        <w:pStyle w:val="NoSpacing"/>
        <w:numPr>
          <w:ilvl w:val="0"/>
          <w:numId w:val="25"/>
        </w:numPr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ents will learn new vocal techniques </w:t>
      </w:r>
      <w:r w:rsidR="00024275">
        <w:rPr>
          <w:rFonts w:ascii="Times New Roman" w:eastAsia="Times New Roman" w:hAnsi="Times New Roman" w:cs="Times New Roman"/>
          <w:sz w:val="24"/>
          <w:szCs w:val="24"/>
        </w:rPr>
        <w:t xml:space="preserve">through the </w:t>
      </w:r>
      <w:r w:rsidR="00ED7C30">
        <w:rPr>
          <w:rFonts w:ascii="Times New Roman" w:eastAsia="Times New Roman" w:hAnsi="Times New Roman" w:cs="Times New Roman"/>
          <w:sz w:val="24"/>
          <w:szCs w:val="24"/>
        </w:rPr>
        <w:t xml:space="preserve">Jimmie Rodgers </w:t>
      </w:r>
      <w:r w:rsidR="00862479">
        <w:rPr>
          <w:rFonts w:ascii="Times New Roman" w:eastAsia="Times New Roman" w:hAnsi="Times New Roman" w:cs="Times New Roman"/>
          <w:sz w:val="24"/>
          <w:szCs w:val="24"/>
        </w:rPr>
        <w:t xml:space="preserve">12-Bar Blues </w:t>
      </w:r>
      <w:r w:rsidR="00ED7C30">
        <w:rPr>
          <w:rFonts w:ascii="Times New Roman" w:eastAsia="Times New Roman" w:hAnsi="Times New Roman" w:cs="Times New Roman"/>
          <w:sz w:val="24"/>
          <w:szCs w:val="24"/>
        </w:rPr>
        <w:t>yodeling style</w:t>
      </w:r>
      <w:r w:rsidR="0040199A">
        <w:rPr>
          <w:rFonts w:ascii="Times New Roman" w:eastAsia="Times New Roman" w:hAnsi="Times New Roman" w:cs="Times New Roman"/>
          <w:sz w:val="24"/>
          <w:szCs w:val="24"/>
        </w:rPr>
        <w:t xml:space="preserve"> version of the song</w:t>
      </w:r>
      <w:r w:rsidR="0083169A" w:rsidRPr="00E37E13">
        <w:rPr>
          <w:rFonts w:ascii="Times New Roman" w:eastAsia="Times New Roman" w:hAnsi="Times New Roman" w:cs="Times New Roman"/>
          <w:sz w:val="24"/>
          <w:szCs w:val="24"/>
        </w:rPr>
        <w:t>.</w:t>
      </w:r>
      <w:r w:rsidR="001B2B58" w:rsidRPr="00E37E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A83D32" w14:textId="77777777" w:rsidR="00EE4C0C" w:rsidRDefault="00881E7B" w:rsidP="00881E7B">
      <w:pPr>
        <w:pStyle w:val="NoSpacing"/>
        <w:numPr>
          <w:ilvl w:val="0"/>
          <w:numId w:val="25"/>
        </w:numPr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0F0209">
        <w:rPr>
          <w:rFonts w:ascii="Times New Roman" w:eastAsia="Times New Roman" w:hAnsi="Times New Roman" w:cs="Times New Roman"/>
          <w:sz w:val="24"/>
          <w:szCs w:val="24"/>
        </w:rPr>
        <w:t>tudents</w:t>
      </w:r>
      <w:r w:rsidR="00D53E2A" w:rsidRPr="00E37E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ll build </w:t>
      </w:r>
      <w:r w:rsidR="00633DB4" w:rsidRPr="00E37E13">
        <w:rPr>
          <w:rFonts w:ascii="Times New Roman" w:eastAsia="Times New Roman" w:hAnsi="Times New Roman" w:cs="Times New Roman"/>
          <w:sz w:val="24"/>
          <w:szCs w:val="24"/>
        </w:rPr>
        <w:t xml:space="preserve">critical thinking skills </w:t>
      </w:r>
      <w:r w:rsidR="00E21AA4" w:rsidRPr="00E37E13">
        <w:rPr>
          <w:rFonts w:ascii="Times New Roman" w:eastAsia="Times New Roman" w:hAnsi="Times New Roman" w:cs="Times New Roman"/>
          <w:sz w:val="24"/>
          <w:szCs w:val="24"/>
        </w:rPr>
        <w:t>about</w:t>
      </w:r>
      <w:r w:rsidR="00863978" w:rsidRPr="00E37E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571">
        <w:rPr>
          <w:rFonts w:ascii="Times New Roman" w:eastAsia="Times New Roman" w:hAnsi="Times New Roman" w:cs="Times New Roman"/>
          <w:sz w:val="24"/>
          <w:szCs w:val="24"/>
        </w:rPr>
        <w:t>the sounds of music and language</w:t>
      </w:r>
      <w:r w:rsidR="00B553DD">
        <w:rPr>
          <w:rFonts w:ascii="Times New Roman" w:eastAsia="Times New Roman" w:hAnsi="Times New Roman" w:cs="Times New Roman"/>
          <w:sz w:val="24"/>
          <w:szCs w:val="24"/>
        </w:rPr>
        <w:t>,</w:t>
      </w:r>
      <w:r w:rsidR="009033B9">
        <w:rPr>
          <w:rFonts w:ascii="Times New Roman" w:eastAsia="Times New Roman" w:hAnsi="Times New Roman" w:cs="Times New Roman"/>
          <w:sz w:val="24"/>
          <w:szCs w:val="24"/>
        </w:rPr>
        <w:t xml:space="preserve"> hear</w:t>
      </w:r>
      <w:r w:rsidR="001175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A25FA">
        <w:rPr>
          <w:rFonts w:ascii="Times New Roman" w:eastAsia="Times New Roman" w:hAnsi="Times New Roman" w:cs="Times New Roman"/>
          <w:sz w:val="24"/>
          <w:szCs w:val="24"/>
        </w:rPr>
        <w:t xml:space="preserve">and adapt to </w:t>
      </w:r>
      <w:r w:rsidR="00117571">
        <w:rPr>
          <w:rFonts w:ascii="Times New Roman" w:eastAsia="Times New Roman" w:hAnsi="Times New Roman" w:cs="Times New Roman"/>
          <w:sz w:val="24"/>
          <w:szCs w:val="24"/>
        </w:rPr>
        <w:t>the changing meter and rhythm of song</w:t>
      </w:r>
      <w:r w:rsidR="00F534D8">
        <w:rPr>
          <w:rFonts w:ascii="Times New Roman" w:eastAsia="Times New Roman" w:hAnsi="Times New Roman" w:cs="Times New Roman"/>
          <w:sz w:val="24"/>
          <w:szCs w:val="24"/>
        </w:rPr>
        <w:t>,</w:t>
      </w:r>
      <w:r w:rsidR="00117571">
        <w:rPr>
          <w:rFonts w:ascii="Times New Roman" w:eastAsia="Times New Roman" w:hAnsi="Times New Roman" w:cs="Times New Roman"/>
          <w:sz w:val="24"/>
          <w:szCs w:val="24"/>
        </w:rPr>
        <w:t xml:space="preserve"> and learn</w:t>
      </w:r>
      <w:r w:rsidR="00F534D8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="00661BEE">
        <w:rPr>
          <w:rFonts w:ascii="Times New Roman" w:eastAsia="Times New Roman" w:hAnsi="Times New Roman" w:cs="Times New Roman"/>
          <w:sz w:val="24"/>
          <w:szCs w:val="24"/>
        </w:rPr>
        <w:t xml:space="preserve">very </w:t>
      </w:r>
      <w:r w:rsidR="00F534D8">
        <w:rPr>
          <w:rFonts w:ascii="Times New Roman" w:eastAsia="Times New Roman" w:hAnsi="Times New Roman" w:cs="Times New Roman"/>
          <w:sz w:val="24"/>
          <w:szCs w:val="24"/>
        </w:rPr>
        <w:t>basic</w:t>
      </w:r>
      <w:r w:rsidR="00117571">
        <w:rPr>
          <w:rFonts w:ascii="Times New Roman" w:eastAsia="Times New Roman" w:hAnsi="Times New Roman" w:cs="Times New Roman"/>
          <w:sz w:val="24"/>
          <w:szCs w:val="24"/>
        </w:rPr>
        <w:t xml:space="preserve"> yodel.</w:t>
      </w:r>
    </w:p>
    <w:p w14:paraId="30A20087" w14:textId="108D23DA" w:rsidR="00CD42E8" w:rsidRDefault="00AC7819" w:rsidP="00881E7B">
      <w:pPr>
        <w:pStyle w:val="NoSpacing"/>
        <w:numPr>
          <w:ilvl w:val="0"/>
          <w:numId w:val="25"/>
        </w:numPr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ents will </w:t>
      </w:r>
      <w:r w:rsidR="00AB2ED5">
        <w:rPr>
          <w:rFonts w:ascii="Times New Roman" w:eastAsia="Times New Roman" w:hAnsi="Times New Roman" w:cs="Times New Roman"/>
          <w:sz w:val="24"/>
          <w:szCs w:val="24"/>
        </w:rPr>
        <w:t xml:space="preserve">understand </w:t>
      </w:r>
      <w:r w:rsidR="00EB5489">
        <w:rPr>
          <w:rFonts w:ascii="Times New Roman" w:eastAsia="Times New Roman" w:hAnsi="Times New Roman" w:cs="Times New Roman"/>
          <w:sz w:val="24"/>
          <w:szCs w:val="24"/>
        </w:rPr>
        <w:t xml:space="preserve">how </w:t>
      </w:r>
      <w:r>
        <w:rPr>
          <w:rFonts w:ascii="Times New Roman" w:eastAsia="Times New Roman" w:hAnsi="Times New Roman" w:cs="Times New Roman"/>
          <w:sz w:val="24"/>
          <w:szCs w:val="24"/>
        </w:rPr>
        <w:t>song</w:t>
      </w:r>
      <w:r w:rsidR="00EB5489">
        <w:rPr>
          <w:rFonts w:ascii="Times New Roman" w:eastAsia="Times New Roman" w:hAnsi="Times New Roman" w:cs="Times New Roman"/>
          <w:sz w:val="24"/>
          <w:szCs w:val="24"/>
        </w:rPr>
        <w:t>s c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ange rhythm</w:t>
      </w:r>
      <w:r w:rsidR="00D57891">
        <w:rPr>
          <w:rFonts w:ascii="Times New Roman" w:eastAsia="Times New Roman" w:hAnsi="Times New Roman" w:cs="Times New Roman"/>
          <w:sz w:val="24"/>
          <w:szCs w:val="24"/>
        </w:rPr>
        <w:t xml:space="preserve"> and sty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D0E1444" w14:textId="77777777" w:rsidR="00306D6E" w:rsidRDefault="002C3B60" w:rsidP="00881E7B">
      <w:pPr>
        <w:pStyle w:val="NoSpacing"/>
        <w:numPr>
          <w:ilvl w:val="0"/>
          <w:numId w:val="25"/>
        </w:numPr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AC7819" w:rsidRPr="00E37E13">
        <w:rPr>
          <w:rFonts w:ascii="Times New Roman" w:eastAsia="Times New Roman" w:hAnsi="Times New Roman" w:cs="Times New Roman"/>
          <w:sz w:val="24"/>
          <w:szCs w:val="24"/>
        </w:rPr>
        <w:t xml:space="preserve">hrough clapping </w:t>
      </w:r>
      <w:r w:rsidR="009442D4">
        <w:rPr>
          <w:rFonts w:ascii="Times New Roman" w:eastAsia="Times New Roman" w:hAnsi="Times New Roman" w:cs="Times New Roman"/>
          <w:sz w:val="24"/>
          <w:szCs w:val="24"/>
        </w:rPr>
        <w:t>hands and</w:t>
      </w:r>
      <w:r w:rsidR="00AC7819" w:rsidRPr="00E37E13">
        <w:rPr>
          <w:rFonts w:ascii="Times New Roman" w:eastAsia="Times New Roman" w:hAnsi="Times New Roman" w:cs="Times New Roman"/>
          <w:sz w:val="24"/>
          <w:szCs w:val="24"/>
        </w:rPr>
        <w:t xml:space="preserve"> tapping feet, </w:t>
      </w:r>
      <w:r w:rsidR="0077274B">
        <w:rPr>
          <w:rFonts w:ascii="Times New Roman" w:eastAsia="Times New Roman" w:hAnsi="Times New Roman" w:cs="Times New Roman"/>
          <w:sz w:val="24"/>
          <w:szCs w:val="24"/>
        </w:rPr>
        <w:t xml:space="preserve">students </w:t>
      </w:r>
      <w:r w:rsidR="00AC7819" w:rsidRPr="00E37E13">
        <w:rPr>
          <w:rFonts w:ascii="Times New Roman" w:eastAsia="Times New Roman" w:hAnsi="Times New Roman" w:cs="Times New Roman"/>
          <w:sz w:val="24"/>
          <w:szCs w:val="24"/>
        </w:rPr>
        <w:t xml:space="preserve">increase knowledge in </w:t>
      </w:r>
      <w:r w:rsidR="00AC781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C7819" w:rsidRPr="00E37E13">
        <w:rPr>
          <w:rFonts w:ascii="Times New Roman" w:eastAsia="Times New Roman" w:hAnsi="Times New Roman" w:cs="Times New Roman"/>
          <w:sz w:val="24"/>
          <w:szCs w:val="24"/>
        </w:rPr>
        <w:t xml:space="preserve">meter and rhythm of language. </w:t>
      </w:r>
    </w:p>
    <w:p w14:paraId="7143CC97" w14:textId="35F434E5" w:rsidR="00AC7819" w:rsidRPr="00E37E13" w:rsidRDefault="00306D6E" w:rsidP="00881E7B">
      <w:pPr>
        <w:pStyle w:val="NoSpacing"/>
        <w:numPr>
          <w:ilvl w:val="0"/>
          <w:numId w:val="25"/>
        </w:numPr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s use m</w:t>
      </w:r>
      <w:r w:rsidR="00FE6DF6">
        <w:rPr>
          <w:rFonts w:ascii="Times New Roman" w:eastAsia="Times New Roman" w:hAnsi="Times New Roman" w:cs="Times New Roman"/>
          <w:sz w:val="24"/>
          <w:szCs w:val="24"/>
        </w:rPr>
        <w:t xml:space="preserve">usical instrument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FE6DF6">
        <w:rPr>
          <w:rFonts w:ascii="Times New Roman" w:eastAsia="Times New Roman" w:hAnsi="Times New Roman" w:cs="Times New Roman"/>
          <w:sz w:val="24"/>
          <w:szCs w:val="24"/>
        </w:rPr>
        <w:t>add depth and fun</w:t>
      </w:r>
      <w:r w:rsidR="00F86326">
        <w:rPr>
          <w:rFonts w:ascii="Times New Roman" w:eastAsia="Times New Roman" w:hAnsi="Times New Roman" w:cs="Times New Roman"/>
          <w:sz w:val="24"/>
          <w:szCs w:val="24"/>
        </w:rPr>
        <w:t>, but, more importantly,</w:t>
      </w:r>
      <w:r w:rsidR="00FE6D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2746E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DD4C9C">
        <w:rPr>
          <w:rFonts w:ascii="Times New Roman" w:eastAsia="Times New Roman" w:hAnsi="Times New Roman" w:cs="Times New Roman"/>
          <w:sz w:val="24"/>
          <w:szCs w:val="24"/>
        </w:rPr>
        <w:t>develop</w:t>
      </w:r>
      <w:r w:rsidR="0082746E">
        <w:rPr>
          <w:rFonts w:ascii="Times New Roman" w:eastAsia="Times New Roman" w:hAnsi="Times New Roman" w:cs="Times New Roman"/>
          <w:sz w:val="24"/>
          <w:szCs w:val="24"/>
        </w:rPr>
        <w:t>,</w:t>
      </w:r>
      <w:r w:rsidR="00DD4C9C">
        <w:rPr>
          <w:rFonts w:ascii="Times New Roman" w:eastAsia="Times New Roman" w:hAnsi="Times New Roman" w:cs="Times New Roman"/>
          <w:sz w:val="24"/>
          <w:szCs w:val="24"/>
        </w:rPr>
        <w:t xml:space="preserve"> build</w:t>
      </w:r>
      <w:r w:rsidR="0082746E">
        <w:rPr>
          <w:rFonts w:ascii="Times New Roman" w:eastAsia="Times New Roman" w:hAnsi="Times New Roman" w:cs="Times New Roman"/>
          <w:sz w:val="24"/>
          <w:szCs w:val="24"/>
        </w:rPr>
        <w:t>,</w:t>
      </w:r>
      <w:r w:rsidR="000716A2">
        <w:rPr>
          <w:rFonts w:ascii="Times New Roman" w:eastAsia="Times New Roman" w:hAnsi="Times New Roman" w:cs="Times New Roman"/>
          <w:sz w:val="24"/>
          <w:szCs w:val="24"/>
        </w:rPr>
        <w:t xml:space="preserve"> and keep</w:t>
      </w:r>
      <w:r w:rsidR="00DD4C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6A2">
        <w:rPr>
          <w:rFonts w:ascii="Times New Roman" w:eastAsia="Times New Roman" w:hAnsi="Times New Roman" w:cs="Times New Roman"/>
          <w:sz w:val="24"/>
          <w:szCs w:val="24"/>
        </w:rPr>
        <w:t xml:space="preserve">rhythm </w:t>
      </w:r>
      <w:r w:rsidR="00C16CAC">
        <w:rPr>
          <w:rFonts w:ascii="Times New Roman" w:eastAsia="Times New Roman" w:hAnsi="Times New Roman" w:cs="Times New Roman"/>
          <w:sz w:val="24"/>
          <w:szCs w:val="24"/>
        </w:rPr>
        <w:t>with other students</w:t>
      </w:r>
      <w:r w:rsidR="009613E1">
        <w:rPr>
          <w:rFonts w:ascii="Times New Roman" w:eastAsia="Times New Roman" w:hAnsi="Times New Roman" w:cs="Times New Roman"/>
          <w:sz w:val="24"/>
          <w:szCs w:val="24"/>
        </w:rPr>
        <w:t>, much like band</w:t>
      </w:r>
      <w:r w:rsidR="008165FE">
        <w:rPr>
          <w:rFonts w:ascii="Times New Roman" w:eastAsia="Times New Roman" w:hAnsi="Times New Roman" w:cs="Times New Roman"/>
          <w:sz w:val="24"/>
          <w:szCs w:val="24"/>
        </w:rPr>
        <w:t xml:space="preserve"> members do</w:t>
      </w:r>
      <w:r w:rsidR="008776A1">
        <w:rPr>
          <w:rFonts w:ascii="Times New Roman" w:eastAsia="Times New Roman" w:hAnsi="Times New Roman" w:cs="Times New Roman"/>
          <w:sz w:val="24"/>
          <w:szCs w:val="24"/>
        </w:rPr>
        <w:t>.</w:t>
      </w:r>
      <w:r w:rsidR="00FE6D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44C53DD" w14:textId="510CB20B" w:rsidR="00D42E23" w:rsidRDefault="00D42E23" w:rsidP="00206478">
      <w:pPr>
        <w:pStyle w:val="NoSpacing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35770DDC" w14:textId="77777777" w:rsidR="00A5667A" w:rsidRPr="00E37E13" w:rsidRDefault="00AF14CA" w:rsidP="00A5667A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37E13">
        <w:rPr>
          <w:rFonts w:ascii="Times New Roman" w:hAnsi="Times New Roman" w:cs="Times New Roman"/>
          <w:b/>
          <w:sz w:val="24"/>
          <w:szCs w:val="24"/>
        </w:rPr>
        <w:t>Challenges:</w:t>
      </w:r>
    </w:p>
    <w:p w14:paraId="335B6F6A" w14:textId="77777777" w:rsidR="00A5667A" w:rsidRPr="00E37E13" w:rsidRDefault="00A5667A" w:rsidP="00A5667A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55CDFBB7" w14:textId="241F7A05" w:rsidR="0083169A" w:rsidRDefault="00767A6E" w:rsidP="00F53D08">
      <w:pPr>
        <w:pStyle w:val="NoSpacing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arning </w:t>
      </w:r>
      <w:r w:rsidR="005442F4">
        <w:rPr>
          <w:rFonts w:ascii="Times New Roman" w:eastAsia="Times New Roman" w:hAnsi="Times New Roman" w:cs="Times New Roman"/>
          <w:sz w:val="24"/>
          <w:szCs w:val="24"/>
        </w:rPr>
        <w:t xml:space="preserve">the yodel sound </w:t>
      </w:r>
      <w:r w:rsidR="00261F44">
        <w:rPr>
          <w:rFonts w:ascii="Times New Roman" w:eastAsia="Times New Roman" w:hAnsi="Times New Roman" w:cs="Times New Roman"/>
          <w:sz w:val="24"/>
          <w:szCs w:val="24"/>
        </w:rPr>
        <w:t xml:space="preserve">can </w:t>
      </w:r>
      <w:r w:rsidR="005442F4">
        <w:rPr>
          <w:rFonts w:ascii="Times New Roman" w:eastAsia="Times New Roman" w:hAnsi="Times New Roman" w:cs="Times New Roman"/>
          <w:sz w:val="24"/>
          <w:szCs w:val="24"/>
        </w:rPr>
        <w:t xml:space="preserve">be challenging for teacher and </w:t>
      </w:r>
      <w:r w:rsidR="00C227FC">
        <w:rPr>
          <w:rFonts w:ascii="Times New Roman" w:eastAsia="Times New Roman" w:hAnsi="Times New Roman" w:cs="Times New Roman"/>
          <w:sz w:val="24"/>
          <w:szCs w:val="24"/>
        </w:rPr>
        <w:t xml:space="preserve">young </w:t>
      </w:r>
      <w:r w:rsidR="005442F4">
        <w:rPr>
          <w:rFonts w:ascii="Times New Roman" w:eastAsia="Times New Roman" w:hAnsi="Times New Roman" w:cs="Times New Roman"/>
          <w:sz w:val="24"/>
          <w:szCs w:val="24"/>
        </w:rPr>
        <w:t xml:space="preserve">students, but </w:t>
      </w:r>
      <w:r w:rsidR="00105B17">
        <w:rPr>
          <w:rFonts w:ascii="Times New Roman" w:eastAsia="Times New Roman" w:hAnsi="Times New Roman" w:cs="Times New Roman"/>
          <w:sz w:val="24"/>
          <w:szCs w:val="24"/>
        </w:rPr>
        <w:t>through practice</w:t>
      </w:r>
      <w:r w:rsidR="0067613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9583F">
        <w:rPr>
          <w:rFonts w:ascii="Times New Roman" w:eastAsia="Times New Roman" w:hAnsi="Times New Roman" w:cs="Times New Roman"/>
          <w:sz w:val="24"/>
          <w:szCs w:val="24"/>
        </w:rPr>
        <w:t xml:space="preserve">critical skills </w:t>
      </w:r>
      <w:r w:rsidR="004D6C11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="00F63C39">
        <w:rPr>
          <w:rFonts w:ascii="Times New Roman" w:eastAsia="Times New Roman" w:hAnsi="Times New Roman" w:cs="Times New Roman"/>
          <w:sz w:val="24"/>
          <w:szCs w:val="24"/>
        </w:rPr>
        <w:t xml:space="preserve">being </w:t>
      </w:r>
      <w:r w:rsidR="00E9583F">
        <w:rPr>
          <w:rFonts w:ascii="Times New Roman" w:eastAsia="Times New Roman" w:hAnsi="Times New Roman" w:cs="Times New Roman"/>
          <w:sz w:val="24"/>
          <w:szCs w:val="24"/>
        </w:rPr>
        <w:t>develop</w:t>
      </w:r>
      <w:r w:rsidR="004D6C11">
        <w:rPr>
          <w:rFonts w:ascii="Times New Roman" w:eastAsia="Times New Roman" w:hAnsi="Times New Roman" w:cs="Times New Roman"/>
          <w:sz w:val="24"/>
          <w:szCs w:val="24"/>
        </w:rPr>
        <w:t>ed to help</w:t>
      </w:r>
      <w:r w:rsidR="00E9583F">
        <w:rPr>
          <w:rFonts w:ascii="Times New Roman" w:eastAsia="Times New Roman" w:hAnsi="Times New Roman" w:cs="Times New Roman"/>
          <w:sz w:val="24"/>
          <w:szCs w:val="24"/>
        </w:rPr>
        <w:t xml:space="preserve"> control tone, </w:t>
      </w:r>
      <w:r w:rsidR="00687237">
        <w:rPr>
          <w:rFonts w:ascii="Times New Roman" w:eastAsia="Times New Roman" w:hAnsi="Times New Roman" w:cs="Times New Roman"/>
          <w:sz w:val="24"/>
          <w:szCs w:val="24"/>
        </w:rPr>
        <w:t xml:space="preserve">sound, and </w:t>
      </w:r>
      <w:r w:rsidR="003E2AB0">
        <w:rPr>
          <w:rFonts w:ascii="Times New Roman" w:eastAsia="Times New Roman" w:hAnsi="Times New Roman" w:cs="Times New Roman"/>
          <w:sz w:val="24"/>
          <w:szCs w:val="24"/>
        </w:rPr>
        <w:t>delivery</w:t>
      </w:r>
      <w:r w:rsidR="002D56BD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B1468C">
        <w:rPr>
          <w:rFonts w:ascii="Times New Roman" w:eastAsia="Times New Roman" w:hAnsi="Times New Roman" w:cs="Times New Roman"/>
          <w:sz w:val="24"/>
          <w:szCs w:val="24"/>
        </w:rPr>
        <w:t xml:space="preserve">specific </w:t>
      </w:r>
      <w:r w:rsidR="002D56BD">
        <w:rPr>
          <w:rFonts w:ascii="Times New Roman" w:eastAsia="Times New Roman" w:hAnsi="Times New Roman" w:cs="Times New Roman"/>
          <w:sz w:val="24"/>
          <w:szCs w:val="24"/>
        </w:rPr>
        <w:t>sounds</w:t>
      </w:r>
      <w:r w:rsidR="00E62F7D">
        <w:rPr>
          <w:rFonts w:ascii="Times New Roman" w:eastAsia="Times New Roman" w:hAnsi="Times New Roman" w:cs="Times New Roman"/>
          <w:sz w:val="24"/>
          <w:szCs w:val="24"/>
        </w:rPr>
        <w:t xml:space="preserve">, which will </w:t>
      </w:r>
      <w:r w:rsidR="002472C7">
        <w:rPr>
          <w:rFonts w:ascii="Times New Roman" w:eastAsia="Times New Roman" w:hAnsi="Times New Roman" w:cs="Times New Roman"/>
          <w:sz w:val="24"/>
          <w:szCs w:val="24"/>
        </w:rPr>
        <w:t xml:space="preserve">later </w:t>
      </w:r>
      <w:r w:rsidR="00E62F7D">
        <w:rPr>
          <w:rFonts w:ascii="Times New Roman" w:eastAsia="Times New Roman" w:hAnsi="Times New Roman" w:cs="Times New Roman"/>
          <w:sz w:val="24"/>
          <w:szCs w:val="24"/>
        </w:rPr>
        <w:t xml:space="preserve">benefit </w:t>
      </w:r>
      <w:r w:rsidR="002472C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62F7D">
        <w:rPr>
          <w:rFonts w:ascii="Times New Roman" w:eastAsia="Times New Roman" w:hAnsi="Times New Roman" w:cs="Times New Roman"/>
          <w:sz w:val="24"/>
          <w:szCs w:val="24"/>
        </w:rPr>
        <w:t>delivery of words</w:t>
      </w:r>
      <w:r w:rsidR="00071D1A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E62F7D">
        <w:rPr>
          <w:rFonts w:ascii="Times New Roman" w:eastAsia="Times New Roman" w:hAnsi="Times New Roman" w:cs="Times New Roman"/>
          <w:sz w:val="24"/>
          <w:szCs w:val="24"/>
        </w:rPr>
        <w:t xml:space="preserve"> phrases</w:t>
      </w:r>
      <w:r w:rsidR="00BF36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D1A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A61C01">
        <w:rPr>
          <w:rFonts w:ascii="Times New Roman" w:eastAsia="Times New Roman" w:hAnsi="Times New Roman" w:cs="Times New Roman"/>
          <w:sz w:val="24"/>
          <w:szCs w:val="24"/>
        </w:rPr>
        <w:t>reading</w:t>
      </w:r>
      <w:r w:rsidR="00D1757C">
        <w:rPr>
          <w:rFonts w:ascii="Times New Roman" w:eastAsia="Times New Roman" w:hAnsi="Times New Roman" w:cs="Times New Roman"/>
          <w:sz w:val="24"/>
          <w:szCs w:val="24"/>
        </w:rPr>
        <w:t xml:space="preserve"> aloud</w:t>
      </w:r>
      <w:r w:rsidR="003E2AB0">
        <w:rPr>
          <w:rFonts w:ascii="Times New Roman" w:eastAsia="Times New Roman" w:hAnsi="Times New Roman" w:cs="Times New Roman"/>
          <w:sz w:val="24"/>
          <w:szCs w:val="24"/>
        </w:rPr>
        <w:t>.</w:t>
      </w:r>
      <w:r w:rsidR="00C93E43">
        <w:rPr>
          <w:rFonts w:ascii="Times New Roman" w:eastAsia="Times New Roman" w:hAnsi="Times New Roman" w:cs="Times New Roman"/>
          <w:sz w:val="24"/>
          <w:szCs w:val="24"/>
        </w:rPr>
        <w:t xml:space="preserve"> Just have fun!</w:t>
      </w:r>
      <w:r w:rsidR="003E2A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698DB78" w14:textId="112879A4" w:rsidR="00114300" w:rsidRDefault="00114300" w:rsidP="00F53D08">
      <w:pPr>
        <w:pStyle w:val="NoSpacing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58CF4365" w14:textId="7906E891" w:rsidR="00114300" w:rsidRDefault="00114300" w:rsidP="00F53D08">
      <w:pPr>
        <w:pStyle w:val="NoSpacing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reparation:</w:t>
      </w:r>
    </w:p>
    <w:p w14:paraId="1914FD7C" w14:textId="199F9272" w:rsidR="00114300" w:rsidRPr="00114300" w:rsidRDefault="00486809" w:rsidP="00F53D08">
      <w:pPr>
        <w:pStyle w:val="NoSpacing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fore the lesson, t</w:t>
      </w:r>
      <w:r w:rsidR="00114300">
        <w:rPr>
          <w:rFonts w:ascii="Times New Roman" w:eastAsia="Times New Roman" w:hAnsi="Times New Roman" w:cs="Times New Roman"/>
          <w:sz w:val="24"/>
          <w:szCs w:val="24"/>
        </w:rPr>
        <w:t xml:space="preserve">he teacher shoul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="00114300">
        <w:rPr>
          <w:rFonts w:ascii="Times New Roman" w:eastAsia="Times New Roman" w:hAnsi="Times New Roman" w:cs="Times New Roman"/>
          <w:sz w:val="24"/>
          <w:szCs w:val="24"/>
        </w:rPr>
        <w:t xml:space="preserve">familiar with all materials, specifically the </w:t>
      </w:r>
      <w:r w:rsidR="00705C86">
        <w:rPr>
          <w:rFonts w:ascii="Times New Roman" w:eastAsia="Times New Roman" w:hAnsi="Times New Roman" w:cs="Times New Roman"/>
          <w:sz w:val="24"/>
          <w:szCs w:val="24"/>
        </w:rPr>
        <w:t xml:space="preserve">YouTube videos of </w:t>
      </w:r>
      <w:r w:rsidR="00114300">
        <w:rPr>
          <w:rFonts w:ascii="Times New Roman" w:eastAsia="Times New Roman" w:hAnsi="Times New Roman" w:cs="Times New Roman"/>
          <w:sz w:val="24"/>
          <w:szCs w:val="24"/>
        </w:rPr>
        <w:t xml:space="preserve">The Ghost Script version of “The Itsy-Bitsy Spider,” the </w:t>
      </w:r>
      <w:r w:rsidR="005E36D2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5E36D2">
        <w:rPr>
          <w:rFonts w:ascii="Times New Roman" w:hAnsi="Times New Roman" w:cs="Times New Roman"/>
          <w:sz w:val="24"/>
          <w:szCs w:val="24"/>
        </w:rPr>
        <w:t>How to Yodel in 3 easy steps,”</w:t>
      </w:r>
      <w:r w:rsidR="00AD26B4">
        <w:rPr>
          <w:rFonts w:ascii="Times New Roman" w:hAnsi="Times New Roman" w:cs="Times New Roman"/>
          <w:sz w:val="24"/>
          <w:szCs w:val="24"/>
        </w:rPr>
        <w:t xml:space="preserve"> the Jimmie Rodgers </w:t>
      </w:r>
      <w:r w:rsidR="0040633E">
        <w:rPr>
          <w:rFonts w:ascii="Times New Roman" w:hAnsi="Times New Roman" w:cs="Times New Roman"/>
          <w:sz w:val="24"/>
          <w:szCs w:val="24"/>
        </w:rPr>
        <w:t xml:space="preserve">“Blue Yodel 4,” the </w:t>
      </w:r>
      <w:r w:rsidR="002367E9">
        <w:rPr>
          <w:rFonts w:ascii="Times New Roman" w:hAnsi="Times New Roman" w:cs="Times New Roman"/>
          <w:sz w:val="24"/>
          <w:szCs w:val="24"/>
        </w:rPr>
        <w:t>12-bar blues backing track</w:t>
      </w:r>
      <w:r w:rsidR="00460859">
        <w:rPr>
          <w:rFonts w:ascii="Times New Roman" w:hAnsi="Times New Roman" w:cs="Times New Roman"/>
          <w:sz w:val="24"/>
          <w:szCs w:val="24"/>
        </w:rPr>
        <w:t xml:space="preserve">, and the teaching artist video of the </w:t>
      </w:r>
      <w:r w:rsidR="00C76AE1">
        <w:rPr>
          <w:rFonts w:ascii="Times New Roman" w:hAnsi="Times New Roman" w:cs="Times New Roman"/>
          <w:sz w:val="24"/>
          <w:szCs w:val="24"/>
        </w:rPr>
        <w:t xml:space="preserve">Itsy-Bitsy Spider </w:t>
      </w:r>
      <w:r w:rsidR="00460859">
        <w:rPr>
          <w:rFonts w:ascii="Times New Roman" w:hAnsi="Times New Roman" w:cs="Times New Roman"/>
          <w:sz w:val="24"/>
          <w:szCs w:val="24"/>
        </w:rPr>
        <w:t>performance</w:t>
      </w:r>
      <w:r w:rsidR="00C76AE1">
        <w:rPr>
          <w:rFonts w:ascii="Times New Roman" w:hAnsi="Times New Roman" w:cs="Times New Roman"/>
          <w:sz w:val="24"/>
          <w:szCs w:val="24"/>
        </w:rPr>
        <w:t xml:space="preserve"> in the 12-bar blues yodel revision with the backing track</w:t>
      </w:r>
      <w:r w:rsidR="002367E9">
        <w:rPr>
          <w:rFonts w:ascii="Times New Roman" w:hAnsi="Times New Roman" w:cs="Times New Roman"/>
          <w:sz w:val="24"/>
          <w:szCs w:val="24"/>
        </w:rPr>
        <w:t>.</w:t>
      </w:r>
      <w:r w:rsidR="00C76AE1">
        <w:rPr>
          <w:rFonts w:ascii="Times New Roman" w:hAnsi="Times New Roman" w:cs="Times New Roman"/>
          <w:sz w:val="24"/>
          <w:szCs w:val="24"/>
        </w:rPr>
        <w:t xml:space="preserve"> </w:t>
      </w:r>
      <w:r w:rsidR="002367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3E7CE3" w14:textId="77777777" w:rsidR="00A47A0A" w:rsidRPr="00E37E13" w:rsidRDefault="00A47A0A" w:rsidP="00F53D08">
      <w:pPr>
        <w:pStyle w:val="NoSpacing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2A49EF67" w14:textId="77777777" w:rsidR="00E02861" w:rsidRPr="00E37E13" w:rsidRDefault="00E02861" w:rsidP="00F53D08">
      <w:pPr>
        <w:pStyle w:val="NoSpacing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37E13">
        <w:rPr>
          <w:rFonts w:ascii="Times New Roman" w:eastAsia="Times New Roman" w:hAnsi="Times New Roman" w:cs="Times New Roman"/>
          <w:b/>
          <w:sz w:val="24"/>
          <w:szCs w:val="24"/>
        </w:rPr>
        <w:t>Approach</w:t>
      </w:r>
    </w:p>
    <w:p w14:paraId="6C8335E7" w14:textId="77777777" w:rsidR="001037F2" w:rsidRPr="001037F2" w:rsidRDefault="00B71746" w:rsidP="00C905B9">
      <w:pPr>
        <w:numPr>
          <w:ilvl w:val="0"/>
          <w:numId w:val="20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037F2">
        <w:rPr>
          <w:rFonts w:ascii="Times New Roman" w:hAnsi="Times New Roman" w:cs="Times New Roman"/>
          <w:sz w:val="24"/>
          <w:szCs w:val="24"/>
        </w:rPr>
        <w:t>First</w:t>
      </w:r>
      <w:r w:rsidR="00472FFE" w:rsidRPr="001037F2">
        <w:rPr>
          <w:rFonts w:ascii="Times New Roman" w:hAnsi="Times New Roman" w:cs="Times New Roman"/>
          <w:sz w:val="24"/>
          <w:szCs w:val="24"/>
        </w:rPr>
        <w:t>,</w:t>
      </w:r>
      <w:r w:rsidRPr="001037F2">
        <w:rPr>
          <w:rFonts w:ascii="Times New Roman" w:hAnsi="Times New Roman" w:cs="Times New Roman"/>
          <w:sz w:val="24"/>
          <w:szCs w:val="24"/>
        </w:rPr>
        <w:t xml:space="preserve"> i</w:t>
      </w:r>
      <w:r w:rsidR="00F262C8" w:rsidRPr="001037F2">
        <w:rPr>
          <w:rFonts w:ascii="Times New Roman" w:hAnsi="Times New Roman" w:cs="Times New Roman"/>
          <w:sz w:val="24"/>
          <w:szCs w:val="24"/>
        </w:rPr>
        <w:t xml:space="preserve">ntroduce </w:t>
      </w:r>
      <w:r w:rsidR="00227F13" w:rsidRPr="001037F2">
        <w:rPr>
          <w:rFonts w:ascii="Times New Roman" w:hAnsi="Times New Roman" w:cs="Times New Roman"/>
          <w:sz w:val="24"/>
          <w:szCs w:val="24"/>
        </w:rPr>
        <w:t xml:space="preserve">the Itsy-Bitsy Spider </w:t>
      </w:r>
      <w:r w:rsidR="00F262C8" w:rsidRPr="001037F2">
        <w:rPr>
          <w:rFonts w:ascii="Times New Roman" w:hAnsi="Times New Roman" w:cs="Times New Roman"/>
          <w:sz w:val="24"/>
          <w:szCs w:val="24"/>
        </w:rPr>
        <w:t xml:space="preserve">hands motions only </w:t>
      </w:r>
      <w:r w:rsidRPr="001037F2">
        <w:rPr>
          <w:rFonts w:ascii="Times New Roman" w:hAnsi="Times New Roman" w:cs="Times New Roman"/>
          <w:sz w:val="24"/>
          <w:szCs w:val="24"/>
        </w:rPr>
        <w:t xml:space="preserve">(no reciting) </w:t>
      </w:r>
      <w:r w:rsidR="00F262C8" w:rsidRPr="001037F2">
        <w:rPr>
          <w:rFonts w:ascii="Times New Roman" w:hAnsi="Times New Roman" w:cs="Times New Roman"/>
          <w:sz w:val="24"/>
          <w:szCs w:val="24"/>
        </w:rPr>
        <w:t xml:space="preserve">and ask </w:t>
      </w:r>
      <w:r w:rsidR="0036450F" w:rsidRPr="001037F2">
        <w:rPr>
          <w:rFonts w:ascii="Times New Roman" w:hAnsi="Times New Roman" w:cs="Times New Roman"/>
          <w:sz w:val="24"/>
          <w:szCs w:val="24"/>
        </w:rPr>
        <w:t xml:space="preserve">the children </w:t>
      </w:r>
      <w:r w:rsidR="00F262C8" w:rsidRPr="001037F2">
        <w:rPr>
          <w:rFonts w:ascii="Times New Roman" w:hAnsi="Times New Roman" w:cs="Times New Roman"/>
          <w:sz w:val="24"/>
          <w:szCs w:val="24"/>
        </w:rPr>
        <w:t xml:space="preserve">if they know what </w:t>
      </w:r>
      <w:r w:rsidR="00E6413D" w:rsidRPr="001037F2">
        <w:rPr>
          <w:rFonts w:ascii="Times New Roman" w:hAnsi="Times New Roman" w:cs="Times New Roman"/>
          <w:sz w:val="24"/>
          <w:szCs w:val="24"/>
        </w:rPr>
        <w:t xml:space="preserve">song you </w:t>
      </w:r>
      <w:r w:rsidR="00F262C8" w:rsidRPr="001037F2">
        <w:rPr>
          <w:rFonts w:ascii="Times New Roman" w:hAnsi="Times New Roman" w:cs="Times New Roman"/>
          <w:sz w:val="24"/>
          <w:szCs w:val="24"/>
        </w:rPr>
        <w:t>are</w:t>
      </w:r>
      <w:r w:rsidR="00E6413D" w:rsidRPr="001037F2">
        <w:rPr>
          <w:rFonts w:ascii="Times New Roman" w:hAnsi="Times New Roman" w:cs="Times New Roman"/>
          <w:sz w:val="24"/>
          <w:szCs w:val="24"/>
        </w:rPr>
        <w:t xml:space="preserve"> signing</w:t>
      </w:r>
      <w:r w:rsidR="00C040B2" w:rsidRPr="001037F2">
        <w:rPr>
          <w:rFonts w:ascii="Times New Roman" w:hAnsi="Times New Roman" w:cs="Times New Roman"/>
          <w:sz w:val="24"/>
          <w:szCs w:val="24"/>
        </w:rPr>
        <w:t>. (visual)</w:t>
      </w:r>
    </w:p>
    <w:p w14:paraId="72E46D4A" w14:textId="60CB2625" w:rsidR="001037F2" w:rsidRPr="001037F2" w:rsidRDefault="000B766C" w:rsidP="00C905B9">
      <w:pPr>
        <w:numPr>
          <w:ilvl w:val="0"/>
          <w:numId w:val="20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037F2">
        <w:rPr>
          <w:rFonts w:ascii="Times New Roman" w:hAnsi="Times New Roman" w:cs="Times New Roman"/>
          <w:sz w:val="24"/>
          <w:szCs w:val="24"/>
        </w:rPr>
        <w:t>R</w:t>
      </w:r>
      <w:r w:rsidR="002A7B37" w:rsidRPr="001037F2">
        <w:rPr>
          <w:rFonts w:ascii="Times New Roman" w:hAnsi="Times New Roman" w:cs="Times New Roman"/>
          <w:sz w:val="24"/>
          <w:szCs w:val="24"/>
        </w:rPr>
        <w:t>e</w:t>
      </w:r>
      <w:r w:rsidR="00CE7FC9" w:rsidRPr="001037F2">
        <w:rPr>
          <w:rFonts w:ascii="Times New Roman" w:hAnsi="Times New Roman" w:cs="Times New Roman"/>
          <w:sz w:val="24"/>
          <w:szCs w:val="24"/>
        </w:rPr>
        <w:t>cite</w:t>
      </w:r>
      <w:r w:rsidR="002A7B37" w:rsidRPr="001037F2">
        <w:rPr>
          <w:rFonts w:ascii="Times New Roman" w:hAnsi="Times New Roman" w:cs="Times New Roman"/>
          <w:sz w:val="24"/>
          <w:szCs w:val="24"/>
        </w:rPr>
        <w:t xml:space="preserve"> </w:t>
      </w:r>
      <w:r w:rsidR="00591F32" w:rsidRPr="001037F2">
        <w:rPr>
          <w:rFonts w:ascii="Times New Roman" w:hAnsi="Times New Roman" w:cs="Times New Roman"/>
          <w:sz w:val="24"/>
          <w:szCs w:val="24"/>
        </w:rPr>
        <w:t>The It</w:t>
      </w:r>
      <w:r w:rsidR="00305C5C" w:rsidRPr="001037F2">
        <w:rPr>
          <w:rFonts w:ascii="Times New Roman" w:hAnsi="Times New Roman" w:cs="Times New Roman"/>
          <w:sz w:val="24"/>
          <w:szCs w:val="24"/>
        </w:rPr>
        <w:t>s</w:t>
      </w:r>
      <w:r w:rsidR="00591F32" w:rsidRPr="001037F2">
        <w:rPr>
          <w:rFonts w:ascii="Times New Roman" w:hAnsi="Times New Roman" w:cs="Times New Roman"/>
          <w:sz w:val="24"/>
          <w:szCs w:val="24"/>
        </w:rPr>
        <w:t>y</w:t>
      </w:r>
      <w:r w:rsidR="00305C5C" w:rsidRPr="001037F2">
        <w:rPr>
          <w:rFonts w:ascii="Times New Roman" w:hAnsi="Times New Roman" w:cs="Times New Roman"/>
          <w:sz w:val="24"/>
          <w:szCs w:val="24"/>
        </w:rPr>
        <w:t>-</w:t>
      </w:r>
      <w:r w:rsidR="00591F32" w:rsidRPr="001037F2">
        <w:rPr>
          <w:rFonts w:ascii="Times New Roman" w:hAnsi="Times New Roman" w:cs="Times New Roman"/>
          <w:sz w:val="24"/>
          <w:szCs w:val="24"/>
        </w:rPr>
        <w:t xml:space="preserve">Bitsy Spider </w:t>
      </w:r>
      <w:r w:rsidR="004F3774" w:rsidRPr="001037F2">
        <w:rPr>
          <w:rFonts w:ascii="Times New Roman" w:hAnsi="Times New Roman" w:cs="Times New Roman"/>
          <w:sz w:val="24"/>
          <w:szCs w:val="24"/>
        </w:rPr>
        <w:t xml:space="preserve">while </w:t>
      </w:r>
      <w:r w:rsidR="0009747A" w:rsidRPr="001037F2">
        <w:rPr>
          <w:rFonts w:ascii="Times New Roman" w:hAnsi="Times New Roman" w:cs="Times New Roman"/>
          <w:sz w:val="24"/>
          <w:szCs w:val="24"/>
        </w:rPr>
        <w:t xml:space="preserve">the children do </w:t>
      </w:r>
      <w:r w:rsidR="00AB6335" w:rsidRPr="001037F2">
        <w:rPr>
          <w:rFonts w:ascii="Times New Roman" w:hAnsi="Times New Roman" w:cs="Times New Roman"/>
          <w:sz w:val="24"/>
          <w:szCs w:val="24"/>
        </w:rPr>
        <w:t>the hand motions</w:t>
      </w:r>
      <w:r w:rsidR="00E02861" w:rsidRPr="001037F2">
        <w:rPr>
          <w:rFonts w:ascii="Times New Roman" w:hAnsi="Times New Roman" w:cs="Times New Roman"/>
          <w:sz w:val="24"/>
          <w:szCs w:val="24"/>
        </w:rPr>
        <w:t>.</w:t>
      </w:r>
      <w:r w:rsidR="00DA40ED" w:rsidRPr="001037F2">
        <w:rPr>
          <w:rFonts w:ascii="Times New Roman" w:hAnsi="Times New Roman" w:cs="Times New Roman"/>
          <w:sz w:val="24"/>
          <w:szCs w:val="24"/>
        </w:rPr>
        <w:t xml:space="preserve"> (auditory)</w:t>
      </w:r>
      <w:r w:rsidR="00E02861" w:rsidRPr="001037F2">
        <w:rPr>
          <w:rFonts w:ascii="Times New Roman" w:hAnsi="Times New Roman" w:cs="Times New Roman"/>
          <w:sz w:val="24"/>
          <w:szCs w:val="24"/>
        </w:rPr>
        <w:t xml:space="preserve"> </w:t>
      </w:r>
      <w:r w:rsidR="00AC5619" w:rsidRPr="001037F2">
        <w:rPr>
          <w:rFonts w:ascii="Times New Roman" w:hAnsi="Times New Roman" w:cs="Times New Roman"/>
          <w:sz w:val="24"/>
          <w:szCs w:val="24"/>
        </w:rPr>
        <w:t xml:space="preserve">Teacher and </w:t>
      </w:r>
      <w:r w:rsidR="00327017" w:rsidRPr="001037F2">
        <w:rPr>
          <w:rFonts w:ascii="Times New Roman" w:hAnsi="Times New Roman" w:cs="Times New Roman"/>
          <w:sz w:val="24"/>
          <w:szCs w:val="24"/>
        </w:rPr>
        <w:t xml:space="preserve">children </w:t>
      </w:r>
      <w:r w:rsidR="00DA40ED" w:rsidRPr="001037F2">
        <w:rPr>
          <w:rFonts w:ascii="Times New Roman" w:hAnsi="Times New Roman" w:cs="Times New Roman"/>
          <w:sz w:val="24"/>
          <w:szCs w:val="24"/>
        </w:rPr>
        <w:t>r</w:t>
      </w:r>
      <w:r w:rsidR="00161778" w:rsidRPr="001037F2">
        <w:rPr>
          <w:rFonts w:ascii="Times New Roman" w:hAnsi="Times New Roman" w:cs="Times New Roman"/>
          <w:sz w:val="24"/>
          <w:szCs w:val="24"/>
        </w:rPr>
        <w:t xml:space="preserve">ecite </w:t>
      </w:r>
      <w:r w:rsidR="00145E70" w:rsidRPr="001037F2">
        <w:rPr>
          <w:rFonts w:ascii="Times New Roman" w:hAnsi="Times New Roman" w:cs="Times New Roman"/>
          <w:sz w:val="24"/>
          <w:szCs w:val="24"/>
        </w:rPr>
        <w:t xml:space="preserve">the </w:t>
      </w:r>
      <w:r w:rsidR="00161778" w:rsidRPr="001037F2">
        <w:rPr>
          <w:rFonts w:ascii="Times New Roman" w:hAnsi="Times New Roman" w:cs="Times New Roman"/>
          <w:sz w:val="24"/>
          <w:szCs w:val="24"/>
        </w:rPr>
        <w:t>poem</w:t>
      </w:r>
      <w:r w:rsidR="00E85EF2" w:rsidRPr="001037F2">
        <w:rPr>
          <w:rFonts w:ascii="Times New Roman" w:hAnsi="Times New Roman" w:cs="Times New Roman"/>
          <w:sz w:val="24"/>
          <w:szCs w:val="24"/>
        </w:rPr>
        <w:t xml:space="preserve"> </w:t>
      </w:r>
      <w:r w:rsidR="002A40D7" w:rsidRPr="001037F2">
        <w:rPr>
          <w:rFonts w:ascii="Times New Roman" w:hAnsi="Times New Roman" w:cs="Times New Roman"/>
          <w:sz w:val="24"/>
          <w:szCs w:val="24"/>
        </w:rPr>
        <w:t xml:space="preserve">while </w:t>
      </w:r>
      <w:r w:rsidR="00C34946" w:rsidRPr="001037F2">
        <w:rPr>
          <w:rFonts w:ascii="Times New Roman" w:hAnsi="Times New Roman" w:cs="Times New Roman"/>
          <w:sz w:val="24"/>
          <w:szCs w:val="24"/>
        </w:rPr>
        <w:t>doing the hand motions</w:t>
      </w:r>
      <w:r w:rsidR="00D86523" w:rsidRPr="001037F2">
        <w:rPr>
          <w:rFonts w:ascii="Times New Roman" w:hAnsi="Times New Roman" w:cs="Times New Roman"/>
          <w:sz w:val="24"/>
          <w:szCs w:val="24"/>
        </w:rPr>
        <w:t xml:space="preserve"> together</w:t>
      </w:r>
      <w:r w:rsidR="00EA0600" w:rsidRPr="001037F2">
        <w:rPr>
          <w:rFonts w:ascii="Times New Roman" w:hAnsi="Times New Roman" w:cs="Times New Roman"/>
          <w:sz w:val="24"/>
          <w:szCs w:val="24"/>
        </w:rPr>
        <w:t>. (Oral)</w:t>
      </w:r>
    </w:p>
    <w:p w14:paraId="57F5739C" w14:textId="68DFF5C5" w:rsidR="0059458E" w:rsidRPr="0070435A" w:rsidRDefault="00AB6871" w:rsidP="00C905B9">
      <w:pPr>
        <w:numPr>
          <w:ilvl w:val="0"/>
          <w:numId w:val="20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037F2">
        <w:rPr>
          <w:rFonts w:ascii="Times New Roman" w:hAnsi="Times New Roman" w:cs="Times New Roman"/>
          <w:sz w:val="24"/>
          <w:szCs w:val="24"/>
        </w:rPr>
        <w:t>Next</w:t>
      </w:r>
      <w:r w:rsidR="004B5C19" w:rsidRPr="001037F2">
        <w:rPr>
          <w:rFonts w:ascii="Times New Roman" w:hAnsi="Times New Roman" w:cs="Times New Roman"/>
          <w:sz w:val="24"/>
          <w:szCs w:val="24"/>
        </w:rPr>
        <w:t>,</w:t>
      </w:r>
      <w:r w:rsidR="00EE3023" w:rsidRPr="001037F2">
        <w:rPr>
          <w:rFonts w:ascii="Times New Roman" w:hAnsi="Times New Roman" w:cs="Times New Roman"/>
          <w:sz w:val="24"/>
          <w:szCs w:val="24"/>
        </w:rPr>
        <w:t xml:space="preserve"> </w:t>
      </w:r>
      <w:r w:rsidR="00644AB1" w:rsidRPr="001037F2">
        <w:rPr>
          <w:rFonts w:ascii="Times New Roman" w:hAnsi="Times New Roman" w:cs="Times New Roman"/>
          <w:sz w:val="24"/>
          <w:szCs w:val="24"/>
        </w:rPr>
        <w:t>t</w:t>
      </w:r>
      <w:r w:rsidR="00516272" w:rsidRPr="001037F2">
        <w:rPr>
          <w:rFonts w:ascii="Times New Roman" w:hAnsi="Times New Roman" w:cs="Times New Roman"/>
          <w:sz w:val="24"/>
          <w:szCs w:val="24"/>
        </w:rPr>
        <w:t>he teacher</w:t>
      </w:r>
      <w:r w:rsidR="004B5C19" w:rsidRPr="001037F2">
        <w:rPr>
          <w:rFonts w:ascii="Times New Roman" w:hAnsi="Times New Roman" w:cs="Times New Roman"/>
          <w:sz w:val="24"/>
          <w:szCs w:val="24"/>
        </w:rPr>
        <w:t xml:space="preserve"> plays</w:t>
      </w:r>
      <w:r w:rsidR="00591666" w:rsidRPr="001037F2">
        <w:rPr>
          <w:rFonts w:ascii="Times New Roman" w:hAnsi="Times New Roman" w:cs="Times New Roman"/>
          <w:sz w:val="24"/>
          <w:szCs w:val="24"/>
        </w:rPr>
        <w:t xml:space="preserve"> the </w:t>
      </w:r>
      <w:r w:rsidR="00CA36F1" w:rsidRPr="001037F2">
        <w:rPr>
          <w:rFonts w:ascii="Times New Roman" w:hAnsi="Times New Roman" w:cs="Times New Roman"/>
          <w:sz w:val="24"/>
          <w:szCs w:val="24"/>
        </w:rPr>
        <w:t xml:space="preserve">YouTube video of The Ghost Rider version of the </w:t>
      </w:r>
      <w:r w:rsidR="00871D7A" w:rsidRPr="001037F2">
        <w:rPr>
          <w:rFonts w:ascii="Times New Roman" w:hAnsi="Times New Roman" w:cs="Times New Roman"/>
          <w:sz w:val="24"/>
          <w:szCs w:val="24"/>
        </w:rPr>
        <w:t>Itsy-Bitsy</w:t>
      </w:r>
      <w:r w:rsidR="00CA36F1" w:rsidRPr="001037F2">
        <w:rPr>
          <w:rFonts w:ascii="Times New Roman" w:hAnsi="Times New Roman" w:cs="Times New Roman"/>
          <w:sz w:val="24"/>
          <w:szCs w:val="24"/>
        </w:rPr>
        <w:t xml:space="preserve"> Spider in different genres </w:t>
      </w:r>
      <w:hyperlink r:id="rId5" w:history="1">
        <w:r w:rsidR="00CA36F1" w:rsidRPr="001037F2">
          <w:rPr>
            <w:rStyle w:val="Hyperlink"/>
            <w:rFonts w:ascii="Times New Roman" w:hAnsi="Times New Roman" w:cs="Times New Roman"/>
            <w:sz w:val="24"/>
            <w:szCs w:val="24"/>
          </w:rPr>
          <w:t>https://youtu.be/e0WJBSRq10o</w:t>
        </w:r>
      </w:hyperlink>
      <w:r w:rsidR="00EE3023" w:rsidRPr="001037F2">
        <w:rPr>
          <w:rFonts w:ascii="Times New Roman" w:hAnsi="Times New Roman" w:cs="Times New Roman"/>
          <w:sz w:val="24"/>
          <w:szCs w:val="24"/>
        </w:rPr>
        <w:t xml:space="preserve">. </w:t>
      </w:r>
      <w:r w:rsidR="007C0B91" w:rsidRPr="001037F2">
        <w:rPr>
          <w:rFonts w:ascii="Times New Roman" w:hAnsi="Times New Roman" w:cs="Times New Roman"/>
          <w:i/>
          <w:iCs/>
          <w:sz w:val="24"/>
          <w:szCs w:val="24"/>
        </w:rPr>
        <w:t xml:space="preserve">(Before the teacher does this activity, he/she should develop simple movements </w:t>
      </w:r>
      <w:r w:rsidR="004744A0" w:rsidRPr="001037F2">
        <w:rPr>
          <w:rFonts w:ascii="Times New Roman" w:hAnsi="Times New Roman" w:cs="Times New Roman"/>
          <w:i/>
          <w:iCs/>
          <w:sz w:val="24"/>
          <w:szCs w:val="24"/>
        </w:rPr>
        <w:t xml:space="preserve">for </w:t>
      </w:r>
      <w:r w:rsidR="007C0B91" w:rsidRPr="001037F2">
        <w:rPr>
          <w:rFonts w:ascii="Times New Roman" w:hAnsi="Times New Roman" w:cs="Times New Roman"/>
          <w:i/>
          <w:iCs/>
          <w:sz w:val="24"/>
          <w:szCs w:val="24"/>
        </w:rPr>
        <w:t>each genre</w:t>
      </w:r>
      <w:r w:rsidR="00D33630" w:rsidRPr="001037F2">
        <w:rPr>
          <w:rFonts w:ascii="Times New Roman" w:hAnsi="Times New Roman" w:cs="Times New Roman"/>
          <w:i/>
          <w:iCs/>
          <w:sz w:val="24"/>
          <w:szCs w:val="24"/>
        </w:rPr>
        <w:t xml:space="preserve"> for the children to follow</w:t>
      </w:r>
      <w:r w:rsidR="007C0B91" w:rsidRPr="001037F2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644AB1" w:rsidRPr="001037F2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D451B6" w:rsidRPr="001037F2">
        <w:rPr>
          <w:rFonts w:ascii="Times New Roman" w:hAnsi="Times New Roman" w:cs="Times New Roman"/>
          <w:sz w:val="24"/>
          <w:szCs w:val="24"/>
        </w:rPr>
        <w:t xml:space="preserve"> </w:t>
      </w:r>
      <w:r w:rsidR="00BC5C53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Movement </w:t>
      </w:r>
      <w:r w:rsidR="00E8531C" w:rsidRPr="0070435A">
        <w:rPr>
          <w:rFonts w:ascii="Times New Roman" w:hAnsi="Times New Roman" w:cs="Times New Roman"/>
          <w:i/>
          <w:iCs/>
          <w:sz w:val="24"/>
          <w:szCs w:val="24"/>
        </w:rPr>
        <w:t>develop</w:t>
      </w:r>
      <w:r w:rsidR="00500170" w:rsidRPr="0070435A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E8531C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dexterity, </w:t>
      </w:r>
      <w:r w:rsidR="00BC5C53" w:rsidRPr="0070435A">
        <w:rPr>
          <w:rFonts w:ascii="Times New Roman" w:hAnsi="Times New Roman" w:cs="Times New Roman"/>
          <w:i/>
          <w:iCs/>
          <w:sz w:val="24"/>
          <w:szCs w:val="24"/>
        </w:rPr>
        <w:t>increase</w:t>
      </w:r>
      <w:r w:rsidR="00500170" w:rsidRPr="0070435A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BC5C53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memory, perception, language, attention, emotion</w:t>
      </w:r>
      <w:r w:rsidR="00FE6B97" w:rsidRPr="0070435A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BC5C53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and decision making.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Creative movement </w:t>
      </w:r>
      <w:r w:rsidR="00634B73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also helps 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>improve language skills</w:t>
      </w:r>
      <w:r w:rsidR="001A61DD" w:rsidRPr="0070435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A61DD" w:rsidRPr="0070435A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>usic and movement make abstract concepts more concrete</w:t>
      </w:r>
      <w:r w:rsidR="00316EB1" w:rsidRPr="0070435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30297" w:rsidRPr="0070435A">
        <w:rPr>
          <w:rFonts w:ascii="Times New Roman" w:hAnsi="Times New Roman" w:cs="Times New Roman"/>
          <w:i/>
          <w:iCs/>
          <w:sz w:val="24"/>
          <w:szCs w:val="24"/>
        </w:rPr>
        <w:t>By i</w:t>
      </w:r>
      <w:r w:rsidR="00071419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ntegrating 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>movements with certain words or phrases, child</w:t>
      </w:r>
      <w:r w:rsidR="00071419" w:rsidRPr="0070435A">
        <w:rPr>
          <w:rFonts w:ascii="Times New Roman" w:hAnsi="Times New Roman" w:cs="Times New Roman"/>
          <w:i/>
          <w:iCs/>
          <w:sz w:val="24"/>
          <w:szCs w:val="24"/>
        </w:rPr>
        <w:t>ren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more easily retain and recall things like vocabulary words. </w:t>
      </w:r>
      <w:r w:rsidR="001726E3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Movement 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>also introduces child</w:t>
      </w:r>
      <w:r w:rsidR="00EA411E" w:rsidRPr="0070435A">
        <w:rPr>
          <w:rFonts w:ascii="Times New Roman" w:hAnsi="Times New Roman" w:cs="Times New Roman"/>
          <w:i/>
          <w:iCs/>
          <w:sz w:val="24"/>
          <w:szCs w:val="24"/>
        </w:rPr>
        <w:t>ren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to rhythms and counting, which lay </w:t>
      </w:r>
      <w:r w:rsidR="00D92F31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the foundation </w:t>
      </w:r>
      <w:r w:rsidR="00CA2EB1" w:rsidRPr="0070435A">
        <w:rPr>
          <w:rFonts w:ascii="Times New Roman" w:hAnsi="Times New Roman" w:cs="Times New Roman"/>
          <w:i/>
          <w:iCs/>
          <w:sz w:val="24"/>
          <w:szCs w:val="24"/>
        </w:rPr>
        <w:t>for math skills.</w:t>
      </w:r>
      <w:r w:rsidR="00D42449" w:rsidRPr="0070435A">
        <w:rPr>
          <w:rFonts w:ascii="Times New Roman" w:hAnsi="Times New Roman" w:cs="Times New Roman"/>
          <w:i/>
          <w:iCs/>
          <w:sz w:val="24"/>
          <w:szCs w:val="24"/>
        </w:rPr>
        <w:t xml:space="preserve"> (The Children’s Academy)</w:t>
      </w:r>
    </w:p>
    <w:p w14:paraId="58A2A303" w14:textId="626806B6" w:rsidR="0059458E" w:rsidRPr="0059458E" w:rsidRDefault="000C19A3" w:rsidP="00C905B9">
      <w:pPr>
        <w:numPr>
          <w:ilvl w:val="0"/>
          <w:numId w:val="20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9458E">
        <w:rPr>
          <w:rFonts w:ascii="Times New Roman" w:hAnsi="Times New Roman" w:cs="Times New Roman"/>
          <w:sz w:val="24"/>
          <w:szCs w:val="24"/>
        </w:rPr>
        <w:t xml:space="preserve">Introduce </w:t>
      </w:r>
      <w:r w:rsidR="00BE1C47">
        <w:rPr>
          <w:rFonts w:ascii="Times New Roman" w:hAnsi="Times New Roman" w:cs="Times New Roman"/>
          <w:sz w:val="24"/>
          <w:szCs w:val="24"/>
        </w:rPr>
        <w:t xml:space="preserve">Jimmie Rodgers through </w:t>
      </w:r>
      <w:r w:rsidRPr="0059458E">
        <w:rPr>
          <w:rFonts w:ascii="Times New Roman" w:hAnsi="Times New Roman" w:cs="Times New Roman"/>
          <w:sz w:val="24"/>
          <w:szCs w:val="24"/>
        </w:rPr>
        <w:t>the YouTube</w:t>
      </w:r>
      <w:r w:rsidR="00955AD8" w:rsidRPr="0059458E">
        <w:rPr>
          <w:rFonts w:ascii="Times New Roman" w:hAnsi="Times New Roman" w:cs="Times New Roman"/>
          <w:sz w:val="24"/>
          <w:szCs w:val="24"/>
        </w:rPr>
        <w:t xml:space="preserve"> Video of Jimmie Rodgers Blue Yodel #4. </w:t>
      </w:r>
      <w:hyperlink r:id="rId6" w:history="1">
        <w:r w:rsidR="00A4099B" w:rsidRPr="0059458E">
          <w:rPr>
            <w:rStyle w:val="Hyperlink"/>
            <w:rFonts w:ascii="Times New Roman" w:hAnsi="Times New Roman" w:cs="Times New Roman"/>
            <w:sz w:val="24"/>
            <w:szCs w:val="24"/>
          </w:rPr>
          <w:t>https://youtu.be/s9SZ7aRh_MA</w:t>
        </w:r>
      </w:hyperlink>
      <w:r w:rsidR="006D27D9" w:rsidRPr="0059458E">
        <w:rPr>
          <w:rFonts w:ascii="Times New Roman" w:hAnsi="Times New Roman" w:cs="Times New Roman"/>
          <w:sz w:val="24"/>
          <w:szCs w:val="24"/>
        </w:rPr>
        <w:t>.</w:t>
      </w:r>
      <w:r w:rsidR="00787E40" w:rsidRPr="0059458E">
        <w:rPr>
          <w:rFonts w:ascii="Times New Roman" w:hAnsi="Times New Roman" w:cs="Times New Roman"/>
          <w:sz w:val="24"/>
          <w:szCs w:val="24"/>
        </w:rPr>
        <w:t xml:space="preserve"> (</w:t>
      </w:r>
      <w:r w:rsidR="00787E40" w:rsidRPr="0059458E">
        <w:rPr>
          <w:rFonts w:ascii="Times New Roman" w:hAnsi="Times New Roman" w:cs="Times New Roman"/>
          <w:i/>
          <w:iCs/>
          <w:sz w:val="24"/>
          <w:szCs w:val="24"/>
        </w:rPr>
        <w:t xml:space="preserve">Before introducing the yodel, the teacher should watch How to Yodel in 3 easy steps and be familiar with the exercises. </w:t>
      </w:r>
      <w:r w:rsidR="00FE71BE" w:rsidRPr="0059458E">
        <w:rPr>
          <w:rFonts w:ascii="Times New Roman" w:hAnsi="Times New Roman" w:cs="Times New Roman"/>
          <w:i/>
          <w:iCs/>
          <w:sz w:val="24"/>
          <w:szCs w:val="24"/>
        </w:rPr>
        <w:t xml:space="preserve">It is not necessary to perfect the yodel. This is to </w:t>
      </w:r>
      <w:r w:rsidR="008162A4">
        <w:rPr>
          <w:rFonts w:ascii="Times New Roman" w:hAnsi="Times New Roman" w:cs="Times New Roman"/>
          <w:i/>
          <w:iCs/>
          <w:sz w:val="24"/>
          <w:szCs w:val="24"/>
        </w:rPr>
        <w:t xml:space="preserve">introduce </w:t>
      </w:r>
      <w:r w:rsidR="00FE71BE" w:rsidRPr="0059458E">
        <w:rPr>
          <w:rFonts w:ascii="Times New Roman" w:hAnsi="Times New Roman" w:cs="Times New Roman"/>
          <w:i/>
          <w:iCs/>
          <w:sz w:val="24"/>
          <w:szCs w:val="24"/>
        </w:rPr>
        <w:t xml:space="preserve">the children </w:t>
      </w:r>
      <w:r w:rsidR="00232809" w:rsidRPr="0059458E">
        <w:rPr>
          <w:rFonts w:ascii="Times New Roman" w:hAnsi="Times New Roman" w:cs="Times New Roman"/>
          <w:i/>
          <w:iCs/>
          <w:sz w:val="24"/>
          <w:szCs w:val="24"/>
        </w:rPr>
        <w:t xml:space="preserve">to </w:t>
      </w:r>
      <w:r w:rsidR="00FE71BE" w:rsidRPr="0059458E">
        <w:rPr>
          <w:rFonts w:ascii="Times New Roman" w:hAnsi="Times New Roman" w:cs="Times New Roman"/>
          <w:i/>
          <w:iCs/>
          <w:sz w:val="24"/>
          <w:szCs w:val="24"/>
        </w:rPr>
        <w:t>learn</w:t>
      </w:r>
      <w:r w:rsidR="008162A4">
        <w:rPr>
          <w:rFonts w:ascii="Times New Roman" w:hAnsi="Times New Roman" w:cs="Times New Roman"/>
          <w:i/>
          <w:iCs/>
          <w:sz w:val="24"/>
          <w:szCs w:val="24"/>
        </w:rPr>
        <w:t>ing</w:t>
      </w:r>
      <w:r w:rsidR="00FE71BE" w:rsidRPr="0059458E">
        <w:rPr>
          <w:rFonts w:ascii="Times New Roman" w:hAnsi="Times New Roman" w:cs="Times New Roman"/>
          <w:i/>
          <w:iCs/>
          <w:sz w:val="24"/>
          <w:szCs w:val="24"/>
        </w:rPr>
        <w:t xml:space="preserve"> control of tone, register, and voice.</w:t>
      </w:r>
      <w:r w:rsidR="00AE1A95" w:rsidRPr="0059458E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1FC4E53D" w14:textId="56D8DCFC" w:rsidR="0059458E" w:rsidRPr="0059458E" w:rsidRDefault="00A4099B" w:rsidP="00C905B9">
      <w:pPr>
        <w:numPr>
          <w:ilvl w:val="0"/>
          <w:numId w:val="20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9458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94F3F" w:rsidRPr="0059458E">
        <w:rPr>
          <w:rFonts w:ascii="Times New Roman" w:hAnsi="Times New Roman" w:cs="Times New Roman"/>
          <w:sz w:val="24"/>
          <w:szCs w:val="24"/>
        </w:rPr>
        <w:t>Teacher introduces the Itsy</w:t>
      </w:r>
      <w:r w:rsidR="00A77C42" w:rsidRPr="0059458E">
        <w:rPr>
          <w:rFonts w:ascii="Times New Roman" w:hAnsi="Times New Roman" w:cs="Times New Roman"/>
          <w:sz w:val="24"/>
          <w:szCs w:val="24"/>
        </w:rPr>
        <w:t>-</w:t>
      </w:r>
      <w:r w:rsidR="00294F3F" w:rsidRPr="0059458E">
        <w:rPr>
          <w:rFonts w:ascii="Times New Roman" w:hAnsi="Times New Roman" w:cs="Times New Roman"/>
          <w:sz w:val="24"/>
          <w:szCs w:val="24"/>
        </w:rPr>
        <w:t xml:space="preserve">Bitsy Spider in the 12-bar blues with the backing track, doing the yodel after each </w:t>
      </w:r>
      <w:r w:rsidR="005A447B" w:rsidRPr="0059458E">
        <w:rPr>
          <w:rFonts w:ascii="Times New Roman" w:hAnsi="Times New Roman" w:cs="Times New Roman"/>
          <w:sz w:val="24"/>
          <w:szCs w:val="24"/>
        </w:rPr>
        <w:t>line is sung</w:t>
      </w:r>
      <w:r w:rsidR="00243D3F" w:rsidRPr="0059458E">
        <w:rPr>
          <w:rFonts w:ascii="Times New Roman" w:hAnsi="Times New Roman" w:cs="Times New Roman"/>
          <w:sz w:val="24"/>
          <w:szCs w:val="24"/>
        </w:rPr>
        <w:t>.</w:t>
      </w:r>
      <w:r w:rsidR="007C75DB" w:rsidRPr="0059458E">
        <w:rPr>
          <w:rFonts w:ascii="Times New Roman" w:hAnsi="Times New Roman" w:cs="Times New Roman"/>
          <w:sz w:val="24"/>
          <w:szCs w:val="24"/>
        </w:rPr>
        <w:t xml:space="preserve"> </w:t>
      </w:r>
      <w:r w:rsidR="000E194D" w:rsidRPr="0059458E">
        <w:rPr>
          <w:rFonts w:ascii="Times New Roman" w:hAnsi="Times New Roman" w:cs="Times New Roman"/>
          <w:sz w:val="24"/>
          <w:szCs w:val="24"/>
        </w:rPr>
        <w:t xml:space="preserve">Teacher may also choose to share the teaching artist’s video of the song with the children. </w:t>
      </w:r>
      <w:r w:rsidR="00243D3F" w:rsidRPr="005945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875EE7" w14:textId="62DB6239" w:rsidR="00954C15" w:rsidRPr="008C593E" w:rsidRDefault="00303932" w:rsidP="00C905B9">
      <w:pPr>
        <w:numPr>
          <w:ilvl w:val="0"/>
          <w:numId w:val="20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9458E">
        <w:rPr>
          <w:rFonts w:ascii="Times New Roman" w:hAnsi="Times New Roman" w:cs="Times New Roman"/>
          <w:sz w:val="24"/>
          <w:szCs w:val="24"/>
        </w:rPr>
        <w:t>T</w:t>
      </w:r>
      <w:r w:rsidR="009835DC" w:rsidRPr="0059458E">
        <w:rPr>
          <w:rFonts w:ascii="Times New Roman" w:hAnsi="Times New Roman" w:cs="Times New Roman"/>
          <w:sz w:val="24"/>
          <w:szCs w:val="24"/>
        </w:rPr>
        <w:t xml:space="preserve">he teacher </w:t>
      </w:r>
      <w:r w:rsidR="00273847" w:rsidRPr="0059458E">
        <w:rPr>
          <w:rFonts w:ascii="Times New Roman" w:hAnsi="Times New Roman" w:cs="Times New Roman"/>
          <w:sz w:val="24"/>
          <w:szCs w:val="24"/>
        </w:rPr>
        <w:t xml:space="preserve">divides classroom into verse singers and yodelers. </w:t>
      </w:r>
      <w:r w:rsidR="00A41CD3" w:rsidRPr="0059458E">
        <w:rPr>
          <w:rFonts w:ascii="Times New Roman" w:hAnsi="Times New Roman" w:cs="Times New Roman"/>
          <w:sz w:val="24"/>
          <w:szCs w:val="24"/>
        </w:rPr>
        <w:t xml:space="preserve"> </w:t>
      </w:r>
      <w:r w:rsidR="000F6C88" w:rsidRPr="0059458E">
        <w:rPr>
          <w:rFonts w:ascii="Times New Roman" w:hAnsi="Times New Roman" w:cs="Times New Roman"/>
          <w:sz w:val="24"/>
          <w:szCs w:val="24"/>
        </w:rPr>
        <w:t>Teacher begins the lesson by demonstrating the 12bar blues song and yodel or playing the teaching artist’s demonstration video</w:t>
      </w:r>
      <w:r w:rsidR="00C71CC5" w:rsidRPr="0059458E">
        <w:rPr>
          <w:rFonts w:ascii="Times New Roman" w:hAnsi="Times New Roman" w:cs="Times New Roman"/>
          <w:sz w:val="24"/>
          <w:szCs w:val="24"/>
        </w:rPr>
        <w:t xml:space="preserve"> available </w:t>
      </w:r>
      <w:r w:rsidR="00984681" w:rsidRPr="0059458E">
        <w:rPr>
          <w:rFonts w:ascii="Times New Roman" w:hAnsi="Times New Roman" w:cs="Times New Roman"/>
          <w:sz w:val="24"/>
          <w:szCs w:val="24"/>
        </w:rPr>
        <w:t xml:space="preserve">in the materials provided in this lesson plan. </w:t>
      </w:r>
      <w:r w:rsidR="00CB34A4" w:rsidRPr="0059458E">
        <w:rPr>
          <w:rFonts w:ascii="Times New Roman" w:hAnsi="Times New Roman" w:cs="Times New Roman"/>
          <w:sz w:val="24"/>
          <w:szCs w:val="24"/>
        </w:rPr>
        <w:t>S</w:t>
      </w:r>
      <w:r w:rsidR="009835DC" w:rsidRPr="0059458E">
        <w:rPr>
          <w:rFonts w:ascii="Times New Roman" w:hAnsi="Times New Roman" w:cs="Times New Roman"/>
          <w:sz w:val="24"/>
          <w:szCs w:val="24"/>
        </w:rPr>
        <w:t xml:space="preserve">tudents sing </w:t>
      </w:r>
      <w:r w:rsidR="00C12BF0" w:rsidRPr="0059458E">
        <w:rPr>
          <w:rFonts w:ascii="Times New Roman" w:hAnsi="Times New Roman" w:cs="Times New Roman"/>
          <w:sz w:val="24"/>
          <w:szCs w:val="24"/>
        </w:rPr>
        <w:t xml:space="preserve">and yodel </w:t>
      </w:r>
      <w:r w:rsidR="009835DC" w:rsidRPr="0059458E">
        <w:rPr>
          <w:rFonts w:ascii="Times New Roman" w:hAnsi="Times New Roman" w:cs="Times New Roman"/>
          <w:sz w:val="24"/>
          <w:szCs w:val="24"/>
        </w:rPr>
        <w:t>the new version</w:t>
      </w:r>
      <w:r w:rsidR="004929EB" w:rsidRPr="0059458E">
        <w:rPr>
          <w:rFonts w:ascii="Times New Roman" w:hAnsi="Times New Roman" w:cs="Times New Roman"/>
          <w:sz w:val="24"/>
          <w:szCs w:val="24"/>
        </w:rPr>
        <w:t xml:space="preserve"> several times</w:t>
      </w:r>
      <w:r w:rsidR="009835DC" w:rsidRPr="0059458E">
        <w:rPr>
          <w:rFonts w:ascii="Times New Roman" w:hAnsi="Times New Roman" w:cs="Times New Roman"/>
          <w:sz w:val="24"/>
          <w:szCs w:val="24"/>
        </w:rPr>
        <w:t xml:space="preserve">. </w:t>
      </w:r>
      <w:r w:rsidR="004929EB" w:rsidRPr="0059458E">
        <w:rPr>
          <w:rFonts w:ascii="Times New Roman" w:hAnsi="Times New Roman" w:cs="Times New Roman"/>
          <w:sz w:val="24"/>
          <w:szCs w:val="24"/>
        </w:rPr>
        <w:t xml:space="preserve">Then the verse singers and yodelers switch roles. </w:t>
      </w:r>
      <w:r w:rsidR="00B23BA5" w:rsidRPr="0059458E">
        <w:rPr>
          <w:rFonts w:ascii="Times New Roman" w:hAnsi="Times New Roman" w:cs="Times New Roman"/>
          <w:sz w:val="24"/>
          <w:szCs w:val="24"/>
        </w:rPr>
        <w:t xml:space="preserve">This will be a fun song to start music time or to get warmed up </w:t>
      </w:r>
      <w:r w:rsidR="004271D6" w:rsidRPr="0059458E">
        <w:rPr>
          <w:rFonts w:ascii="Times New Roman" w:hAnsi="Times New Roman" w:cs="Times New Roman"/>
          <w:sz w:val="24"/>
          <w:szCs w:val="24"/>
        </w:rPr>
        <w:t xml:space="preserve">each </w:t>
      </w:r>
      <w:r w:rsidR="00B23BA5" w:rsidRPr="0059458E">
        <w:rPr>
          <w:rFonts w:ascii="Times New Roman" w:hAnsi="Times New Roman" w:cs="Times New Roman"/>
          <w:sz w:val="24"/>
          <w:szCs w:val="24"/>
        </w:rPr>
        <w:t>day</w:t>
      </w:r>
      <w:r w:rsidR="00D60C65" w:rsidRPr="0059458E">
        <w:rPr>
          <w:rFonts w:ascii="Times New Roman" w:hAnsi="Times New Roman" w:cs="Times New Roman"/>
          <w:sz w:val="24"/>
          <w:szCs w:val="24"/>
        </w:rPr>
        <w:t>.</w:t>
      </w:r>
    </w:p>
    <w:p w14:paraId="15541CAC" w14:textId="762D1F49" w:rsidR="008C593E" w:rsidRPr="0059458E" w:rsidRDefault="008C593E" w:rsidP="00C905B9">
      <w:pPr>
        <w:numPr>
          <w:ilvl w:val="0"/>
          <w:numId w:val="20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can use the same hand motions for the blues version</w:t>
      </w:r>
      <w:r w:rsidR="003906F5">
        <w:rPr>
          <w:rFonts w:ascii="Times New Roman" w:hAnsi="Times New Roman" w:cs="Times New Roman"/>
          <w:sz w:val="24"/>
          <w:szCs w:val="24"/>
        </w:rPr>
        <w:t xml:space="preserve"> or students may use hand instruments to play along with the song as they sing and yodel</w:t>
      </w:r>
    </w:p>
    <w:p w14:paraId="7AA2E323" w14:textId="640EE113" w:rsidR="00D60C65" w:rsidRPr="00DD283A" w:rsidRDefault="00D60C65" w:rsidP="00C905B9">
      <w:pPr>
        <w:numPr>
          <w:ilvl w:val="0"/>
          <w:numId w:val="20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54C15">
        <w:rPr>
          <w:rFonts w:ascii="Times New Roman" w:hAnsi="Times New Roman" w:cs="Times New Roman"/>
          <w:sz w:val="24"/>
          <w:szCs w:val="24"/>
        </w:rPr>
        <w:t>The teacher may choose to have the students perform this song at a Parent</w:t>
      </w:r>
      <w:r w:rsidR="00BA5055" w:rsidRPr="00954C15">
        <w:rPr>
          <w:rFonts w:ascii="Times New Roman" w:hAnsi="Times New Roman" w:cs="Times New Roman"/>
          <w:sz w:val="24"/>
          <w:szCs w:val="24"/>
        </w:rPr>
        <w:t>/Teacher</w:t>
      </w:r>
      <w:r w:rsidRPr="00954C15">
        <w:rPr>
          <w:rFonts w:ascii="Times New Roman" w:hAnsi="Times New Roman" w:cs="Times New Roman"/>
          <w:sz w:val="24"/>
          <w:szCs w:val="24"/>
        </w:rPr>
        <w:t xml:space="preserve"> </w:t>
      </w:r>
      <w:r w:rsidR="00BA5055" w:rsidRPr="00954C15">
        <w:rPr>
          <w:rFonts w:ascii="Times New Roman" w:hAnsi="Times New Roman" w:cs="Times New Roman"/>
          <w:sz w:val="24"/>
          <w:szCs w:val="24"/>
        </w:rPr>
        <w:t xml:space="preserve">or special </w:t>
      </w:r>
      <w:r w:rsidRPr="00954C15">
        <w:rPr>
          <w:rFonts w:ascii="Times New Roman" w:hAnsi="Times New Roman" w:cs="Times New Roman"/>
          <w:sz w:val="24"/>
          <w:szCs w:val="24"/>
        </w:rPr>
        <w:t>event at the school</w:t>
      </w:r>
    </w:p>
    <w:p w14:paraId="29DD82B3" w14:textId="2331635F" w:rsidR="00DD283A" w:rsidRDefault="00DD283A" w:rsidP="00DD283A">
      <w:p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Evaluation:</w:t>
      </w:r>
    </w:p>
    <w:p w14:paraId="38BE0350" w14:textId="64067737" w:rsidR="00DD283A" w:rsidRPr="00540D70" w:rsidRDefault="00E06D6F" w:rsidP="00DD283A">
      <w:pPr>
        <w:pStyle w:val="ListParagraph"/>
        <w:numPr>
          <w:ilvl w:val="0"/>
          <w:numId w:val="23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="00DD283A">
        <w:rPr>
          <w:rFonts w:ascii="Times New Roman" w:hAnsi="Times New Roman" w:cs="Times New Roman"/>
          <w:sz w:val="24"/>
          <w:szCs w:val="24"/>
        </w:rPr>
        <w:t>observ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DD283A">
        <w:rPr>
          <w:rFonts w:ascii="Times New Roman" w:hAnsi="Times New Roman" w:cs="Times New Roman"/>
          <w:sz w:val="24"/>
          <w:szCs w:val="24"/>
        </w:rPr>
        <w:t xml:space="preserve"> the students</w:t>
      </w:r>
      <w:r w:rsidR="00963626">
        <w:rPr>
          <w:rFonts w:ascii="Times New Roman" w:hAnsi="Times New Roman" w:cs="Times New Roman"/>
          <w:sz w:val="24"/>
          <w:szCs w:val="24"/>
        </w:rPr>
        <w:t>’</w:t>
      </w:r>
      <w:r w:rsidR="00DD283A">
        <w:rPr>
          <w:rFonts w:ascii="Times New Roman" w:hAnsi="Times New Roman" w:cs="Times New Roman"/>
          <w:sz w:val="24"/>
          <w:szCs w:val="24"/>
        </w:rPr>
        <w:t xml:space="preserve"> performance and listen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DD283A">
        <w:rPr>
          <w:rFonts w:ascii="Times New Roman" w:hAnsi="Times New Roman" w:cs="Times New Roman"/>
          <w:sz w:val="24"/>
          <w:szCs w:val="24"/>
        </w:rPr>
        <w:t xml:space="preserve"> to the vocal delivery of the song</w:t>
      </w:r>
      <w:r>
        <w:rPr>
          <w:rFonts w:ascii="Times New Roman" w:hAnsi="Times New Roman" w:cs="Times New Roman"/>
          <w:sz w:val="24"/>
          <w:szCs w:val="24"/>
        </w:rPr>
        <w:t>, the</w:t>
      </w:r>
      <w:r w:rsidR="00DD283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="007C2467">
        <w:rPr>
          <w:rFonts w:ascii="Times New Roman" w:hAnsi="Times New Roman" w:cs="Times New Roman"/>
          <w:sz w:val="24"/>
          <w:szCs w:val="24"/>
        </w:rPr>
        <w:t>eacher can identify</w:t>
      </w:r>
      <w:r w:rsidR="00DD283A">
        <w:rPr>
          <w:rFonts w:ascii="Times New Roman" w:hAnsi="Times New Roman" w:cs="Times New Roman"/>
          <w:sz w:val="24"/>
          <w:szCs w:val="24"/>
        </w:rPr>
        <w:t xml:space="preserve"> </w:t>
      </w:r>
      <w:r w:rsidR="00540D70">
        <w:rPr>
          <w:rFonts w:ascii="Times New Roman" w:hAnsi="Times New Roman" w:cs="Times New Roman"/>
          <w:sz w:val="24"/>
          <w:szCs w:val="24"/>
        </w:rPr>
        <w:t>the student’s ability to:</w:t>
      </w:r>
    </w:p>
    <w:p w14:paraId="59990C57" w14:textId="77777777" w:rsidR="00540D70" w:rsidRPr="00540D70" w:rsidRDefault="00540D70" w:rsidP="00540D70">
      <w:pPr>
        <w:pStyle w:val="ListParagraph"/>
        <w:numPr>
          <w:ilvl w:val="0"/>
          <w:numId w:val="24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 rhythm</w:t>
      </w:r>
    </w:p>
    <w:p w14:paraId="766319E1" w14:textId="77777777" w:rsidR="00813B93" w:rsidRPr="00813B93" w:rsidRDefault="00813B93" w:rsidP="00540D70">
      <w:pPr>
        <w:pStyle w:val="ListParagraph"/>
        <w:numPr>
          <w:ilvl w:val="0"/>
          <w:numId w:val="24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unciate yodel vowel sounds</w:t>
      </w:r>
    </w:p>
    <w:p w14:paraId="5AE0924B" w14:textId="77777777" w:rsidR="00E90A82" w:rsidRPr="00E90A82" w:rsidRDefault="004A2651" w:rsidP="0018364A">
      <w:pPr>
        <w:pStyle w:val="ListParagraph"/>
        <w:numPr>
          <w:ilvl w:val="0"/>
          <w:numId w:val="24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90A82">
        <w:rPr>
          <w:rFonts w:ascii="Times New Roman" w:hAnsi="Times New Roman" w:cs="Times New Roman"/>
          <w:sz w:val="24"/>
          <w:szCs w:val="24"/>
        </w:rPr>
        <w:t xml:space="preserve">work with other students in </w:t>
      </w:r>
      <w:r w:rsidR="00E90A82" w:rsidRPr="00E90A82">
        <w:rPr>
          <w:rFonts w:ascii="Times New Roman" w:hAnsi="Times New Roman" w:cs="Times New Roman"/>
          <w:sz w:val="24"/>
          <w:szCs w:val="24"/>
        </w:rPr>
        <w:t>singing and yodeling</w:t>
      </w:r>
    </w:p>
    <w:p w14:paraId="2190C887" w14:textId="4954F24F" w:rsidR="00B779AA" w:rsidRPr="00E90A82" w:rsidRDefault="00B779AA" w:rsidP="00E90A82">
      <w:pPr>
        <w:spacing w:before="100" w:beforeAutospacing="1" w:after="100" w:afterAutospacing="1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90A82">
        <w:rPr>
          <w:rFonts w:ascii="Times New Roman" w:hAnsi="Times New Roman" w:cs="Times New Roman"/>
          <w:b/>
          <w:sz w:val="24"/>
          <w:szCs w:val="24"/>
        </w:rPr>
        <w:t>Materials:</w:t>
      </w:r>
    </w:p>
    <w:p w14:paraId="37A37659" w14:textId="3054C7B7" w:rsidR="00A55A7E" w:rsidRDefault="00A55A7E" w:rsidP="0018364A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Tube How to Yodel in 3 easy steps:</w:t>
      </w:r>
    </w:p>
    <w:p w14:paraId="3F7E7F43" w14:textId="2B441D2A" w:rsidR="00A55A7E" w:rsidRDefault="000B3E5D" w:rsidP="0018364A">
      <w:pPr>
        <w:jc w:val="left"/>
        <w:rPr>
          <w:rFonts w:ascii="Times New Roman" w:hAnsi="Times New Roman" w:cs="Times New Roman"/>
          <w:sz w:val="24"/>
          <w:szCs w:val="24"/>
        </w:rPr>
      </w:pPr>
      <w:hyperlink r:id="rId7" w:history="1">
        <w:r w:rsidR="00A55A7E" w:rsidRPr="00F55CC6">
          <w:rPr>
            <w:rStyle w:val="Hyperlink"/>
            <w:rFonts w:ascii="Times New Roman" w:hAnsi="Times New Roman" w:cs="Times New Roman"/>
            <w:sz w:val="24"/>
            <w:szCs w:val="24"/>
          </w:rPr>
          <w:t>https://youtu.be/S80ONToSIVM</w:t>
        </w:r>
      </w:hyperlink>
    </w:p>
    <w:p w14:paraId="28F630B8" w14:textId="66982C4A" w:rsidR="00A55A7E" w:rsidRDefault="00FD5128" w:rsidP="0018364A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Tube Jimmie Rodgers Blue Yodel #</w:t>
      </w:r>
      <w:r w:rsidR="003C7384">
        <w:rPr>
          <w:rFonts w:ascii="Times New Roman" w:hAnsi="Times New Roman" w:cs="Times New Roman"/>
          <w:sz w:val="24"/>
          <w:szCs w:val="24"/>
        </w:rPr>
        <w:t>4</w:t>
      </w:r>
    </w:p>
    <w:p w14:paraId="10407B6F" w14:textId="0691C686" w:rsidR="00FD5128" w:rsidRDefault="000B3E5D" w:rsidP="0018364A">
      <w:pPr>
        <w:jc w:val="left"/>
        <w:rPr>
          <w:rFonts w:ascii="Times New Roman" w:hAnsi="Times New Roman" w:cs="Times New Roman"/>
          <w:sz w:val="24"/>
          <w:szCs w:val="24"/>
        </w:rPr>
      </w:pPr>
      <w:hyperlink r:id="rId8" w:history="1">
        <w:r w:rsidR="0045131E" w:rsidRPr="00F55CC6">
          <w:rPr>
            <w:rStyle w:val="Hyperlink"/>
            <w:rFonts w:ascii="Times New Roman" w:hAnsi="Times New Roman" w:cs="Times New Roman"/>
            <w:sz w:val="24"/>
            <w:szCs w:val="24"/>
          </w:rPr>
          <w:t>https://youtu.be/s9SZ7aRh_MA</w:t>
        </w:r>
      </w:hyperlink>
      <w:r w:rsidR="004513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480047" w14:textId="31F2DE2E" w:rsidR="00301268" w:rsidRDefault="00301268" w:rsidP="0030126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Tube video of the </w:t>
      </w:r>
      <w:r w:rsidR="005D1D18">
        <w:rPr>
          <w:rFonts w:ascii="Times New Roman" w:hAnsi="Times New Roman" w:cs="Times New Roman"/>
          <w:sz w:val="24"/>
          <w:szCs w:val="24"/>
        </w:rPr>
        <w:t>Itsy-Bitsy</w:t>
      </w:r>
      <w:r>
        <w:rPr>
          <w:rFonts w:ascii="Times New Roman" w:hAnsi="Times New Roman" w:cs="Times New Roman"/>
          <w:sz w:val="24"/>
          <w:szCs w:val="24"/>
        </w:rPr>
        <w:t xml:space="preserve"> Spider in different genres</w:t>
      </w:r>
    </w:p>
    <w:p w14:paraId="2179AD77" w14:textId="10B57EF5" w:rsidR="001C7C26" w:rsidRDefault="000B3E5D" w:rsidP="00301268">
      <w:pPr>
        <w:jc w:val="left"/>
        <w:rPr>
          <w:rFonts w:ascii="Times New Roman" w:hAnsi="Times New Roman" w:cs="Times New Roman"/>
          <w:sz w:val="24"/>
          <w:szCs w:val="24"/>
        </w:rPr>
      </w:pPr>
      <w:hyperlink r:id="rId9" w:history="1">
        <w:r w:rsidR="00301268" w:rsidRPr="00F55CC6">
          <w:rPr>
            <w:rStyle w:val="Hyperlink"/>
            <w:rFonts w:ascii="Times New Roman" w:hAnsi="Times New Roman" w:cs="Times New Roman"/>
            <w:sz w:val="24"/>
            <w:szCs w:val="24"/>
          </w:rPr>
          <w:t>https://youtu.be/e0WJBSRq10o</w:t>
        </w:r>
      </w:hyperlink>
      <w:r w:rsidR="003012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D4434A" w14:textId="03D98C46" w:rsidR="00672967" w:rsidRDefault="00672967" w:rsidP="0030126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Tube video of blues backing track to sing the </w:t>
      </w:r>
      <w:r w:rsidR="005D1D18">
        <w:rPr>
          <w:rFonts w:ascii="Times New Roman" w:hAnsi="Times New Roman" w:cs="Times New Roman"/>
          <w:sz w:val="24"/>
          <w:szCs w:val="24"/>
        </w:rPr>
        <w:t>Itsy-Bitsy</w:t>
      </w:r>
      <w:r>
        <w:rPr>
          <w:rFonts w:ascii="Times New Roman" w:hAnsi="Times New Roman" w:cs="Times New Roman"/>
          <w:sz w:val="24"/>
          <w:szCs w:val="24"/>
        </w:rPr>
        <w:t xml:space="preserve"> Spider in the 12-bar blues with yodel</w:t>
      </w:r>
    </w:p>
    <w:p w14:paraId="33D6A416" w14:textId="2A9759E8" w:rsidR="00A908CF" w:rsidRDefault="000B3E5D" w:rsidP="00301268">
      <w:pPr>
        <w:jc w:val="left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294F3F" w:rsidRPr="00F55CC6">
          <w:rPr>
            <w:rStyle w:val="Hyperlink"/>
            <w:rFonts w:ascii="Times New Roman" w:hAnsi="Times New Roman" w:cs="Times New Roman"/>
            <w:sz w:val="24"/>
            <w:szCs w:val="24"/>
          </w:rPr>
          <w:t>https://youtu.be/nKcO32AD0Jg</w:t>
        </w:r>
      </w:hyperlink>
      <w:r w:rsidR="00294F3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60E783" w14:textId="749A183F" w:rsidR="00E53082" w:rsidRDefault="00E53082" w:rsidP="0030126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Tube of Teaching Artist doing the “Itsy-Bitsy Spider” with the backing track and yodel.</w:t>
      </w:r>
    </w:p>
    <w:p w14:paraId="4968F458" w14:textId="5A72B659" w:rsidR="007E42EF" w:rsidRDefault="007E42EF" w:rsidP="0030126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DCA6120" w14:textId="050D5B71" w:rsidR="007E42EF" w:rsidRDefault="006C77E5" w:rsidP="00301268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formational </w:t>
      </w:r>
      <w:r w:rsidR="007E42EF" w:rsidRPr="007E42EF">
        <w:rPr>
          <w:rFonts w:ascii="Times New Roman" w:hAnsi="Times New Roman" w:cs="Times New Roman"/>
          <w:b/>
          <w:bCs/>
          <w:sz w:val="24"/>
          <w:szCs w:val="24"/>
        </w:rPr>
        <w:t>Resource:</w:t>
      </w:r>
    </w:p>
    <w:p w14:paraId="3204D643" w14:textId="77777777" w:rsidR="007E42EF" w:rsidRDefault="007E42EF" w:rsidP="00301268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E84011F" w14:textId="6F056CEF" w:rsidR="00693AA6" w:rsidRDefault="00066F4E" w:rsidP="00301268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hildren’s Academy: </w:t>
      </w:r>
      <w:r w:rsidR="007E42EF" w:rsidRPr="007E42EF">
        <w:rPr>
          <w:rFonts w:ascii="Times New Roman" w:hAnsi="Times New Roman" w:cs="Times New Roman"/>
          <w:b/>
          <w:bCs/>
          <w:sz w:val="24"/>
          <w:szCs w:val="24"/>
        </w:rPr>
        <w:t>https://childrensacademytn.com/the-importance-of-music-and-movement-activity-in-preschool/</w:t>
      </w:r>
    </w:p>
    <w:p w14:paraId="416551C9" w14:textId="77777777" w:rsidR="009305B9" w:rsidRDefault="009305B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6F1D6C" w14:textId="5AD46ABE" w:rsidR="009305B9" w:rsidRDefault="009305B9" w:rsidP="009305B9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pand:</w:t>
      </w:r>
    </w:p>
    <w:p w14:paraId="4C6E3700" w14:textId="3CD687DF" w:rsidR="00932B35" w:rsidRPr="00932B35" w:rsidRDefault="009305B9" w:rsidP="00932B35">
      <w:pPr>
        <w:numPr>
          <w:ilvl w:val="0"/>
          <w:numId w:val="11"/>
        </w:numPr>
        <w:spacing w:before="100" w:beforeAutospacing="1" w:after="100" w:afterAutospacing="1"/>
        <w:jc w:val="left"/>
        <w:rPr>
          <w:rFonts w:ascii="Times New Roman" w:hAnsi="Times New Roman" w:cs="Times New Roman"/>
          <w:sz w:val="24"/>
          <w:szCs w:val="24"/>
        </w:rPr>
      </w:pPr>
      <w:r w:rsidRPr="00A615E8">
        <w:rPr>
          <w:rFonts w:ascii="Times New Roman" w:hAnsi="Times New Roman" w:cs="Times New Roman"/>
          <w:sz w:val="24"/>
          <w:szCs w:val="24"/>
        </w:rPr>
        <w:t xml:space="preserve">Develop </w:t>
      </w:r>
      <w:r>
        <w:rPr>
          <w:rFonts w:ascii="Times New Roman" w:hAnsi="Times New Roman" w:cs="Times New Roman"/>
          <w:sz w:val="24"/>
          <w:szCs w:val="24"/>
        </w:rPr>
        <w:t xml:space="preserve">story </w:t>
      </w:r>
      <w:r w:rsidRPr="00A615E8">
        <w:rPr>
          <w:rFonts w:ascii="Times New Roman" w:hAnsi="Times New Roman" w:cs="Times New Roman"/>
          <w:sz w:val="24"/>
          <w:szCs w:val="24"/>
        </w:rPr>
        <w:t xml:space="preserve">awareness by asking the students questions about character motivation and sequence of events. </w:t>
      </w:r>
      <w:r w:rsidRPr="00A52775">
        <w:rPr>
          <w:rFonts w:ascii="Times New Roman" w:hAnsi="Times New Roman" w:cs="Times New Roman"/>
          <w:i/>
          <w:iCs/>
          <w:sz w:val="24"/>
          <w:szCs w:val="24"/>
        </w:rPr>
        <w:t xml:space="preserve">(Why do you think the itsy-bitsy spider climbed up the waterspout? Where do you think the spout was located? What do you think the sky looked like? Remind them of the line: “Down came the rain.” </w:t>
      </w:r>
      <w:r w:rsidR="005D1D18" w:rsidRPr="00A52775">
        <w:rPr>
          <w:rFonts w:ascii="Times New Roman" w:hAnsi="Times New Roman" w:cs="Times New Roman"/>
          <w:i/>
          <w:iCs/>
          <w:sz w:val="24"/>
          <w:szCs w:val="24"/>
        </w:rPr>
        <w:t>Assess</w:t>
      </w:r>
      <w:r w:rsidRPr="00A52775">
        <w:rPr>
          <w:rFonts w:ascii="Times New Roman" w:hAnsi="Times New Roman" w:cs="Times New Roman"/>
          <w:i/>
          <w:iCs/>
          <w:sz w:val="24"/>
          <w:szCs w:val="24"/>
        </w:rPr>
        <w:t xml:space="preserve"> their knowledge by asking how many legs the spider had.)</w:t>
      </w:r>
      <w:r w:rsidRPr="00A615E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93CE62" w14:textId="0604EB21" w:rsidR="009305B9" w:rsidRPr="0078627E" w:rsidRDefault="00825EDD" w:rsidP="009305B9">
      <w:pPr>
        <w:numPr>
          <w:ilvl w:val="0"/>
          <w:numId w:val="11"/>
        </w:numPr>
        <w:spacing w:before="100" w:beforeAutospacing="1" w:after="100" w:afterAutospacing="1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8627E">
        <w:rPr>
          <w:rFonts w:ascii="Times New Roman" w:hAnsi="Times New Roman" w:cs="Times New Roman"/>
          <w:sz w:val="24"/>
          <w:szCs w:val="24"/>
        </w:rPr>
        <w:t xml:space="preserve">Develop new verses </w:t>
      </w:r>
      <w:r w:rsidR="005140A9" w:rsidRPr="0078627E">
        <w:rPr>
          <w:rFonts w:ascii="Times New Roman" w:hAnsi="Times New Roman" w:cs="Times New Roman"/>
          <w:sz w:val="24"/>
          <w:szCs w:val="24"/>
        </w:rPr>
        <w:t>with</w:t>
      </w:r>
      <w:r w:rsidRPr="0078627E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5140A9" w:rsidRPr="0078627E">
        <w:rPr>
          <w:rFonts w:ascii="Times New Roman" w:hAnsi="Times New Roman" w:cs="Times New Roman"/>
          <w:sz w:val="24"/>
          <w:szCs w:val="24"/>
        </w:rPr>
        <w:t>characters</w:t>
      </w:r>
      <w:r w:rsidR="005856AE">
        <w:rPr>
          <w:rFonts w:ascii="Times New Roman" w:hAnsi="Times New Roman" w:cs="Times New Roman"/>
          <w:sz w:val="24"/>
          <w:szCs w:val="24"/>
        </w:rPr>
        <w:t xml:space="preserve"> to sing in 12-bar blues/yodel</w:t>
      </w:r>
      <w:r w:rsidR="00AB31CF">
        <w:rPr>
          <w:rFonts w:ascii="Times New Roman" w:hAnsi="Times New Roman" w:cs="Times New Roman"/>
          <w:sz w:val="24"/>
          <w:szCs w:val="24"/>
        </w:rPr>
        <w:t>.</w:t>
      </w:r>
      <w:r w:rsidR="00533515">
        <w:rPr>
          <w:rFonts w:ascii="Times New Roman" w:hAnsi="Times New Roman" w:cs="Times New Roman"/>
          <w:sz w:val="24"/>
          <w:szCs w:val="24"/>
        </w:rPr>
        <w:t xml:space="preserve"> </w:t>
      </w:r>
      <w:r w:rsidR="00CB316F">
        <w:rPr>
          <w:rFonts w:ascii="Times New Roman" w:hAnsi="Times New Roman" w:cs="Times New Roman"/>
          <w:sz w:val="24"/>
          <w:szCs w:val="24"/>
        </w:rPr>
        <w:t>N</w:t>
      </w:r>
      <w:r w:rsidR="00533515">
        <w:rPr>
          <w:rFonts w:ascii="Times New Roman" w:hAnsi="Times New Roman" w:cs="Times New Roman"/>
          <w:sz w:val="24"/>
          <w:szCs w:val="24"/>
        </w:rPr>
        <w:t xml:space="preserve">ew verses can work well </w:t>
      </w:r>
      <w:r w:rsidR="00BE0280">
        <w:rPr>
          <w:rFonts w:ascii="Times New Roman" w:hAnsi="Times New Roman" w:cs="Times New Roman"/>
          <w:sz w:val="24"/>
          <w:szCs w:val="24"/>
        </w:rPr>
        <w:t xml:space="preserve">in introducing </w:t>
      </w:r>
      <w:r w:rsidR="00533515">
        <w:rPr>
          <w:rFonts w:ascii="Times New Roman" w:hAnsi="Times New Roman" w:cs="Times New Roman"/>
          <w:sz w:val="24"/>
          <w:szCs w:val="24"/>
        </w:rPr>
        <w:t xml:space="preserve">new </w:t>
      </w:r>
      <w:r w:rsidR="00A12584">
        <w:rPr>
          <w:rFonts w:ascii="Times New Roman" w:hAnsi="Times New Roman" w:cs="Times New Roman"/>
          <w:sz w:val="24"/>
          <w:szCs w:val="24"/>
        </w:rPr>
        <w:t>units.</w:t>
      </w:r>
      <w:r w:rsidR="005140A9" w:rsidRPr="0078627E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662A50">
        <w:rPr>
          <w:rFonts w:ascii="Times New Roman" w:hAnsi="Times New Roman" w:cs="Times New Roman"/>
          <w:sz w:val="24"/>
          <w:szCs w:val="24"/>
        </w:rPr>
        <w:t>, in introducing a reptile unit</w:t>
      </w:r>
      <w:r w:rsidR="005140A9" w:rsidRPr="0078627E">
        <w:rPr>
          <w:rFonts w:ascii="Times New Roman" w:hAnsi="Times New Roman" w:cs="Times New Roman"/>
          <w:sz w:val="24"/>
          <w:szCs w:val="24"/>
        </w:rPr>
        <w:t>:</w:t>
      </w:r>
    </w:p>
    <w:p w14:paraId="30DAC272" w14:textId="77777777" w:rsidR="0078627E" w:rsidRPr="00E7201D" w:rsidRDefault="0078627E" w:rsidP="0078627E">
      <w:pPr>
        <w:jc w:val="left"/>
        <w:rPr>
          <w:rFonts w:ascii="Times New Roman" w:hAnsi="Times New Roman" w:cs="Times New Roman"/>
          <w:sz w:val="24"/>
          <w:szCs w:val="24"/>
        </w:rPr>
      </w:pPr>
      <w:r w:rsidRPr="00E7201D">
        <w:rPr>
          <w:rFonts w:ascii="Times New Roman" w:hAnsi="Times New Roman" w:cs="Times New Roman"/>
          <w:sz w:val="24"/>
          <w:szCs w:val="24"/>
        </w:rPr>
        <w:t>The iggly-wiggly lizard</w:t>
      </w:r>
    </w:p>
    <w:p w14:paraId="53626A60" w14:textId="77777777" w:rsidR="0078627E" w:rsidRPr="00E7201D" w:rsidRDefault="0078627E" w:rsidP="0078627E">
      <w:pPr>
        <w:jc w:val="left"/>
        <w:rPr>
          <w:rFonts w:ascii="Times New Roman" w:hAnsi="Times New Roman" w:cs="Times New Roman"/>
          <w:sz w:val="24"/>
          <w:szCs w:val="24"/>
        </w:rPr>
      </w:pPr>
      <w:r w:rsidRPr="00E7201D">
        <w:rPr>
          <w:rFonts w:ascii="Times New Roman" w:hAnsi="Times New Roman" w:cs="Times New Roman"/>
          <w:sz w:val="24"/>
          <w:szCs w:val="24"/>
        </w:rPr>
        <w:t>Slid up a big oak tree</w:t>
      </w:r>
    </w:p>
    <w:p w14:paraId="0197D259" w14:textId="77777777" w:rsidR="0078627E" w:rsidRPr="00E7201D" w:rsidRDefault="0078627E" w:rsidP="0078627E">
      <w:pPr>
        <w:jc w:val="left"/>
        <w:rPr>
          <w:rFonts w:ascii="Times New Roman" w:hAnsi="Times New Roman" w:cs="Times New Roman"/>
          <w:sz w:val="24"/>
          <w:szCs w:val="24"/>
        </w:rPr>
      </w:pPr>
      <w:r w:rsidRPr="00E7201D">
        <w:rPr>
          <w:rFonts w:ascii="Times New Roman" w:hAnsi="Times New Roman" w:cs="Times New Roman"/>
          <w:sz w:val="24"/>
          <w:szCs w:val="24"/>
        </w:rPr>
        <w:t>Down came the rain</w:t>
      </w:r>
    </w:p>
    <w:p w14:paraId="386D6245" w14:textId="77777777" w:rsidR="0078627E" w:rsidRPr="00E7201D" w:rsidRDefault="0078627E" w:rsidP="0078627E">
      <w:pPr>
        <w:jc w:val="left"/>
        <w:rPr>
          <w:rFonts w:ascii="Times New Roman" w:hAnsi="Times New Roman" w:cs="Times New Roman"/>
          <w:sz w:val="24"/>
          <w:szCs w:val="24"/>
        </w:rPr>
      </w:pPr>
      <w:r w:rsidRPr="00E7201D">
        <w:rPr>
          <w:rFonts w:ascii="Times New Roman" w:hAnsi="Times New Roman" w:cs="Times New Roman"/>
          <w:sz w:val="24"/>
          <w:szCs w:val="24"/>
        </w:rPr>
        <w:t>The lizard fell on me</w:t>
      </w:r>
    </w:p>
    <w:p w14:paraId="575FC4E9" w14:textId="77777777" w:rsidR="0078627E" w:rsidRPr="00E7201D" w:rsidRDefault="0078627E" w:rsidP="0078627E">
      <w:pPr>
        <w:jc w:val="left"/>
        <w:rPr>
          <w:rFonts w:ascii="Times New Roman" w:hAnsi="Times New Roman" w:cs="Times New Roman"/>
          <w:sz w:val="24"/>
          <w:szCs w:val="24"/>
        </w:rPr>
      </w:pPr>
      <w:r w:rsidRPr="00E7201D">
        <w:rPr>
          <w:rFonts w:ascii="Times New Roman" w:hAnsi="Times New Roman" w:cs="Times New Roman"/>
          <w:sz w:val="24"/>
          <w:szCs w:val="24"/>
        </w:rPr>
        <w:t>Out came my scream</w:t>
      </w:r>
    </w:p>
    <w:p w14:paraId="10120DC4" w14:textId="77777777" w:rsidR="0078627E" w:rsidRPr="00E7201D" w:rsidRDefault="0078627E" w:rsidP="0078627E">
      <w:pPr>
        <w:jc w:val="left"/>
        <w:rPr>
          <w:rFonts w:ascii="Times New Roman" w:hAnsi="Times New Roman" w:cs="Times New Roman"/>
          <w:sz w:val="24"/>
          <w:szCs w:val="24"/>
        </w:rPr>
      </w:pPr>
      <w:r w:rsidRPr="00E7201D">
        <w:rPr>
          <w:rFonts w:ascii="Times New Roman" w:hAnsi="Times New Roman" w:cs="Times New Roman"/>
          <w:sz w:val="24"/>
          <w:szCs w:val="24"/>
        </w:rPr>
        <w:t>I tumbled to the ground</w:t>
      </w:r>
    </w:p>
    <w:p w14:paraId="1FA6D9FE" w14:textId="77777777" w:rsidR="0078627E" w:rsidRPr="00E7201D" w:rsidRDefault="0078627E" w:rsidP="0078627E">
      <w:pPr>
        <w:jc w:val="left"/>
        <w:rPr>
          <w:rFonts w:ascii="Times New Roman" w:hAnsi="Times New Roman" w:cs="Times New Roman"/>
          <w:sz w:val="24"/>
          <w:szCs w:val="24"/>
        </w:rPr>
      </w:pPr>
      <w:r w:rsidRPr="00E7201D">
        <w:rPr>
          <w:rFonts w:ascii="Times New Roman" w:hAnsi="Times New Roman" w:cs="Times New Roman"/>
          <w:sz w:val="24"/>
          <w:szCs w:val="24"/>
        </w:rPr>
        <w:t>But the iggly-wiggly lizard</w:t>
      </w:r>
    </w:p>
    <w:p w14:paraId="5F05AB2E" w14:textId="77777777" w:rsidR="0078627E" w:rsidRPr="00E7201D" w:rsidRDefault="0078627E" w:rsidP="0078627E">
      <w:pPr>
        <w:jc w:val="left"/>
        <w:rPr>
          <w:rFonts w:ascii="Times New Roman" w:hAnsi="Times New Roman" w:cs="Times New Roman"/>
          <w:sz w:val="24"/>
          <w:szCs w:val="24"/>
        </w:rPr>
      </w:pPr>
      <w:r w:rsidRPr="00E7201D">
        <w:rPr>
          <w:rFonts w:ascii="Times New Roman" w:hAnsi="Times New Roman" w:cs="Times New Roman"/>
          <w:sz w:val="24"/>
          <w:szCs w:val="24"/>
        </w:rPr>
        <w:t>He never made a sound</w:t>
      </w:r>
    </w:p>
    <w:p w14:paraId="7784EF9B" w14:textId="77777777" w:rsidR="0078627E" w:rsidRPr="0078627E" w:rsidRDefault="0078627E" w:rsidP="0078627E">
      <w:pPr>
        <w:jc w:val="left"/>
      </w:pPr>
    </w:p>
    <w:p w14:paraId="5FD93537" w14:textId="77777777" w:rsidR="003E3EA9" w:rsidRDefault="003E3EA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DC863AE" w14:textId="235DC848" w:rsidR="00693AA6" w:rsidRPr="00E37E13" w:rsidRDefault="00693AA6" w:rsidP="00C93E43">
      <w:pPr>
        <w:pStyle w:val="NoSpacing"/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REVISED NURSERY RHYME</w:t>
      </w:r>
      <w:r w:rsidRPr="00E37E13">
        <w:rPr>
          <w:rFonts w:ascii="Times New Roman" w:eastAsia="Times New Roman" w:hAnsi="Times New Roman" w:cs="Times New Roman"/>
          <w:sz w:val="24"/>
          <w:szCs w:val="24"/>
        </w:rPr>
        <w:t>:</w:t>
      </w:r>
      <w:r w:rsidR="00C93E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t>THE ITSY-BITSY SPIDER</w:t>
      </w:r>
    </w:p>
    <w:p w14:paraId="3BA5089E" w14:textId="77777777" w:rsidR="00693AA6" w:rsidRPr="00E37E13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4548595C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>The itsy-bitsy spider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Climbed up the waterspout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 xml:space="preserve">Down came the rain 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washed the spider out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Out came the sun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dried up all the rain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the itsy-bitsy spider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Climbed up the spout again</w:t>
      </w:r>
    </w:p>
    <w:p w14:paraId="0398EE99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0FBA9496" w14:textId="53F82C6B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12-BAR BLUES VERSION, Jimmie Rodgers style: </w:t>
      </w:r>
    </w:p>
    <w:p w14:paraId="72CCF0B1" w14:textId="77777777" w:rsidR="00EB7C96" w:rsidRDefault="00EB7C96" w:rsidP="00693AA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3E302C1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YODEL-AY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OOOO</w:t>
      </w:r>
    </w:p>
    <w:p w14:paraId="36ED6BCC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YODEL-AY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OOOO</w:t>
      </w:r>
    </w:p>
    <w:p w14:paraId="4D4D481A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OOOO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28D3E2DE" w14:textId="77777777" w:rsidR="00693AA6" w:rsidRPr="002E27E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</w:t>
      </w:r>
    </w:p>
    <w:p w14:paraId="63B314D2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6832A2A4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>The itsy-bitsy spider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Climbed up the waterspout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79964C0F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15F0DD87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>The itsy-bitsy spider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Climbed up the waterspout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546F441B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4B94A543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 xml:space="preserve">Down came the rain 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washed the spider out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2094D2EF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086CDB44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YODEL-AY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OOOO</w:t>
      </w:r>
    </w:p>
    <w:p w14:paraId="53247B45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YODEL-AY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OOOO</w:t>
      </w:r>
    </w:p>
    <w:p w14:paraId="3999EF6B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OOOO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61829E2E" w14:textId="77777777" w:rsidR="00693AA6" w:rsidRPr="002E27E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</w:t>
      </w:r>
    </w:p>
    <w:p w14:paraId="6AFB4165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4408B51B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>Out came the sun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dried up all the rain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1D189890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53A1984A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>Out came the sun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And dried up all the rain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795C2FC3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60A146B8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37E13">
        <w:rPr>
          <w:rFonts w:ascii="Times New Roman" w:hAnsi="Times New Roman" w:cs="Times New Roman"/>
          <w:b/>
          <w:i/>
          <w:sz w:val="24"/>
          <w:szCs w:val="24"/>
        </w:rPr>
        <w:t>And the itsy-bitsy spider</w:t>
      </w:r>
      <w:r w:rsidRPr="00E37E13">
        <w:rPr>
          <w:rFonts w:ascii="Times New Roman" w:hAnsi="Times New Roman" w:cs="Times New Roman"/>
          <w:b/>
          <w:i/>
          <w:sz w:val="24"/>
          <w:szCs w:val="24"/>
        </w:rPr>
        <w:br/>
        <w:t>Climbed up the spout again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2622FCDA" w14:textId="77777777" w:rsidR="00693AA6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274B0246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YODEL-AY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OOOO</w:t>
      </w:r>
    </w:p>
    <w:p w14:paraId="03A3116C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YODEL-AY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E-OOOO</w:t>
      </w:r>
    </w:p>
    <w:p w14:paraId="21E0157B" w14:textId="77777777" w:rsidR="00693AA6" w:rsidRDefault="00693AA6" w:rsidP="00693AA6">
      <w:pPr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OOOO-</w:t>
      </w:r>
      <w:r w:rsidRPr="002E27E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-OOOO</w:t>
      </w:r>
    </w:p>
    <w:p w14:paraId="4C521A5A" w14:textId="2F8DE45D" w:rsidR="00693AA6" w:rsidRPr="00E37E13" w:rsidRDefault="00693AA6" w:rsidP="00693AA6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YODEL-AY-EE</w:t>
      </w:r>
    </w:p>
    <w:p w14:paraId="39156A71" w14:textId="77777777" w:rsidR="007E42EF" w:rsidRPr="007E42EF" w:rsidRDefault="007E42EF" w:rsidP="00301268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7E42EF" w:rsidRPr="007E42EF" w:rsidSect="00912E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KJJKA+CenturyGothic">
    <w:altName w:val="Century Gothic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F2A2D"/>
    <w:multiLevelType w:val="hybridMultilevel"/>
    <w:tmpl w:val="6DB2D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A55B2"/>
    <w:multiLevelType w:val="hybridMultilevel"/>
    <w:tmpl w:val="CF10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639A7"/>
    <w:multiLevelType w:val="hybridMultilevel"/>
    <w:tmpl w:val="182CB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03806"/>
    <w:multiLevelType w:val="hybridMultilevel"/>
    <w:tmpl w:val="1BE6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9264D"/>
    <w:multiLevelType w:val="multilevel"/>
    <w:tmpl w:val="3896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ED2EEC"/>
    <w:multiLevelType w:val="hybridMultilevel"/>
    <w:tmpl w:val="3514B72E"/>
    <w:lvl w:ilvl="0" w:tplc="8EA826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683D74"/>
    <w:multiLevelType w:val="hybridMultilevel"/>
    <w:tmpl w:val="B24A4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214D1D"/>
    <w:multiLevelType w:val="hybridMultilevel"/>
    <w:tmpl w:val="0A2CB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62722"/>
    <w:multiLevelType w:val="hybridMultilevel"/>
    <w:tmpl w:val="5DBEA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1B758F"/>
    <w:multiLevelType w:val="hybridMultilevel"/>
    <w:tmpl w:val="FE4A237C"/>
    <w:lvl w:ilvl="0" w:tplc="675A81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1E4C5B"/>
    <w:multiLevelType w:val="hybridMultilevel"/>
    <w:tmpl w:val="7040C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07D4C"/>
    <w:multiLevelType w:val="hybridMultilevel"/>
    <w:tmpl w:val="66F8A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509A7"/>
    <w:multiLevelType w:val="hybridMultilevel"/>
    <w:tmpl w:val="EC6A5E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E6E00"/>
    <w:multiLevelType w:val="hybridMultilevel"/>
    <w:tmpl w:val="FCE8D2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3D3657"/>
    <w:multiLevelType w:val="multilevel"/>
    <w:tmpl w:val="B5A0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A9647D"/>
    <w:multiLevelType w:val="hybridMultilevel"/>
    <w:tmpl w:val="BD82B8F2"/>
    <w:lvl w:ilvl="0" w:tplc="B4FE22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F0508CD"/>
    <w:multiLevelType w:val="hybridMultilevel"/>
    <w:tmpl w:val="D16E0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903232"/>
    <w:multiLevelType w:val="hybridMultilevel"/>
    <w:tmpl w:val="D718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9F1D25"/>
    <w:multiLevelType w:val="hybridMultilevel"/>
    <w:tmpl w:val="1BDAE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BD3516"/>
    <w:multiLevelType w:val="multilevel"/>
    <w:tmpl w:val="B510C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76123B"/>
    <w:multiLevelType w:val="multilevel"/>
    <w:tmpl w:val="09D0C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DF03BC"/>
    <w:multiLevelType w:val="multilevel"/>
    <w:tmpl w:val="EF9257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F13281"/>
    <w:multiLevelType w:val="hybridMultilevel"/>
    <w:tmpl w:val="934EA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D1893"/>
    <w:multiLevelType w:val="hybridMultilevel"/>
    <w:tmpl w:val="44282F5C"/>
    <w:lvl w:ilvl="0" w:tplc="6810C8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D9210A0"/>
    <w:multiLevelType w:val="hybridMultilevel"/>
    <w:tmpl w:val="AF0CDC80"/>
    <w:lvl w:ilvl="0" w:tplc="2E2248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14"/>
  </w:num>
  <w:num w:numId="3">
    <w:abstractNumId w:val="4"/>
  </w:num>
  <w:num w:numId="4">
    <w:abstractNumId w:val="8"/>
  </w:num>
  <w:num w:numId="5">
    <w:abstractNumId w:val="23"/>
  </w:num>
  <w:num w:numId="6">
    <w:abstractNumId w:val="24"/>
  </w:num>
  <w:num w:numId="7">
    <w:abstractNumId w:val="9"/>
  </w:num>
  <w:num w:numId="8">
    <w:abstractNumId w:val="5"/>
  </w:num>
  <w:num w:numId="9">
    <w:abstractNumId w:val="15"/>
  </w:num>
  <w:num w:numId="10">
    <w:abstractNumId w:val="20"/>
  </w:num>
  <w:num w:numId="11">
    <w:abstractNumId w:val="21"/>
  </w:num>
  <w:num w:numId="12">
    <w:abstractNumId w:val="0"/>
  </w:num>
  <w:num w:numId="13">
    <w:abstractNumId w:val="22"/>
  </w:num>
  <w:num w:numId="14">
    <w:abstractNumId w:val="10"/>
  </w:num>
  <w:num w:numId="15">
    <w:abstractNumId w:val="18"/>
  </w:num>
  <w:num w:numId="16">
    <w:abstractNumId w:val="7"/>
  </w:num>
  <w:num w:numId="17">
    <w:abstractNumId w:val="12"/>
  </w:num>
  <w:num w:numId="18">
    <w:abstractNumId w:val="2"/>
  </w:num>
  <w:num w:numId="19">
    <w:abstractNumId w:val="13"/>
  </w:num>
  <w:num w:numId="20">
    <w:abstractNumId w:val="6"/>
  </w:num>
  <w:num w:numId="21">
    <w:abstractNumId w:val="3"/>
  </w:num>
  <w:num w:numId="22">
    <w:abstractNumId w:val="11"/>
  </w:num>
  <w:num w:numId="23">
    <w:abstractNumId w:val="17"/>
  </w:num>
  <w:num w:numId="24">
    <w:abstractNumId w:val="16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DAzNDMzNDA2MjZU0lEKTi0uzszPAykwqwUAqV+O/SwAAAA="/>
  </w:docVars>
  <w:rsids>
    <w:rsidRoot w:val="00F245F3"/>
    <w:rsid w:val="000023DA"/>
    <w:rsid w:val="0001152B"/>
    <w:rsid w:val="00013132"/>
    <w:rsid w:val="000154F7"/>
    <w:rsid w:val="000166D1"/>
    <w:rsid w:val="0002024F"/>
    <w:rsid w:val="00020B0E"/>
    <w:rsid w:val="00024275"/>
    <w:rsid w:val="000248CE"/>
    <w:rsid w:val="00025B9C"/>
    <w:rsid w:val="00030235"/>
    <w:rsid w:val="00030DB5"/>
    <w:rsid w:val="00035039"/>
    <w:rsid w:val="0004157D"/>
    <w:rsid w:val="00041D2D"/>
    <w:rsid w:val="00044C6B"/>
    <w:rsid w:val="00045C86"/>
    <w:rsid w:val="0004654D"/>
    <w:rsid w:val="00047DC0"/>
    <w:rsid w:val="0005205D"/>
    <w:rsid w:val="000532F9"/>
    <w:rsid w:val="000541EE"/>
    <w:rsid w:val="00054773"/>
    <w:rsid w:val="0005487F"/>
    <w:rsid w:val="00055CB3"/>
    <w:rsid w:val="000606E4"/>
    <w:rsid w:val="0006083D"/>
    <w:rsid w:val="000629A7"/>
    <w:rsid w:val="00063D73"/>
    <w:rsid w:val="0006446B"/>
    <w:rsid w:val="000657F8"/>
    <w:rsid w:val="00066E84"/>
    <w:rsid w:val="00066F4E"/>
    <w:rsid w:val="00071419"/>
    <w:rsid w:val="000716A2"/>
    <w:rsid w:val="00071D1A"/>
    <w:rsid w:val="00074C33"/>
    <w:rsid w:val="00077D31"/>
    <w:rsid w:val="00082009"/>
    <w:rsid w:val="00083064"/>
    <w:rsid w:val="00083BBE"/>
    <w:rsid w:val="00090970"/>
    <w:rsid w:val="00093267"/>
    <w:rsid w:val="00093EED"/>
    <w:rsid w:val="00094444"/>
    <w:rsid w:val="0009747A"/>
    <w:rsid w:val="000A03ED"/>
    <w:rsid w:val="000A3334"/>
    <w:rsid w:val="000A3548"/>
    <w:rsid w:val="000A5B4A"/>
    <w:rsid w:val="000A6143"/>
    <w:rsid w:val="000B322B"/>
    <w:rsid w:val="000B3E5D"/>
    <w:rsid w:val="000B416C"/>
    <w:rsid w:val="000B6C58"/>
    <w:rsid w:val="000B766C"/>
    <w:rsid w:val="000B7704"/>
    <w:rsid w:val="000C19A3"/>
    <w:rsid w:val="000C1AEE"/>
    <w:rsid w:val="000C442E"/>
    <w:rsid w:val="000C5F5C"/>
    <w:rsid w:val="000C6CBA"/>
    <w:rsid w:val="000C7021"/>
    <w:rsid w:val="000D2928"/>
    <w:rsid w:val="000D4E11"/>
    <w:rsid w:val="000D527B"/>
    <w:rsid w:val="000E02C1"/>
    <w:rsid w:val="000E04FE"/>
    <w:rsid w:val="000E194D"/>
    <w:rsid w:val="000E1F19"/>
    <w:rsid w:val="000E234B"/>
    <w:rsid w:val="000F0209"/>
    <w:rsid w:val="000F0A1E"/>
    <w:rsid w:val="000F178F"/>
    <w:rsid w:val="000F4CB5"/>
    <w:rsid w:val="000F5D2F"/>
    <w:rsid w:val="000F5E42"/>
    <w:rsid w:val="000F6C88"/>
    <w:rsid w:val="000F747A"/>
    <w:rsid w:val="00101542"/>
    <w:rsid w:val="001037F2"/>
    <w:rsid w:val="00103C2E"/>
    <w:rsid w:val="00104075"/>
    <w:rsid w:val="00105B17"/>
    <w:rsid w:val="001060BC"/>
    <w:rsid w:val="0011029D"/>
    <w:rsid w:val="00114300"/>
    <w:rsid w:val="00115147"/>
    <w:rsid w:val="00117571"/>
    <w:rsid w:val="00120E9C"/>
    <w:rsid w:val="00124F1D"/>
    <w:rsid w:val="00133A33"/>
    <w:rsid w:val="00133F58"/>
    <w:rsid w:val="001360AA"/>
    <w:rsid w:val="001363FF"/>
    <w:rsid w:val="00145E70"/>
    <w:rsid w:val="00151423"/>
    <w:rsid w:val="001533D4"/>
    <w:rsid w:val="00153734"/>
    <w:rsid w:val="001566B5"/>
    <w:rsid w:val="00160DE0"/>
    <w:rsid w:val="001616E1"/>
    <w:rsid w:val="00161778"/>
    <w:rsid w:val="001621A9"/>
    <w:rsid w:val="0016232A"/>
    <w:rsid w:val="00164764"/>
    <w:rsid w:val="0016514E"/>
    <w:rsid w:val="00165718"/>
    <w:rsid w:val="0016597C"/>
    <w:rsid w:val="00166DB1"/>
    <w:rsid w:val="001726E3"/>
    <w:rsid w:val="00175AC5"/>
    <w:rsid w:val="001772AF"/>
    <w:rsid w:val="00180492"/>
    <w:rsid w:val="0018364A"/>
    <w:rsid w:val="0018560D"/>
    <w:rsid w:val="0018664F"/>
    <w:rsid w:val="0018740F"/>
    <w:rsid w:val="00193089"/>
    <w:rsid w:val="00195085"/>
    <w:rsid w:val="00196954"/>
    <w:rsid w:val="0019702A"/>
    <w:rsid w:val="001A0677"/>
    <w:rsid w:val="001A3ED0"/>
    <w:rsid w:val="001A61DD"/>
    <w:rsid w:val="001A75D3"/>
    <w:rsid w:val="001B0031"/>
    <w:rsid w:val="001B279F"/>
    <w:rsid w:val="001B2883"/>
    <w:rsid w:val="001B2B58"/>
    <w:rsid w:val="001B5168"/>
    <w:rsid w:val="001B5841"/>
    <w:rsid w:val="001B6AAB"/>
    <w:rsid w:val="001B79D2"/>
    <w:rsid w:val="001C0397"/>
    <w:rsid w:val="001C25AF"/>
    <w:rsid w:val="001C2F8A"/>
    <w:rsid w:val="001C3CB2"/>
    <w:rsid w:val="001C49A5"/>
    <w:rsid w:val="001C5AC3"/>
    <w:rsid w:val="001C7367"/>
    <w:rsid w:val="001C7C26"/>
    <w:rsid w:val="001D1960"/>
    <w:rsid w:val="001D44F5"/>
    <w:rsid w:val="001D6167"/>
    <w:rsid w:val="001E1BAE"/>
    <w:rsid w:val="001E2729"/>
    <w:rsid w:val="001E2A8B"/>
    <w:rsid w:val="001E2F02"/>
    <w:rsid w:val="001E43FF"/>
    <w:rsid w:val="001E4D53"/>
    <w:rsid w:val="001E72E0"/>
    <w:rsid w:val="001E7F0D"/>
    <w:rsid w:val="001F1E27"/>
    <w:rsid w:val="001F278F"/>
    <w:rsid w:val="001F29BA"/>
    <w:rsid w:val="001F5803"/>
    <w:rsid w:val="001F5C14"/>
    <w:rsid w:val="002000EE"/>
    <w:rsid w:val="00200189"/>
    <w:rsid w:val="00202968"/>
    <w:rsid w:val="0020502A"/>
    <w:rsid w:val="00206478"/>
    <w:rsid w:val="00206A8D"/>
    <w:rsid w:val="00210060"/>
    <w:rsid w:val="00210618"/>
    <w:rsid w:val="00213F28"/>
    <w:rsid w:val="00214B0D"/>
    <w:rsid w:val="00214E46"/>
    <w:rsid w:val="00215A27"/>
    <w:rsid w:val="00215C7E"/>
    <w:rsid w:val="00220B96"/>
    <w:rsid w:val="00221645"/>
    <w:rsid w:val="0022186B"/>
    <w:rsid w:val="00227F13"/>
    <w:rsid w:val="00231FB4"/>
    <w:rsid w:val="00232809"/>
    <w:rsid w:val="00232C43"/>
    <w:rsid w:val="002337BA"/>
    <w:rsid w:val="002367E9"/>
    <w:rsid w:val="00243D3F"/>
    <w:rsid w:val="0024448E"/>
    <w:rsid w:val="00244A21"/>
    <w:rsid w:val="00245135"/>
    <w:rsid w:val="002460EB"/>
    <w:rsid w:val="002472C7"/>
    <w:rsid w:val="00247F7F"/>
    <w:rsid w:val="00251152"/>
    <w:rsid w:val="00254D5C"/>
    <w:rsid w:val="002573DF"/>
    <w:rsid w:val="00261F44"/>
    <w:rsid w:val="00262372"/>
    <w:rsid w:val="0026284B"/>
    <w:rsid w:val="0026381E"/>
    <w:rsid w:val="00264B02"/>
    <w:rsid w:val="00266D5E"/>
    <w:rsid w:val="00273847"/>
    <w:rsid w:val="00273CB8"/>
    <w:rsid w:val="00274EF6"/>
    <w:rsid w:val="00275A3A"/>
    <w:rsid w:val="00275D5B"/>
    <w:rsid w:val="002772B0"/>
    <w:rsid w:val="00277AD5"/>
    <w:rsid w:val="00280FC8"/>
    <w:rsid w:val="00282A57"/>
    <w:rsid w:val="0028318D"/>
    <w:rsid w:val="00290179"/>
    <w:rsid w:val="002919DA"/>
    <w:rsid w:val="00291DF7"/>
    <w:rsid w:val="00291F49"/>
    <w:rsid w:val="00293C65"/>
    <w:rsid w:val="00294D7E"/>
    <w:rsid w:val="00294F3F"/>
    <w:rsid w:val="00296EDA"/>
    <w:rsid w:val="002A13AA"/>
    <w:rsid w:val="002A40D7"/>
    <w:rsid w:val="002A4B5B"/>
    <w:rsid w:val="002A6706"/>
    <w:rsid w:val="002A7B37"/>
    <w:rsid w:val="002B470D"/>
    <w:rsid w:val="002B6182"/>
    <w:rsid w:val="002C0ECF"/>
    <w:rsid w:val="002C2DB9"/>
    <w:rsid w:val="002C3AC1"/>
    <w:rsid w:val="002C3B60"/>
    <w:rsid w:val="002C4854"/>
    <w:rsid w:val="002D2072"/>
    <w:rsid w:val="002D39D9"/>
    <w:rsid w:val="002D4DD2"/>
    <w:rsid w:val="002D56BD"/>
    <w:rsid w:val="002D6ACC"/>
    <w:rsid w:val="002E27E6"/>
    <w:rsid w:val="002E41DA"/>
    <w:rsid w:val="002E5792"/>
    <w:rsid w:val="002E6558"/>
    <w:rsid w:val="002E70AA"/>
    <w:rsid w:val="002E766B"/>
    <w:rsid w:val="002F0586"/>
    <w:rsid w:val="002F16CB"/>
    <w:rsid w:val="002F4E06"/>
    <w:rsid w:val="002F6115"/>
    <w:rsid w:val="00301268"/>
    <w:rsid w:val="00303932"/>
    <w:rsid w:val="00305C5C"/>
    <w:rsid w:val="00306D6E"/>
    <w:rsid w:val="0031039A"/>
    <w:rsid w:val="003121AB"/>
    <w:rsid w:val="003142C7"/>
    <w:rsid w:val="00316EB1"/>
    <w:rsid w:val="00321257"/>
    <w:rsid w:val="003237F3"/>
    <w:rsid w:val="00323CCC"/>
    <w:rsid w:val="003251DB"/>
    <w:rsid w:val="00325CCB"/>
    <w:rsid w:val="00326251"/>
    <w:rsid w:val="00326CC2"/>
    <w:rsid w:val="00327017"/>
    <w:rsid w:val="00330297"/>
    <w:rsid w:val="00335190"/>
    <w:rsid w:val="00336351"/>
    <w:rsid w:val="00343A61"/>
    <w:rsid w:val="00344C90"/>
    <w:rsid w:val="003462DC"/>
    <w:rsid w:val="003535F3"/>
    <w:rsid w:val="0035467C"/>
    <w:rsid w:val="003563BE"/>
    <w:rsid w:val="003605EA"/>
    <w:rsid w:val="00363ACD"/>
    <w:rsid w:val="00363F68"/>
    <w:rsid w:val="0036450F"/>
    <w:rsid w:val="00365AB8"/>
    <w:rsid w:val="003671B2"/>
    <w:rsid w:val="00372A93"/>
    <w:rsid w:val="00376ACD"/>
    <w:rsid w:val="0038211F"/>
    <w:rsid w:val="00384FCD"/>
    <w:rsid w:val="00386552"/>
    <w:rsid w:val="003906F5"/>
    <w:rsid w:val="003907BF"/>
    <w:rsid w:val="00391EEE"/>
    <w:rsid w:val="00392FBD"/>
    <w:rsid w:val="003976D0"/>
    <w:rsid w:val="003A1B5A"/>
    <w:rsid w:val="003A4D97"/>
    <w:rsid w:val="003A5A1D"/>
    <w:rsid w:val="003A64CE"/>
    <w:rsid w:val="003B0EB8"/>
    <w:rsid w:val="003B2001"/>
    <w:rsid w:val="003B2CC4"/>
    <w:rsid w:val="003B64A9"/>
    <w:rsid w:val="003B6CA0"/>
    <w:rsid w:val="003B7181"/>
    <w:rsid w:val="003B7711"/>
    <w:rsid w:val="003C15A6"/>
    <w:rsid w:val="003C7384"/>
    <w:rsid w:val="003D132F"/>
    <w:rsid w:val="003D1654"/>
    <w:rsid w:val="003D1BE1"/>
    <w:rsid w:val="003D21C6"/>
    <w:rsid w:val="003D2FB5"/>
    <w:rsid w:val="003D54B8"/>
    <w:rsid w:val="003D7CC5"/>
    <w:rsid w:val="003E1215"/>
    <w:rsid w:val="003E2AB0"/>
    <w:rsid w:val="003E3EA9"/>
    <w:rsid w:val="003E4560"/>
    <w:rsid w:val="003F2672"/>
    <w:rsid w:val="003F52DA"/>
    <w:rsid w:val="003F5EEE"/>
    <w:rsid w:val="00401629"/>
    <w:rsid w:val="0040199A"/>
    <w:rsid w:val="00403626"/>
    <w:rsid w:val="0040633E"/>
    <w:rsid w:val="00406A8C"/>
    <w:rsid w:val="0041380C"/>
    <w:rsid w:val="00415D8F"/>
    <w:rsid w:val="00416039"/>
    <w:rsid w:val="00416F95"/>
    <w:rsid w:val="00424030"/>
    <w:rsid w:val="004271D6"/>
    <w:rsid w:val="00433931"/>
    <w:rsid w:val="0043514D"/>
    <w:rsid w:val="004406D0"/>
    <w:rsid w:val="00441C8D"/>
    <w:rsid w:val="0045131E"/>
    <w:rsid w:val="00451A19"/>
    <w:rsid w:val="00460859"/>
    <w:rsid w:val="004623E3"/>
    <w:rsid w:val="0046329E"/>
    <w:rsid w:val="00463FF7"/>
    <w:rsid w:val="004660CF"/>
    <w:rsid w:val="004665F5"/>
    <w:rsid w:val="00466E05"/>
    <w:rsid w:val="00467C98"/>
    <w:rsid w:val="0047221F"/>
    <w:rsid w:val="00472654"/>
    <w:rsid w:val="00472FFE"/>
    <w:rsid w:val="004744A0"/>
    <w:rsid w:val="00476091"/>
    <w:rsid w:val="004770B3"/>
    <w:rsid w:val="00477238"/>
    <w:rsid w:val="00477B6F"/>
    <w:rsid w:val="00480290"/>
    <w:rsid w:val="004813CD"/>
    <w:rsid w:val="00484BBE"/>
    <w:rsid w:val="00486809"/>
    <w:rsid w:val="00486AC6"/>
    <w:rsid w:val="004929EB"/>
    <w:rsid w:val="0049701D"/>
    <w:rsid w:val="0049796B"/>
    <w:rsid w:val="004A0850"/>
    <w:rsid w:val="004A2651"/>
    <w:rsid w:val="004A48C1"/>
    <w:rsid w:val="004A589C"/>
    <w:rsid w:val="004A7229"/>
    <w:rsid w:val="004B149A"/>
    <w:rsid w:val="004B1565"/>
    <w:rsid w:val="004B23CB"/>
    <w:rsid w:val="004B4694"/>
    <w:rsid w:val="004B552E"/>
    <w:rsid w:val="004B5C19"/>
    <w:rsid w:val="004C33CD"/>
    <w:rsid w:val="004C57C6"/>
    <w:rsid w:val="004C774B"/>
    <w:rsid w:val="004D0277"/>
    <w:rsid w:val="004D0B36"/>
    <w:rsid w:val="004D1488"/>
    <w:rsid w:val="004D1A7C"/>
    <w:rsid w:val="004D29E6"/>
    <w:rsid w:val="004D47BB"/>
    <w:rsid w:val="004D558F"/>
    <w:rsid w:val="004D6C11"/>
    <w:rsid w:val="004D7F31"/>
    <w:rsid w:val="004D7FCA"/>
    <w:rsid w:val="004E063A"/>
    <w:rsid w:val="004E1B0E"/>
    <w:rsid w:val="004E1B32"/>
    <w:rsid w:val="004E2131"/>
    <w:rsid w:val="004E2E91"/>
    <w:rsid w:val="004E52FF"/>
    <w:rsid w:val="004F1353"/>
    <w:rsid w:val="004F3774"/>
    <w:rsid w:val="004F54BC"/>
    <w:rsid w:val="004F600D"/>
    <w:rsid w:val="00500170"/>
    <w:rsid w:val="00500F20"/>
    <w:rsid w:val="00501DE7"/>
    <w:rsid w:val="0050275B"/>
    <w:rsid w:val="00505407"/>
    <w:rsid w:val="005102E3"/>
    <w:rsid w:val="005140A9"/>
    <w:rsid w:val="00515D9D"/>
    <w:rsid w:val="00516272"/>
    <w:rsid w:val="00520234"/>
    <w:rsid w:val="005218E1"/>
    <w:rsid w:val="00522A43"/>
    <w:rsid w:val="00524179"/>
    <w:rsid w:val="0052662A"/>
    <w:rsid w:val="005301CD"/>
    <w:rsid w:val="00530D4C"/>
    <w:rsid w:val="005311C4"/>
    <w:rsid w:val="00532077"/>
    <w:rsid w:val="0053258C"/>
    <w:rsid w:val="00532B54"/>
    <w:rsid w:val="0053317C"/>
    <w:rsid w:val="00533515"/>
    <w:rsid w:val="00540D70"/>
    <w:rsid w:val="005442F4"/>
    <w:rsid w:val="005442FA"/>
    <w:rsid w:val="00546015"/>
    <w:rsid w:val="005476B9"/>
    <w:rsid w:val="00547F52"/>
    <w:rsid w:val="005502C6"/>
    <w:rsid w:val="00551A69"/>
    <w:rsid w:val="00552553"/>
    <w:rsid w:val="00557A80"/>
    <w:rsid w:val="00557AC8"/>
    <w:rsid w:val="00563E16"/>
    <w:rsid w:val="0056434A"/>
    <w:rsid w:val="00570293"/>
    <w:rsid w:val="00572F44"/>
    <w:rsid w:val="00575E8C"/>
    <w:rsid w:val="005856AE"/>
    <w:rsid w:val="005871DB"/>
    <w:rsid w:val="0058777E"/>
    <w:rsid w:val="005910BF"/>
    <w:rsid w:val="00591666"/>
    <w:rsid w:val="00591F32"/>
    <w:rsid w:val="00592973"/>
    <w:rsid w:val="00594233"/>
    <w:rsid w:val="0059458E"/>
    <w:rsid w:val="00595B4C"/>
    <w:rsid w:val="005A03C9"/>
    <w:rsid w:val="005A1CDF"/>
    <w:rsid w:val="005A2633"/>
    <w:rsid w:val="005A2F71"/>
    <w:rsid w:val="005A447B"/>
    <w:rsid w:val="005A5586"/>
    <w:rsid w:val="005A7313"/>
    <w:rsid w:val="005A7B88"/>
    <w:rsid w:val="005B1086"/>
    <w:rsid w:val="005B1F3C"/>
    <w:rsid w:val="005B4D9D"/>
    <w:rsid w:val="005B4E89"/>
    <w:rsid w:val="005B5338"/>
    <w:rsid w:val="005C10AA"/>
    <w:rsid w:val="005D02B8"/>
    <w:rsid w:val="005D08DB"/>
    <w:rsid w:val="005D1D18"/>
    <w:rsid w:val="005D3C2E"/>
    <w:rsid w:val="005E0884"/>
    <w:rsid w:val="005E16D5"/>
    <w:rsid w:val="005E1D3A"/>
    <w:rsid w:val="005E36D2"/>
    <w:rsid w:val="005E3CA5"/>
    <w:rsid w:val="005E4C07"/>
    <w:rsid w:val="005E519A"/>
    <w:rsid w:val="005F0C3C"/>
    <w:rsid w:val="005F1F2A"/>
    <w:rsid w:val="005F669D"/>
    <w:rsid w:val="005F6D19"/>
    <w:rsid w:val="005F6E3D"/>
    <w:rsid w:val="006049EA"/>
    <w:rsid w:val="00604A51"/>
    <w:rsid w:val="00606A85"/>
    <w:rsid w:val="00610A18"/>
    <w:rsid w:val="00612B63"/>
    <w:rsid w:val="0061353C"/>
    <w:rsid w:val="00616005"/>
    <w:rsid w:val="00620630"/>
    <w:rsid w:val="00621A2B"/>
    <w:rsid w:val="006229DE"/>
    <w:rsid w:val="00622EBC"/>
    <w:rsid w:val="00624E34"/>
    <w:rsid w:val="00626153"/>
    <w:rsid w:val="00630CAB"/>
    <w:rsid w:val="00633DB4"/>
    <w:rsid w:val="00634B73"/>
    <w:rsid w:val="006351C0"/>
    <w:rsid w:val="00635844"/>
    <w:rsid w:val="00635DDD"/>
    <w:rsid w:val="006363B2"/>
    <w:rsid w:val="006375E3"/>
    <w:rsid w:val="00641F66"/>
    <w:rsid w:val="006423A9"/>
    <w:rsid w:val="00643272"/>
    <w:rsid w:val="006432D0"/>
    <w:rsid w:val="00644857"/>
    <w:rsid w:val="00644AB1"/>
    <w:rsid w:val="00644ABC"/>
    <w:rsid w:val="00646FE9"/>
    <w:rsid w:val="0064720C"/>
    <w:rsid w:val="00650059"/>
    <w:rsid w:val="00653C22"/>
    <w:rsid w:val="00661BEE"/>
    <w:rsid w:val="00662A50"/>
    <w:rsid w:val="0066346E"/>
    <w:rsid w:val="006636C0"/>
    <w:rsid w:val="006671E4"/>
    <w:rsid w:val="0067139B"/>
    <w:rsid w:val="00672967"/>
    <w:rsid w:val="00672D60"/>
    <w:rsid w:val="006735AF"/>
    <w:rsid w:val="00673996"/>
    <w:rsid w:val="00673D59"/>
    <w:rsid w:val="00674ADA"/>
    <w:rsid w:val="00675FC3"/>
    <w:rsid w:val="00676134"/>
    <w:rsid w:val="00676E95"/>
    <w:rsid w:val="00676F32"/>
    <w:rsid w:val="006772D7"/>
    <w:rsid w:val="006828A0"/>
    <w:rsid w:val="00683B5B"/>
    <w:rsid w:val="00683D2A"/>
    <w:rsid w:val="00683D5F"/>
    <w:rsid w:val="006844D3"/>
    <w:rsid w:val="00687237"/>
    <w:rsid w:val="006874E1"/>
    <w:rsid w:val="00693AA6"/>
    <w:rsid w:val="00694676"/>
    <w:rsid w:val="006A1C68"/>
    <w:rsid w:val="006A2DF1"/>
    <w:rsid w:val="006A3006"/>
    <w:rsid w:val="006A3BE1"/>
    <w:rsid w:val="006A3E91"/>
    <w:rsid w:val="006A6CB3"/>
    <w:rsid w:val="006A740E"/>
    <w:rsid w:val="006A7C2F"/>
    <w:rsid w:val="006B011F"/>
    <w:rsid w:val="006C443F"/>
    <w:rsid w:val="006C6071"/>
    <w:rsid w:val="006C77E5"/>
    <w:rsid w:val="006D12C4"/>
    <w:rsid w:val="006D27D9"/>
    <w:rsid w:val="006D4B76"/>
    <w:rsid w:val="006D570E"/>
    <w:rsid w:val="006D5E85"/>
    <w:rsid w:val="006D6446"/>
    <w:rsid w:val="006E139D"/>
    <w:rsid w:val="006F4B8C"/>
    <w:rsid w:val="006F5CC4"/>
    <w:rsid w:val="006F5CE9"/>
    <w:rsid w:val="006F68FF"/>
    <w:rsid w:val="006F7B08"/>
    <w:rsid w:val="00701441"/>
    <w:rsid w:val="00702290"/>
    <w:rsid w:val="00702B21"/>
    <w:rsid w:val="0070435A"/>
    <w:rsid w:val="0070536B"/>
    <w:rsid w:val="00705C86"/>
    <w:rsid w:val="007073B3"/>
    <w:rsid w:val="00710A76"/>
    <w:rsid w:val="00710B72"/>
    <w:rsid w:val="00713F57"/>
    <w:rsid w:val="00716335"/>
    <w:rsid w:val="007178E6"/>
    <w:rsid w:val="0072020F"/>
    <w:rsid w:val="00722618"/>
    <w:rsid w:val="007242B2"/>
    <w:rsid w:val="00725600"/>
    <w:rsid w:val="0072580D"/>
    <w:rsid w:val="00730075"/>
    <w:rsid w:val="007309D1"/>
    <w:rsid w:val="00730FC3"/>
    <w:rsid w:val="007319F1"/>
    <w:rsid w:val="00732537"/>
    <w:rsid w:val="007330E6"/>
    <w:rsid w:val="007335BF"/>
    <w:rsid w:val="007337A3"/>
    <w:rsid w:val="007338B1"/>
    <w:rsid w:val="00733BB3"/>
    <w:rsid w:val="00734987"/>
    <w:rsid w:val="00740226"/>
    <w:rsid w:val="007419FF"/>
    <w:rsid w:val="00742302"/>
    <w:rsid w:val="00747B55"/>
    <w:rsid w:val="00747CD9"/>
    <w:rsid w:val="00750DBC"/>
    <w:rsid w:val="00751C94"/>
    <w:rsid w:val="007547EB"/>
    <w:rsid w:val="00755A3E"/>
    <w:rsid w:val="00756A9D"/>
    <w:rsid w:val="0076779D"/>
    <w:rsid w:val="0076781B"/>
    <w:rsid w:val="00767A6E"/>
    <w:rsid w:val="0077074C"/>
    <w:rsid w:val="00772498"/>
    <w:rsid w:val="0077274B"/>
    <w:rsid w:val="00773D80"/>
    <w:rsid w:val="0077473C"/>
    <w:rsid w:val="00774756"/>
    <w:rsid w:val="00774872"/>
    <w:rsid w:val="00776A68"/>
    <w:rsid w:val="00777C1F"/>
    <w:rsid w:val="00780E96"/>
    <w:rsid w:val="00784AC6"/>
    <w:rsid w:val="00784B2A"/>
    <w:rsid w:val="00784CBB"/>
    <w:rsid w:val="0078627E"/>
    <w:rsid w:val="00786CC5"/>
    <w:rsid w:val="00787E40"/>
    <w:rsid w:val="00787FFD"/>
    <w:rsid w:val="00792027"/>
    <w:rsid w:val="00794C20"/>
    <w:rsid w:val="00795C82"/>
    <w:rsid w:val="00797A6B"/>
    <w:rsid w:val="007A119F"/>
    <w:rsid w:val="007A21A3"/>
    <w:rsid w:val="007A372B"/>
    <w:rsid w:val="007A4854"/>
    <w:rsid w:val="007A5297"/>
    <w:rsid w:val="007A5D16"/>
    <w:rsid w:val="007A5F5D"/>
    <w:rsid w:val="007A5FF6"/>
    <w:rsid w:val="007A6EB0"/>
    <w:rsid w:val="007B0F4B"/>
    <w:rsid w:val="007B6B70"/>
    <w:rsid w:val="007C003A"/>
    <w:rsid w:val="007C0B91"/>
    <w:rsid w:val="007C1F63"/>
    <w:rsid w:val="007C2467"/>
    <w:rsid w:val="007C325C"/>
    <w:rsid w:val="007C373F"/>
    <w:rsid w:val="007C75DB"/>
    <w:rsid w:val="007C7C15"/>
    <w:rsid w:val="007D018F"/>
    <w:rsid w:val="007D294C"/>
    <w:rsid w:val="007D5C7F"/>
    <w:rsid w:val="007E42EF"/>
    <w:rsid w:val="007E44F2"/>
    <w:rsid w:val="007E7795"/>
    <w:rsid w:val="007F0398"/>
    <w:rsid w:val="007F1F73"/>
    <w:rsid w:val="007F581C"/>
    <w:rsid w:val="007F60CC"/>
    <w:rsid w:val="00800CB3"/>
    <w:rsid w:val="00803A25"/>
    <w:rsid w:val="00803E0B"/>
    <w:rsid w:val="008066DE"/>
    <w:rsid w:val="00813B93"/>
    <w:rsid w:val="00815DF8"/>
    <w:rsid w:val="008162A4"/>
    <w:rsid w:val="008165FE"/>
    <w:rsid w:val="00825EDD"/>
    <w:rsid w:val="0082746E"/>
    <w:rsid w:val="0083169A"/>
    <w:rsid w:val="00831D93"/>
    <w:rsid w:val="00833845"/>
    <w:rsid w:val="0083423F"/>
    <w:rsid w:val="008370B2"/>
    <w:rsid w:val="008373BE"/>
    <w:rsid w:val="00845436"/>
    <w:rsid w:val="00850399"/>
    <w:rsid w:val="00852EE7"/>
    <w:rsid w:val="008566D2"/>
    <w:rsid w:val="00857B3D"/>
    <w:rsid w:val="00862479"/>
    <w:rsid w:val="00863978"/>
    <w:rsid w:val="00866538"/>
    <w:rsid w:val="00871D7A"/>
    <w:rsid w:val="008740C7"/>
    <w:rsid w:val="008776A1"/>
    <w:rsid w:val="00881E7B"/>
    <w:rsid w:val="008840BF"/>
    <w:rsid w:val="00885A6E"/>
    <w:rsid w:val="00892528"/>
    <w:rsid w:val="00892F7C"/>
    <w:rsid w:val="0089329E"/>
    <w:rsid w:val="00893773"/>
    <w:rsid w:val="00896433"/>
    <w:rsid w:val="00896F0C"/>
    <w:rsid w:val="008A3885"/>
    <w:rsid w:val="008A43EF"/>
    <w:rsid w:val="008A4690"/>
    <w:rsid w:val="008A5C33"/>
    <w:rsid w:val="008B1C9A"/>
    <w:rsid w:val="008B2985"/>
    <w:rsid w:val="008B4FEE"/>
    <w:rsid w:val="008B63D3"/>
    <w:rsid w:val="008C01A2"/>
    <w:rsid w:val="008C038B"/>
    <w:rsid w:val="008C3CB0"/>
    <w:rsid w:val="008C41D7"/>
    <w:rsid w:val="008C593E"/>
    <w:rsid w:val="008C6130"/>
    <w:rsid w:val="008C699A"/>
    <w:rsid w:val="008D1008"/>
    <w:rsid w:val="008D2D0A"/>
    <w:rsid w:val="008D2F49"/>
    <w:rsid w:val="008D52EA"/>
    <w:rsid w:val="008D7E8C"/>
    <w:rsid w:val="008E62E6"/>
    <w:rsid w:val="008F1912"/>
    <w:rsid w:val="008F1CC2"/>
    <w:rsid w:val="008F6057"/>
    <w:rsid w:val="008F65B8"/>
    <w:rsid w:val="00900F7A"/>
    <w:rsid w:val="00902B5C"/>
    <w:rsid w:val="009033B9"/>
    <w:rsid w:val="00905791"/>
    <w:rsid w:val="00912E8F"/>
    <w:rsid w:val="009153E5"/>
    <w:rsid w:val="0091556B"/>
    <w:rsid w:val="009178A9"/>
    <w:rsid w:val="00923233"/>
    <w:rsid w:val="009243F9"/>
    <w:rsid w:val="009261F5"/>
    <w:rsid w:val="009276F4"/>
    <w:rsid w:val="009305B9"/>
    <w:rsid w:val="00932B35"/>
    <w:rsid w:val="00933B56"/>
    <w:rsid w:val="00934269"/>
    <w:rsid w:val="00937350"/>
    <w:rsid w:val="00937D5A"/>
    <w:rsid w:val="00942D25"/>
    <w:rsid w:val="00942E49"/>
    <w:rsid w:val="009442D4"/>
    <w:rsid w:val="00953968"/>
    <w:rsid w:val="00953983"/>
    <w:rsid w:val="0095445A"/>
    <w:rsid w:val="00954C15"/>
    <w:rsid w:val="00955AD8"/>
    <w:rsid w:val="00956479"/>
    <w:rsid w:val="009613E1"/>
    <w:rsid w:val="00963626"/>
    <w:rsid w:val="00967D36"/>
    <w:rsid w:val="00970710"/>
    <w:rsid w:val="00972456"/>
    <w:rsid w:val="009733EF"/>
    <w:rsid w:val="00976698"/>
    <w:rsid w:val="00976D56"/>
    <w:rsid w:val="00981B11"/>
    <w:rsid w:val="00981E28"/>
    <w:rsid w:val="009835DC"/>
    <w:rsid w:val="00984681"/>
    <w:rsid w:val="00984D59"/>
    <w:rsid w:val="00986156"/>
    <w:rsid w:val="0098680D"/>
    <w:rsid w:val="00997366"/>
    <w:rsid w:val="00997D24"/>
    <w:rsid w:val="009A08C3"/>
    <w:rsid w:val="009A4845"/>
    <w:rsid w:val="009A4CFC"/>
    <w:rsid w:val="009A58F6"/>
    <w:rsid w:val="009A640B"/>
    <w:rsid w:val="009B195E"/>
    <w:rsid w:val="009B236B"/>
    <w:rsid w:val="009B2923"/>
    <w:rsid w:val="009B2BFB"/>
    <w:rsid w:val="009B324B"/>
    <w:rsid w:val="009B7AC8"/>
    <w:rsid w:val="009C2905"/>
    <w:rsid w:val="009C33E3"/>
    <w:rsid w:val="009C37C9"/>
    <w:rsid w:val="009C6514"/>
    <w:rsid w:val="009C75C3"/>
    <w:rsid w:val="009D49B3"/>
    <w:rsid w:val="009D6E36"/>
    <w:rsid w:val="009D6FE1"/>
    <w:rsid w:val="009E51EB"/>
    <w:rsid w:val="009E740F"/>
    <w:rsid w:val="009E781C"/>
    <w:rsid w:val="009F105C"/>
    <w:rsid w:val="009F79F4"/>
    <w:rsid w:val="00A033B3"/>
    <w:rsid w:val="00A0587E"/>
    <w:rsid w:val="00A05BCF"/>
    <w:rsid w:val="00A05E9B"/>
    <w:rsid w:val="00A07327"/>
    <w:rsid w:val="00A07DD0"/>
    <w:rsid w:val="00A12584"/>
    <w:rsid w:val="00A12787"/>
    <w:rsid w:val="00A1410E"/>
    <w:rsid w:val="00A2347B"/>
    <w:rsid w:val="00A236AA"/>
    <w:rsid w:val="00A2483C"/>
    <w:rsid w:val="00A248DC"/>
    <w:rsid w:val="00A3089A"/>
    <w:rsid w:val="00A3295F"/>
    <w:rsid w:val="00A34522"/>
    <w:rsid w:val="00A3675F"/>
    <w:rsid w:val="00A36FA7"/>
    <w:rsid w:val="00A4099B"/>
    <w:rsid w:val="00A40DB6"/>
    <w:rsid w:val="00A41CD3"/>
    <w:rsid w:val="00A43E01"/>
    <w:rsid w:val="00A47A0A"/>
    <w:rsid w:val="00A5111B"/>
    <w:rsid w:val="00A519DC"/>
    <w:rsid w:val="00A52775"/>
    <w:rsid w:val="00A55A7E"/>
    <w:rsid w:val="00A5654D"/>
    <w:rsid w:val="00A5667A"/>
    <w:rsid w:val="00A56A70"/>
    <w:rsid w:val="00A60CE7"/>
    <w:rsid w:val="00A615E8"/>
    <w:rsid w:val="00A61C01"/>
    <w:rsid w:val="00A65EEE"/>
    <w:rsid w:val="00A72426"/>
    <w:rsid w:val="00A73241"/>
    <w:rsid w:val="00A755CE"/>
    <w:rsid w:val="00A77C42"/>
    <w:rsid w:val="00A908CF"/>
    <w:rsid w:val="00A93C95"/>
    <w:rsid w:val="00A94637"/>
    <w:rsid w:val="00AA03F1"/>
    <w:rsid w:val="00AA20A8"/>
    <w:rsid w:val="00AA2C0C"/>
    <w:rsid w:val="00AA3E86"/>
    <w:rsid w:val="00AA4828"/>
    <w:rsid w:val="00AA6E4A"/>
    <w:rsid w:val="00AB0372"/>
    <w:rsid w:val="00AB2ED5"/>
    <w:rsid w:val="00AB31CF"/>
    <w:rsid w:val="00AB3C55"/>
    <w:rsid w:val="00AB4745"/>
    <w:rsid w:val="00AB6335"/>
    <w:rsid w:val="00AB6871"/>
    <w:rsid w:val="00AC2A70"/>
    <w:rsid w:val="00AC3CBB"/>
    <w:rsid w:val="00AC5619"/>
    <w:rsid w:val="00AC7819"/>
    <w:rsid w:val="00AD1BFC"/>
    <w:rsid w:val="00AD26B4"/>
    <w:rsid w:val="00AD2DBB"/>
    <w:rsid w:val="00AD630C"/>
    <w:rsid w:val="00AE1A95"/>
    <w:rsid w:val="00AE1D5A"/>
    <w:rsid w:val="00AE1E42"/>
    <w:rsid w:val="00AE2626"/>
    <w:rsid w:val="00AE3977"/>
    <w:rsid w:val="00AE5EFC"/>
    <w:rsid w:val="00AF13D4"/>
    <w:rsid w:val="00AF14CA"/>
    <w:rsid w:val="00B04802"/>
    <w:rsid w:val="00B0520C"/>
    <w:rsid w:val="00B06814"/>
    <w:rsid w:val="00B06E40"/>
    <w:rsid w:val="00B11334"/>
    <w:rsid w:val="00B1300C"/>
    <w:rsid w:val="00B1468C"/>
    <w:rsid w:val="00B15CBF"/>
    <w:rsid w:val="00B205ED"/>
    <w:rsid w:val="00B212BF"/>
    <w:rsid w:val="00B22498"/>
    <w:rsid w:val="00B23BA5"/>
    <w:rsid w:val="00B4155B"/>
    <w:rsid w:val="00B461E8"/>
    <w:rsid w:val="00B462B8"/>
    <w:rsid w:val="00B467E9"/>
    <w:rsid w:val="00B476FF"/>
    <w:rsid w:val="00B50934"/>
    <w:rsid w:val="00B51E93"/>
    <w:rsid w:val="00B5290E"/>
    <w:rsid w:val="00B5300E"/>
    <w:rsid w:val="00B553DD"/>
    <w:rsid w:val="00B560EF"/>
    <w:rsid w:val="00B647B7"/>
    <w:rsid w:val="00B67248"/>
    <w:rsid w:val="00B70224"/>
    <w:rsid w:val="00B70519"/>
    <w:rsid w:val="00B7065B"/>
    <w:rsid w:val="00B7139B"/>
    <w:rsid w:val="00B71746"/>
    <w:rsid w:val="00B74D3D"/>
    <w:rsid w:val="00B76CCA"/>
    <w:rsid w:val="00B779AA"/>
    <w:rsid w:val="00B83D4C"/>
    <w:rsid w:val="00B859A3"/>
    <w:rsid w:val="00B85F69"/>
    <w:rsid w:val="00B929A7"/>
    <w:rsid w:val="00B93742"/>
    <w:rsid w:val="00B9424B"/>
    <w:rsid w:val="00B9500D"/>
    <w:rsid w:val="00B95B2A"/>
    <w:rsid w:val="00B974B2"/>
    <w:rsid w:val="00B97980"/>
    <w:rsid w:val="00BA0734"/>
    <w:rsid w:val="00BA1E94"/>
    <w:rsid w:val="00BA2D04"/>
    <w:rsid w:val="00BA5055"/>
    <w:rsid w:val="00BA58FB"/>
    <w:rsid w:val="00BB39B0"/>
    <w:rsid w:val="00BB39EE"/>
    <w:rsid w:val="00BB401B"/>
    <w:rsid w:val="00BC20CC"/>
    <w:rsid w:val="00BC2D53"/>
    <w:rsid w:val="00BC5772"/>
    <w:rsid w:val="00BC5C53"/>
    <w:rsid w:val="00BD0597"/>
    <w:rsid w:val="00BD0638"/>
    <w:rsid w:val="00BD1071"/>
    <w:rsid w:val="00BD5FED"/>
    <w:rsid w:val="00BD6162"/>
    <w:rsid w:val="00BD7948"/>
    <w:rsid w:val="00BD79F7"/>
    <w:rsid w:val="00BE0280"/>
    <w:rsid w:val="00BE1C47"/>
    <w:rsid w:val="00BE593E"/>
    <w:rsid w:val="00BE7C4E"/>
    <w:rsid w:val="00BF05DA"/>
    <w:rsid w:val="00BF0C79"/>
    <w:rsid w:val="00BF1494"/>
    <w:rsid w:val="00BF3671"/>
    <w:rsid w:val="00C0124F"/>
    <w:rsid w:val="00C02291"/>
    <w:rsid w:val="00C040B2"/>
    <w:rsid w:val="00C04B29"/>
    <w:rsid w:val="00C12BF0"/>
    <w:rsid w:val="00C16CAC"/>
    <w:rsid w:val="00C20182"/>
    <w:rsid w:val="00C21EB1"/>
    <w:rsid w:val="00C221FC"/>
    <w:rsid w:val="00C227FC"/>
    <w:rsid w:val="00C266E8"/>
    <w:rsid w:val="00C27030"/>
    <w:rsid w:val="00C3248A"/>
    <w:rsid w:val="00C32FBF"/>
    <w:rsid w:val="00C34946"/>
    <w:rsid w:val="00C3535F"/>
    <w:rsid w:val="00C354A4"/>
    <w:rsid w:val="00C36B93"/>
    <w:rsid w:val="00C37170"/>
    <w:rsid w:val="00C374AA"/>
    <w:rsid w:val="00C377F2"/>
    <w:rsid w:val="00C42D03"/>
    <w:rsid w:val="00C46674"/>
    <w:rsid w:val="00C47C5D"/>
    <w:rsid w:val="00C531E4"/>
    <w:rsid w:val="00C56D05"/>
    <w:rsid w:val="00C57809"/>
    <w:rsid w:val="00C629D9"/>
    <w:rsid w:val="00C64AA7"/>
    <w:rsid w:val="00C6563F"/>
    <w:rsid w:val="00C660BB"/>
    <w:rsid w:val="00C66139"/>
    <w:rsid w:val="00C67D7A"/>
    <w:rsid w:val="00C70926"/>
    <w:rsid w:val="00C71CC5"/>
    <w:rsid w:val="00C74741"/>
    <w:rsid w:val="00C76AE1"/>
    <w:rsid w:val="00C824C9"/>
    <w:rsid w:val="00C8497E"/>
    <w:rsid w:val="00C905B9"/>
    <w:rsid w:val="00C90EEC"/>
    <w:rsid w:val="00C915F7"/>
    <w:rsid w:val="00C92398"/>
    <w:rsid w:val="00C93E43"/>
    <w:rsid w:val="00CA25FA"/>
    <w:rsid w:val="00CA2EB1"/>
    <w:rsid w:val="00CA3582"/>
    <w:rsid w:val="00CA36F1"/>
    <w:rsid w:val="00CA37B1"/>
    <w:rsid w:val="00CA74D5"/>
    <w:rsid w:val="00CB1E87"/>
    <w:rsid w:val="00CB316F"/>
    <w:rsid w:val="00CB34A4"/>
    <w:rsid w:val="00CB7BC7"/>
    <w:rsid w:val="00CC16FF"/>
    <w:rsid w:val="00CC1884"/>
    <w:rsid w:val="00CC4C07"/>
    <w:rsid w:val="00CC5131"/>
    <w:rsid w:val="00CC7E90"/>
    <w:rsid w:val="00CD030F"/>
    <w:rsid w:val="00CD20D7"/>
    <w:rsid w:val="00CD42E8"/>
    <w:rsid w:val="00CE2CBF"/>
    <w:rsid w:val="00CE555D"/>
    <w:rsid w:val="00CE7FC9"/>
    <w:rsid w:val="00CF20B4"/>
    <w:rsid w:val="00CF5934"/>
    <w:rsid w:val="00CF6071"/>
    <w:rsid w:val="00D00340"/>
    <w:rsid w:val="00D006BB"/>
    <w:rsid w:val="00D039B8"/>
    <w:rsid w:val="00D03C5E"/>
    <w:rsid w:val="00D051FF"/>
    <w:rsid w:val="00D071A8"/>
    <w:rsid w:val="00D10B9B"/>
    <w:rsid w:val="00D10D08"/>
    <w:rsid w:val="00D14191"/>
    <w:rsid w:val="00D1757C"/>
    <w:rsid w:val="00D17777"/>
    <w:rsid w:val="00D205BB"/>
    <w:rsid w:val="00D21419"/>
    <w:rsid w:val="00D21FE1"/>
    <w:rsid w:val="00D263C3"/>
    <w:rsid w:val="00D269A0"/>
    <w:rsid w:val="00D26AB9"/>
    <w:rsid w:val="00D33630"/>
    <w:rsid w:val="00D37174"/>
    <w:rsid w:val="00D400D2"/>
    <w:rsid w:val="00D41B3D"/>
    <w:rsid w:val="00D42449"/>
    <w:rsid w:val="00D42E23"/>
    <w:rsid w:val="00D43218"/>
    <w:rsid w:val="00D441BF"/>
    <w:rsid w:val="00D451B6"/>
    <w:rsid w:val="00D47241"/>
    <w:rsid w:val="00D47A8E"/>
    <w:rsid w:val="00D522B1"/>
    <w:rsid w:val="00D53E2A"/>
    <w:rsid w:val="00D54CD9"/>
    <w:rsid w:val="00D571A6"/>
    <w:rsid w:val="00D57438"/>
    <w:rsid w:val="00D57891"/>
    <w:rsid w:val="00D60C65"/>
    <w:rsid w:val="00D62395"/>
    <w:rsid w:val="00D665A6"/>
    <w:rsid w:val="00D6713A"/>
    <w:rsid w:val="00D775DB"/>
    <w:rsid w:val="00D80BE8"/>
    <w:rsid w:val="00D84E0C"/>
    <w:rsid w:val="00D86523"/>
    <w:rsid w:val="00D92F31"/>
    <w:rsid w:val="00D96F8E"/>
    <w:rsid w:val="00DA094C"/>
    <w:rsid w:val="00DA11AF"/>
    <w:rsid w:val="00DA40ED"/>
    <w:rsid w:val="00DA5960"/>
    <w:rsid w:val="00DB1668"/>
    <w:rsid w:val="00DB1C59"/>
    <w:rsid w:val="00DB5906"/>
    <w:rsid w:val="00DC035D"/>
    <w:rsid w:val="00DC055D"/>
    <w:rsid w:val="00DC1F5C"/>
    <w:rsid w:val="00DC6A29"/>
    <w:rsid w:val="00DD0553"/>
    <w:rsid w:val="00DD283A"/>
    <w:rsid w:val="00DD34BE"/>
    <w:rsid w:val="00DD3D7C"/>
    <w:rsid w:val="00DD4C9C"/>
    <w:rsid w:val="00DD52A3"/>
    <w:rsid w:val="00DD5FEB"/>
    <w:rsid w:val="00DD7E45"/>
    <w:rsid w:val="00DE20BA"/>
    <w:rsid w:val="00DE2664"/>
    <w:rsid w:val="00DE5395"/>
    <w:rsid w:val="00DE6431"/>
    <w:rsid w:val="00DE6732"/>
    <w:rsid w:val="00DF0968"/>
    <w:rsid w:val="00DF2CCB"/>
    <w:rsid w:val="00DF3C02"/>
    <w:rsid w:val="00DF51C6"/>
    <w:rsid w:val="00E02861"/>
    <w:rsid w:val="00E06D6F"/>
    <w:rsid w:val="00E1408E"/>
    <w:rsid w:val="00E14882"/>
    <w:rsid w:val="00E20180"/>
    <w:rsid w:val="00E2068C"/>
    <w:rsid w:val="00E21AA4"/>
    <w:rsid w:val="00E31B75"/>
    <w:rsid w:val="00E3516F"/>
    <w:rsid w:val="00E351F6"/>
    <w:rsid w:val="00E35E57"/>
    <w:rsid w:val="00E37E13"/>
    <w:rsid w:val="00E4163D"/>
    <w:rsid w:val="00E442B2"/>
    <w:rsid w:val="00E47850"/>
    <w:rsid w:val="00E50A71"/>
    <w:rsid w:val="00E50EC3"/>
    <w:rsid w:val="00E511CD"/>
    <w:rsid w:val="00E53082"/>
    <w:rsid w:val="00E55807"/>
    <w:rsid w:val="00E57920"/>
    <w:rsid w:val="00E62104"/>
    <w:rsid w:val="00E62F7D"/>
    <w:rsid w:val="00E6413D"/>
    <w:rsid w:val="00E65811"/>
    <w:rsid w:val="00E6723B"/>
    <w:rsid w:val="00E7201D"/>
    <w:rsid w:val="00E73500"/>
    <w:rsid w:val="00E74916"/>
    <w:rsid w:val="00E75B05"/>
    <w:rsid w:val="00E75BAF"/>
    <w:rsid w:val="00E75E2E"/>
    <w:rsid w:val="00E76B97"/>
    <w:rsid w:val="00E76CCB"/>
    <w:rsid w:val="00E774B5"/>
    <w:rsid w:val="00E807E1"/>
    <w:rsid w:val="00E80B86"/>
    <w:rsid w:val="00E82B48"/>
    <w:rsid w:val="00E8415F"/>
    <w:rsid w:val="00E8531C"/>
    <w:rsid w:val="00E85ABE"/>
    <w:rsid w:val="00E85EF2"/>
    <w:rsid w:val="00E862B6"/>
    <w:rsid w:val="00E90A82"/>
    <w:rsid w:val="00E90B35"/>
    <w:rsid w:val="00E91754"/>
    <w:rsid w:val="00E93EB7"/>
    <w:rsid w:val="00E9583F"/>
    <w:rsid w:val="00E96CF8"/>
    <w:rsid w:val="00E9798B"/>
    <w:rsid w:val="00EA00BE"/>
    <w:rsid w:val="00EA0600"/>
    <w:rsid w:val="00EA411E"/>
    <w:rsid w:val="00EA7CAB"/>
    <w:rsid w:val="00EB02D3"/>
    <w:rsid w:val="00EB0796"/>
    <w:rsid w:val="00EB1A90"/>
    <w:rsid w:val="00EB201B"/>
    <w:rsid w:val="00EB2F49"/>
    <w:rsid w:val="00EB464F"/>
    <w:rsid w:val="00EB5426"/>
    <w:rsid w:val="00EB5489"/>
    <w:rsid w:val="00EB74E4"/>
    <w:rsid w:val="00EB7C96"/>
    <w:rsid w:val="00EC1AD6"/>
    <w:rsid w:val="00EC1D26"/>
    <w:rsid w:val="00EC50B1"/>
    <w:rsid w:val="00EC5F73"/>
    <w:rsid w:val="00EC737C"/>
    <w:rsid w:val="00ED7626"/>
    <w:rsid w:val="00ED7C30"/>
    <w:rsid w:val="00EE079A"/>
    <w:rsid w:val="00EE25E3"/>
    <w:rsid w:val="00EE3023"/>
    <w:rsid w:val="00EE4C0C"/>
    <w:rsid w:val="00EE658D"/>
    <w:rsid w:val="00EF3C38"/>
    <w:rsid w:val="00EF3FC9"/>
    <w:rsid w:val="00F013D2"/>
    <w:rsid w:val="00F039DA"/>
    <w:rsid w:val="00F05DEE"/>
    <w:rsid w:val="00F078A7"/>
    <w:rsid w:val="00F11548"/>
    <w:rsid w:val="00F245F3"/>
    <w:rsid w:val="00F262C8"/>
    <w:rsid w:val="00F27E11"/>
    <w:rsid w:val="00F30172"/>
    <w:rsid w:val="00F35BB0"/>
    <w:rsid w:val="00F35E65"/>
    <w:rsid w:val="00F36C0C"/>
    <w:rsid w:val="00F401B9"/>
    <w:rsid w:val="00F401FB"/>
    <w:rsid w:val="00F41CA0"/>
    <w:rsid w:val="00F426F5"/>
    <w:rsid w:val="00F44E6C"/>
    <w:rsid w:val="00F45401"/>
    <w:rsid w:val="00F458EB"/>
    <w:rsid w:val="00F45A45"/>
    <w:rsid w:val="00F46818"/>
    <w:rsid w:val="00F47C2F"/>
    <w:rsid w:val="00F5069E"/>
    <w:rsid w:val="00F534D8"/>
    <w:rsid w:val="00F53D08"/>
    <w:rsid w:val="00F53ED8"/>
    <w:rsid w:val="00F55109"/>
    <w:rsid w:val="00F57614"/>
    <w:rsid w:val="00F57ED5"/>
    <w:rsid w:val="00F620B9"/>
    <w:rsid w:val="00F63C39"/>
    <w:rsid w:val="00F648F1"/>
    <w:rsid w:val="00F66F18"/>
    <w:rsid w:val="00F6711A"/>
    <w:rsid w:val="00F74AA8"/>
    <w:rsid w:val="00F75C13"/>
    <w:rsid w:val="00F75EE3"/>
    <w:rsid w:val="00F8614B"/>
    <w:rsid w:val="00F86326"/>
    <w:rsid w:val="00F86695"/>
    <w:rsid w:val="00F93B15"/>
    <w:rsid w:val="00F94B74"/>
    <w:rsid w:val="00F95DC0"/>
    <w:rsid w:val="00F96D40"/>
    <w:rsid w:val="00F97142"/>
    <w:rsid w:val="00FA3F8E"/>
    <w:rsid w:val="00FA51AA"/>
    <w:rsid w:val="00FA5275"/>
    <w:rsid w:val="00FB14EF"/>
    <w:rsid w:val="00FB150F"/>
    <w:rsid w:val="00FB1FC9"/>
    <w:rsid w:val="00FC1176"/>
    <w:rsid w:val="00FC1ED6"/>
    <w:rsid w:val="00FC2E28"/>
    <w:rsid w:val="00FC5427"/>
    <w:rsid w:val="00FD2795"/>
    <w:rsid w:val="00FD50BE"/>
    <w:rsid w:val="00FD5128"/>
    <w:rsid w:val="00FE2B57"/>
    <w:rsid w:val="00FE5FA3"/>
    <w:rsid w:val="00FE6374"/>
    <w:rsid w:val="00FE69A9"/>
    <w:rsid w:val="00FE6B58"/>
    <w:rsid w:val="00FE6B97"/>
    <w:rsid w:val="00FE6DF6"/>
    <w:rsid w:val="00FE71BE"/>
    <w:rsid w:val="00FF20E5"/>
    <w:rsid w:val="00FF5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D826E"/>
  <w15:docId w15:val="{761D1524-3976-455B-BAD8-7BC62E162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9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B96"/>
    <w:pPr>
      <w:ind w:left="720"/>
      <w:contextualSpacing/>
    </w:pPr>
  </w:style>
  <w:style w:type="paragraph" w:styleId="NoSpacing">
    <w:name w:val="No Spacing"/>
    <w:uiPriority w:val="1"/>
    <w:qFormat/>
    <w:rsid w:val="00206478"/>
  </w:style>
  <w:style w:type="paragraph" w:styleId="NormalWeb">
    <w:name w:val="Normal (Web)"/>
    <w:basedOn w:val="Normal"/>
    <w:uiPriority w:val="99"/>
    <w:unhideWhenUsed/>
    <w:rsid w:val="001C49A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E063A"/>
    <w:rPr>
      <w:color w:val="0000FF" w:themeColor="hyperlink"/>
      <w:u w:val="single"/>
    </w:rPr>
  </w:style>
  <w:style w:type="paragraph" w:customStyle="1" w:styleId="Default">
    <w:name w:val="Default"/>
    <w:rsid w:val="00E37E13"/>
    <w:pPr>
      <w:autoSpaceDE w:val="0"/>
      <w:autoSpaceDN w:val="0"/>
      <w:adjustRightInd w:val="0"/>
      <w:jc w:val="left"/>
    </w:pPr>
    <w:rPr>
      <w:rFonts w:ascii="DKJJKA+CenturyGothic" w:hAnsi="DKJJKA+CenturyGothic" w:cs="DKJJKA+CenturyGothic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55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s9SZ7aRh_M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S80ONToSIV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s9SZ7aRh_M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youtu.be/e0WJBSRq10o" TargetMode="External"/><Relationship Id="rId10" Type="http://schemas.openxmlformats.org/officeDocument/2006/relationships/hyperlink" Target="https://youtu.be/nKcO32AD0J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e0WJBSRq10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47</Words>
  <Characters>654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tnam</dc:creator>
  <cp:lastModifiedBy>Kaylila M Pasha</cp:lastModifiedBy>
  <cp:revision>2</cp:revision>
  <dcterms:created xsi:type="dcterms:W3CDTF">2021-08-25T22:33:00Z</dcterms:created>
  <dcterms:modified xsi:type="dcterms:W3CDTF">2021-08-25T22:33:00Z</dcterms:modified>
</cp:coreProperties>
</file>